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B5C3EC" w14:textId="2FF3608B" w:rsidR="00CB5218" w:rsidRPr="00CB4A0F" w:rsidRDefault="006C1FA3" w:rsidP="008A3DD0">
      <w:pPr>
        <w:spacing w:line="480" w:lineRule="auto"/>
        <w:rPr>
          <w:rFonts w:eastAsiaTheme="minorEastAsia"/>
          <w:b/>
          <w:bCs/>
          <w:lang w:eastAsia="ja-JP"/>
        </w:rPr>
      </w:pPr>
      <w:r w:rsidRPr="00CB4A0F">
        <w:rPr>
          <w:rFonts w:eastAsiaTheme="minorEastAsia" w:hint="eastAsia"/>
          <w:b/>
          <w:bCs/>
          <w:lang w:eastAsia="ja-JP"/>
        </w:rPr>
        <w:t>S</w:t>
      </w:r>
      <w:r w:rsidRPr="00CB4A0F">
        <w:rPr>
          <w:rFonts w:eastAsiaTheme="minorEastAsia"/>
          <w:b/>
          <w:bCs/>
          <w:lang w:eastAsia="ja-JP"/>
        </w:rPr>
        <w:t>upplementa</w:t>
      </w:r>
      <w:r w:rsidR="00CB548C">
        <w:rPr>
          <w:rFonts w:eastAsiaTheme="minorEastAsia"/>
          <w:b/>
          <w:bCs/>
          <w:lang w:eastAsia="ja-JP"/>
        </w:rPr>
        <w:t>ry</w:t>
      </w:r>
      <w:r w:rsidRPr="00CB4A0F">
        <w:rPr>
          <w:rFonts w:eastAsiaTheme="minorEastAsia"/>
          <w:b/>
          <w:bCs/>
          <w:lang w:eastAsia="ja-JP"/>
        </w:rPr>
        <w:t xml:space="preserve"> </w:t>
      </w:r>
      <w:r w:rsidR="00B100CD">
        <w:rPr>
          <w:rFonts w:eastAsiaTheme="minorEastAsia"/>
          <w:b/>
          <w:bCs/>
          <w:lang w:eastAsia="ja-JP"/>
        </w:rPr>
        <w:t>M</w:t>
      </w:r>
      <w:r w:rsidRPr="00CB4A0F">
        <w:rPr>
          <w:rFonts w:eastAsiaTheme="minorEastAsia"/>
          <w:b/>
          <w:bCs/>
          <w:lang w:eastAsia="ja-JP"/>
        </w:rPr>
        <w:t>aterial</w:t>
      </w:r>
    </w:p>
    <w:p w14:paraId="3CDC4784" w14:textId="6F9D0946" w:rsidR="006C1FA3" w:rsidRPr="00CB4A0F" w:rsidRDefault="006C1FA3" w:rsidP="006C1FA3">
      <w:pPr>
        <w:spacing w:line="480" w:lineRule="auto"/>
        <w:rPr>
          <w:i/>
          <w:iCs/>
        </w:rPr>
      </w:pPr>
      <w:r w:rsidRPr="00CB4A0F">
        <w:rPr>
          <w:i/>
          <w:iCs/>
        </w:rPr>
        <w:t>Predictive Accuracy for Regressions of Prodromal Symptoms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75"/>
        <w:gridCol w:w="1375"/>
        <w:gridCol w:w="1243"/>
        <w:gridCol w:w="1260"/>
      </w:tblGrid>
      <w:tr w:rsidR="006C1FA3" w:rsidRPr="0030295D" w14:paraId="47E06E8A" w14:textId="77777777" w:rsidTr="00876B6D">
        <w:tc>
          <w:tcPr>
            <w:tcW w:w="1975" w:type="dxa"/>
            <w:tcBorders>
              <w:bottom w:val="single" w:sz="4" w:space="0" w:color="auto"/>
            </w:tcBorders>
          </w:tcPr>
          <w:p w14:paraId="69B06A8B" w14:textId="77777777" w:rsidR="006C1FA3" w:rsidRPr="0030295D" w:rsidRDefault="006C1FA3" w:rsidP="00876B6D">
            <w:pPr>
              <w:rPr>
                <w:color w:val="000000" w:themeColor="text1"/>
              </w:rPr>
            </w:pPr>
          </w:p>
        </w:tc>
        <w:tc>
          <w:tcPr>
            <w:tcW w:w="3878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2FF43D4D" w14:textId="022F8623" w:rsidR="006C1FA3" w:rsidRPr="00631106" w:rsidRDefault="00C82F5E" w:rsidP="00876B6D">
            <w:pPr>
              <w:jc w:val="center"/>
              <w:rPr>
                <w:rFonts w:eastAsiaTheme="minorEastAsia"/>
                <w:color w:val="000000" w:themeColor="text1"/>
                <w:lang w:eastAsia="ja-JP"/>
              </w:rPr>
            </w:pPr>
            <w:r>
              <w:rPr>
                <w:rFonts w:eastAsiaTheme="minorEastAsia"/>
                <w:color w:val="000000" w:themeColor="text1"/>
                <w:lang w:eastAsia="ja-JP"/>
              </w:rPr>
              <w:t>P</w:t>
            </w:r>
            <w:r w:rsidR="006C1FA3">
              <w:rPr>
                <w:rFonts w:eastAsiaTheme="minorEastAsia"/>
                <w:color w:val="000000" w:themeColor="text1"/>
                <w:lang w:eastAsia="ja-JP"/>
              </w:rPr>
              <w:t>rodromal symptoms</w:t>
            </w:r>
          </w:p>
        </w:tc>
      </w:tr>
      <w:tr w:rsidR="006C1FA3" w:rsidRPr="0030295D" w14:paraId="13A57B5E" w14:textId="77777777" w:rsidTr="00876B6D">
        <w:tc>
          <w:tcPr>
            <w:tcW w:w="1975" w:type="dxa"/>
            <w:tcBorders>
              <w:top w:val="single" w:sz="4" w:space="0" w:color="auto"/>
              <w:bottom w:val="single" w:sz="4" w:space="0" w:color="auto"/>
            </w:tcBorders>
          </w:tcPr>
          <w:p w14:paraId="07FD8D7C" w14:textId="77777777" w:rsidR="006C1FA3" w:rsidRPr="0030295D" w:rsidRDefault="006C1FA3" w:rsidP="00876B6D">
            <w:pPr>
              <w:rPr>
                <w:color w:val="000000" w:themeColor="text1"/>
              </w:rPr>
            </w:pPr>
            <w:r w:rsidRPr="0030295D">
              <w:rPr>
                <w:color w:val="000000" w:themeColor="text1"/>
              </w:rPr>
              <w:t xml:space="preserve">Eating </w:t>
            </w:r>
            <w:r>
              <w:rPr>
                <w:color w:val="000000" w:themeColor="text1"/>
              </w:rPr>
              <w:t>d</w:t>
            </w:r>
            <w:r w:rsidRPr="0030295D">
              <w:rPr>
                <w:color w:val="000000" w:themeColor="text1"/>
              </w:rPr>
              <w:t>isorder</w:t>
            </w:r>
          </w:p>
        </w:tc>
        <w:tc>
          <w:tcPr>
            <w:tcW w:w="1375" w:type="dxa"/>
            <w:tcBorders>
              <w:top w:val="single" w:sz="4" w:space="0" w:color="auto"/>
              <w:bottom w:val="single" w:sz="4" w:space="0" w:color="auto"/>
            </w:tcBorders>
          </w:tcPr>
          <w:p w14:paraId="2529905C" w14:textId="77777777" w:rsidR="006C1FA3" w:rsidRPr="0030295D" w:rsidRDefault="006C1FA3" w:rsidP="00876B6D">
            <w:pPr>
              <w:rPr>
                <w:color w:val="000000" w:themeColor="text1"/>
              </w:rPr>
            </w:pPr>
            <w:r w:rsidRPr="0030295D">
              <w:rPr>
                <w:color w:val="000000" w:themeColor="text1"/>
              </w:rPr>
              <w:t>Accuracy</w:t>
            </w:r>
          </w:p>
        </w:tc>
        <w:tc>
          <w:tcPr>
            <w:tcW w:w="1243" w:type="dxa"/>
            <w:tcBorders>
              <w:top w:val="single" w:sz="4" w:space="0" w:color="auto"/>
              <w:bottom w:val="single" w:sz="4" w:space="0" w:color="auto"/>
            </w:tcBorders>
          </w:tcPr>
          <w:p w14:paraId="4693E9BF" w14:textId="77777777" w:rsidR="006C1FA3" w:rsidRPr="0030295D" w:rsidRDefault="006C1FA3" w:rsidP="00876B6D">
            <w:pPr>
              <w:rPr>
                <w:color w:val="000000" w:themeColor="text1"/>
              </w:rPr>
            </w:pPr>
            <w:r w:rsidRPr="0030295D">
              <w:rPr>
                <w:color w:val="000000" w:themeColor="text1"/>
              </w:rPr>
              <w:t>Sensitivity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337B1370" w14:textId="77777777" w:rsidR="006C1FA3" w:rsidRPr="0030295D" w:rsidRDefault="006C1FA3" w:rsidP="00876B6D">
            <w:pPr>
              <w:rPr>
                <w:color w:val="000000" w:themeColor="text1"/>
              </w:rPr>
            </w:pPr>
            <w:r w:rsidRPr="0030295D">
              <w:rPr>
                <w:color w:val="000000" w:themeColor="text1"/>
              </w:rPr>
              <w:t>Specificity</w:t>
            </w:r>
          </w:p>
        </w:tc>
      </w:tr>
      <w:tr w:rsidR="006C1FA3" w:rsidRPr="00D860AA" w14:paraId="1482A80A" w14:textId="77777777" w:rsidTr="00876B6D">
        <w:tc>
          <w:tcPr>
            <w:tcW w:w="1975" w:type="dxa"/>
            <w:tcBorders>
              <w:top w:val="single" w:sz="4" w:space="0" w:color="auto"/>
            </w:tcBorders>
            <w:vAlign w:val="bottom"/>
          </w:tcPr>
          <w:p w14:paraId="588D4888" w14:textId="77777777" w:rsidR="006C1FA3" w:rsidRPr="00D860AA" w:rsidRDefault="006C1FA3" w:rsidP="00876B6D">
            <w:pPr>
              <w:rPr>
                <w:rFonts w:eastAsiaTheme="minorEastAsia"/>
                <w:lang w:eastAsia="ja-JP"/>
              </w:rPr>
            </w:pPr>
            <w:r w:rsidRPr="00D860AA">
              <w:rPr>
                <w:rFonts w:eastAsiaTheme="minorEastAsia" w:hint="eastAsia"/>
                <w:lang w:eastAsia="ja-JP"/>
              </w:rPr>
              <w:t>A</w:t>
            </w:r>
            <w:r w:rsidRPr="00D860AA">
              <w:rPr>
                <w:rFonts w:eastAsiaTheme="minorEastAsia"/>
                <w:lang w:eastAsia="ja-JP"/>
              </w:rPr>
              <w:t>N</w:t>
            </w:r>
          </w:p>
        </w:tc>
        <w:tc>
          <w:tcPr>
            <w:tcW w:w="1375" w:type="dxa"/>
            <w:tcBorders>
              <w:top w:val="single" w:sz="4" w:space="0" w:color="auto"/>
            </w:tcBorders>
            <w:vAlign w:val="bottom"/>
          </w:tcPr>
          <w:p w14:paraId="3F247C6C" w14:textId="77777777" w:rsidR="006C1FA3" w:rsidRPr="00D860AA" w:rsidRDefault="006C1FA3" w:rsidP="00876B6D">
            <w:pPr>
              <w:rPr>
                <w:rFonts w:eastAsiaTheme="minorEastAsia"/>
                <w:lang w:eastAsia="ja-JP"/>
              </w:rPr>
            </w:pPr>
            <w:r w:rsidRPr="00D860AA">
              <w:rPr>
                <w:rFonts w:eastAsiaTheme="minorEastAsia"/>
                <w:lang w:eastAsia="ja-JP"/>
              </w:rPr>
              <w:t>.85</w:t>
            </w:r>
          </w:p>
        </w:tc>
        <w:tc>
          <w:tcPr>
            <w:tcW w:w="1243" w:type="dxa"/>
            <w:tcBorders>
              <w:top w:val="single" w:sz="4" w:space="0" w:color="auto"/>
            </w:tcBorders>
            <w:vAlign w:val="bottom"/>
          </w:tcPr>
          <w:p w14:paraId="75C60E1A" w14:textId="77777777" w:rsidR="006C1FA3" w:rsidRPr="00D860AA" w:rsidRDefault="006C1FA3" w:rsidP="00876B6D">
            <w:pPr>
              <w:rPr>
                <w:rFonts w:eastAsiaTheme="minorEastAsia"/>
                <w:lang w:eastAsia="ja-JP"/>
              </w:rPr>
            </w:pPr>
            <w:r w:rsidRPr="00D860AA">
              <w:rPr>
                <w:rFonts w:eastAsiaTheme="minorEastAsia"/>
                <w:lang w:eastAsia="ja-JP"/>
              </w:rPr>
              <w:t>.74</w:t>
            </w:r>
          </w:p>
        </w:tc>
        <w:tc>
          <w:tcPr>
            <w:tcW w:w="1260" w:type="dxa"/>
            <w:tcBorders>
              <w:top w:val="single" w:sz="4" w:space="0" w:color="auto"/>
            </w:tcBorders>
            <w:vAlign w:val="bottom"/>
          </w:tcPr>
          <w:p w14:paraId="4A17F79A" w14:textId="77777777" w:rsidR="006C1FA3" w:rsidRPr="00D860AA" w:rsidRDefault="006C1FA3" w:rsidP="00876B6D">
            <w:pPr>
              <w:rPr>
                <w:rFonts w:eastAsiaTheme="minorEastAsia"/>
                <w:lang w:eastAsia="ja-JP"/>
              </w:rPr>
            </w:pPr>
            <w:r w:rsidRPr="00D860AA">
              <w:rPr>
                <w:rFonts w:eastAsiaTheme="minorEastAsia"/>
                <w:lang w:eastAsia="ja-JP"/>
              </w:rPr>
              <w:t>.86</w:t>
            </w:r>
          </w:p>
        </w:tc>
      </w:tr>
      <w:tr w:rsidR="006C1FA3" w:rsidRPr="00D860AA" w14:paraId="2A2E7FC9" w14:textId="77777777" w:rsidTr="00876B6D">
        <w:tc>
          <w:tcPr>
            <w:tcW w:w="1975" w:type="dxa"/>
            <w:vAlign w:val="bottom"/>
          </w:tcPr>
          <w:p w14:paraId="737539FB" w14:textId="77777777" w:rsidR="006C1FA3" w:rsidRPr="00D860AA" w:rsidRDefault="006C1FA3" w:rsidP="00876B6D">
            <w:r w:rsidRPr="00D860AA">
              <w:t>BN</w:t>
            </w:r>
          </w:p>
        </w:tc>
        <w:tc>
          <w:tcPr>
            <w:tcW w:w="1375" w:type="dxa"/>
            <w:vAlign w:val="bottom"/>
          </w:tcPr>
          <w:p w14:paraId="733E54C8" w14:textId="77777777" w:rsidR="006C1FA3" w:rsidRPr="00D860AA" w:rsidRDefault="006C1FA3" w:rsidP="00876B6D">
            <w:pPr>
              <w:rPr>
                <w:rFonts w:eastAsiaTheme="minorEastAsia"/>
                <w:lang w:eastAsia="ja-JP"/>
              </w:rPr>
            </w:pPr>
            <w:r w:rsidRPr="00D860AA">
              <w:rPr>
                <w:rFonts w:eastAsiaTheme="minorEastAsia"/>
                <w:lang w:eastAsia="ja-JP"/>
              </w:rPr>
              <w:t>.83</w:t>
            </w:r>
          </w:p>
        </w:tc>
        <w:tc>
          <w:tcPr>
            <w:tcW w:w="1243" w:type="dxa"/>
            <w:vAlign w:val="bottom"/>
          </w:tcPr>
          <w:p w14:paraId="39476D93" w14:textId="77777777" w:rsidR="006C1FA3" w:rsidRPr="00D860AA" w:rsidRDefault="006C1FA3" w:rsidP="00876B6D">
            <w:pPr>
              <w:rPr>
                <w:rFonts w:eastAsiaTheme="minorEastAsia"/>
                <w:lang w:eastAsia="ja-JP"/>
              </w:rPr>
            </w:pPr>
            <w:r w:rsidRPr="00D860AA">
              <w:rPr>
                <w:rFonts w:eastAsiaTheme="minorEastAsia"/>
                <w:lang w:eastAsia="ja-JP"/>
              </w:rPr>
              <w:t>.42</w:t>
            </w:r>
          </w:p>
        </w:tc>
        <w:tc>
          <w:tcPr>
            <w:tcW w:w="1260" w:type="dxa"/>
            <w:vAlign w:val="bottom"/>
          </w:tcPr>
          <w:p w14:paraId="0443700E" w14:textId="77777777" w:rsidR="006C1FA3" w:rsidRPr="00D860AA" w:rsidRDefault="006C1FA3" w:rsidP="00876B6D">
            <w:pPr>
              <w:rPr>
                <w:rFonts w:eastAsiaTheme="minorEastAsia"/>
                <w:lang w:eastAsia="ja-JP"/>
              </w:rPr>
            </w:pPr>
            <w:r w:rsidRPr="00D860AA">
              <w:rPr>
                <w:rFonts w:eastAsiaTheme="minorEastAsia"/>
                <w:lang w:eastAsia="ja-JP"/>
              </w:rPr>
              <w:t>.85</w:t>
            </w:r>
          </w:p>
        </w:tc>
      </w:tr>
      <w:tr w:rsidR="006C1FA3" w:rsidRPr="00D860AA" w14:paraId="70EC4371" w14:textId="77777777" w:rsidTr="00876B6D">
        <w:tc>
          <w:tcPr>
            <w:tcW w:w="1975" w:type="dxa"/>
            <w:vAlign w:val="bottom"/>
          </w:tcPr>
          <w:p w14:paraId="54E90C6C" w14:textId="77777777" w:rsidR="006C1FA3" w:rsidRPr="00D860AA" w:rsidRDefault="006C1FA3" w:rsidP="00876B6D">
            <w:r w:rsidRPr="00D860AA">
              <w:t>BED</w:t>
            </w:r>
          </w:p>
        </w:tc>
        <w:tc>
          <w:tcPr>
            <w:tcW w:w="1375" w:type="dxa"/>
            <w:vAlign w:val="bottom"/>
          </w:tcPr>
          <w:p w14:paraId="0B8E733D" w14:textId="77777777" w:rsidR="006C1FA3" w:rsidRPr="00D860AA" w:rsidRDefault="006C1FA3" w:rsidP="00876B6D">
            <w:pPr>
              <w:rPr>
                <w:rFonts w:eastAsiaTheme="minorEastAsia"/>
                <w:lang w:eastAsia="ja-JP"/>
              </w:rPr>
            </w:pPr>
            <w:r w:rsidRPr="00D860AA">
              <w:rPr>
                <w:rFonts w:eastAsiaTheme="minorEastAsia"/>
                <w:lang w:eastAsia="ja-JP"/>
              </w:rPr>
              <w:t>.87</w:t>
            </w:r>
          </w:p>
        </w:tc>
        <w:tc>
          <w:tcPr>
            <w:tcW w:w="1243" w:type="dxa"/>
            <w:vAlign w:val="bottom"/>
          </w:tcPr>
          <w:p w14:paraId="72E7A321" w14:textId="77777777" w:rsidR="006C1FA3" w:rsidRPr="00D860AA" w:rsidRDefault="006C1FA3" w:rsidP="00876B6D">
            <w:pPr>
              <w:rPr>
                <w:rFonts w:eastAsiaTheme="minorEastAsia"/>
                <w:lang w:eastAsia="ja-JP"/>
              </w:rPr>
            </w:pPr>
            <w:r w:rsidRPr="00D860AA">
              <w:rPr>
                <w:rFonts w:eastAsiaTheme="minorEastAsia"/>
                <w:lang w:eastAsia="ja-JP"/>
              </w:rPr>
              <w:t>.58</w:t>
            </w:r>
          </w:p>
        </w:tc>
        <w:tc>
          <w:tcPr>
            <w:tcW w:w="1260" w:type="dxa"/>
            <w:vAlign w:val="bottom"/>
          </w:tcPr>
          <w:p w14:paraId="3B6A1D21" w14:textId="77777777" w:rsidR="006C1FA3" w:rsidRPr="00D860AA" w:rsidRDefault="006C1FA3" w:rsidP="00876B6D">
            <w:pPr>
              <w:rPr>
                <w:rFonts w:eastAsiaTheme="minorEastAsia"/>
                <w:lang w:eastAsia="ja-JP"/>
              </w:rPr>
            </w:pPr>
            <w:r w:rsidRPr="00D860AA">
              <w:rPr>
                <w:rFonts w:eastAsiaTheme="minorEastAsia"/>
                <w:lang w:eastAsia="ja-JP"/>
              </w:rPr>
              <w:t>.87</w:t>
            </w:r>
          </w:p>
        </w:tc>
      </w:tr>
      <w:tr w:rsidR="006C1FA3" w:rsidRPr="00D860AA" w14:paraId="5C7BEB1F" w14:textId="77777777" w:rsidTr="00876B6D">
        <w:tc>
          <w:tcPr>
            <w:tcW w:w="1975" w:type="dxa"/>
            <w:tcBorders>
              <w:bottom w:val="single" w:sz="4" w:space="0" w:color="auto"/>
            </w:tcBorders>
            <w:vAlign w:val="bottom"/>
          </w:tcPr>
          <w:p w14:paraId="32E438B1" w14:textId="77777777" w:rsidR="006C1FA3" w:rsidRPr="00D860AA" w:rsidRDefault="006C1FA3" w:rsidP="00876B6D">
            <w:r w:rsidRPr="00D860AA">
              <w:t>PD</w:t>
            </w:r>
          </w:p>
        </w:tc>
        <w:tc>
          <w:tcPr>
            <w:tcW w:w="1375" w:type="dxa"/>
            <w:tcBorders>
              <w:bottom w:val="single" w:sz="4" w:space="0" w:color="auto"/>
            </w:tcBorders>
            <w:vAlign w:val="bottom"/>
          </w:tcPr>
          <w:p w14:paraId="785FB4D7" w14:textId="77777777" w:rsidR="006C1FA3" w:rsidRPr="00D860AA" w:rsidRDefault="006C1FA3" w:rsidP="00876B6D">
            <w:pPr>
              <w:rPr>
                <w:rFonts w:eastAsiaTheme="minorEastAsia"/>
                <w:lang w:eastAsia="ja-JP"/>
              </w:rPr>
            </w:pPr>
            <w:r w:rsidRPr="00D860AA">
              <w:rPr>
                <w:rFonts w:eastAsiaTheme="minorEastAsia"/>
                <w:lang w:eastAsia="ja-JP"/>
              </w:rPr>
              <w:t>.86</w:t>
            </w:r>
          </w:p>
        </w:tc>
        <w:tc>
          <w:tcPr>
            <w:tcW w:w="1243" w:type="dxa"/>
            <w:tcBorders>
              <w:bottom w:val="single" w:sz="4" w:space="0" w:color="auto"/>
            </w:tcBorders>
            <w:vAlign w:val="bottom"/>
          </w:tcPr>
          <w:p w14:paraId="0AA99472" w14:textId="77777777" w:rsidR="006C1FA3" w:rsidRPr="00D860AA" w:rsidRDefault="006C1FA3" w:rsidP="00876B6D">
            <w:pPr>
              <w:rPr>
                <w:rFonts w:eastAsiaTheme="minorEastAsia"/>
                <w:lang w:eastAsia="ja-JP"/>
              </w:rPr>
            </w:pPr>
            <w:r w:rsidRPr="00D860AA">
              <w:rPr>
                <w:rFonts w:eastAsiaTheme="minorEastAsia"/>
                <w:lang w:eastAsia="ja-JP"/>
              </w:rPr>
              <w:t>.36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vAlign w:val="bottom"/>
          </w:tcPr>
          <w:p w14:paraId="26B0821A" w14:textId="77777777" w:rsidR="006C1FA3" w:rsidRPr="00D860AA" w:rsidRDefault="006C1FA3" w:rsidP="00876B6D">
            <w:pPr>
              <w:rPr>
                <w:rFonts w:eastAsiaTheme="minorEastAsia"/>
                <w:lang w:eastAsia="ja-JP"/>
              </w:rPr>
            </w:pPr>
            <w:r w:rsidRPr="00D860AA">
              <w:rPr>
                <w:rFonts w:eastAsiaTheme="minorEastAsia"/>
                <w:lang w:eastAsia="ja-JP"/>
              </w:rPr>
              <w:t>.88</w:t>
            </w:r>
          </w:p>
        </w:tc>
      </w:tr>
    </w:tbl>
    <w:p w14:paraId="18F7EFA3" w14:textId="1094088E" w:rsidR="006C1FA3" w:rsidRDefault="006C1FA3" w:rsidP="006C1FA3">
      <w:pPr>
        <w:spacing w:before="240" w:line="480" w:lineRule="auto"/>
      </w:pPr>
      <w:r w:rsidRPr="0030295D">
        <w:rPr>
          <w:i/>
        </w:rPr>
        <w:t>Note</w:t>
      </w:r>
      <w:r w:rsidRPr="0030295D">
        <w:t>. AN = anorexia nervosa</w:t>
      </w:r>
      <w:r w:rsidR="001B3905">
        <w:t>;</w:t>
      </w:r>
      <w:r w:rsidRPr="0030295D">
        <w:t xml:space="preserve"> BN = bulimia nervosa</w:t>
      </w:r>
      <w:r w:rsidR="001B3905">
        <w:t>;</w:t>
      </w:r>
      <w:r w:rsidRPr="0030295D">
        <w:t xml:space="preserve"> BED = binge eating disorder</w:t>
      </w:r>
      <w:r w:rsidR="001B3905">
        <w:t>;</w:t>
      </w:r>
      <w:r w:rsidRPr="0030295D">
        <w:t xml:space="preserve"> PD = purging disorder. </w:t>
      </w:r>
    </w:p>
    <w:p w14:paraId="7AB0FEDA" w14:textId="77777777" w:rsidR="006C1FA3" w:rsidRPr="00403E47" w:rsidRDefault="006C1FA3" w:rsidP="006C1FA3">
      <w:pPr>
        <w:spacing w:line="480" w:lineRule="auto"/>
        <w:rPr>
          <w:rFonts w:eastAsia="SimSun"/>
        </w:rPr>
      </w:pPr>
    </w:p>
    <w:p w14:paraId="732DEBB3" w14:textId="77777777" w:rsidR="006C1FA3" w:rsidRPr="005362B5" w:rsidRDefault="006C1FA3" w:rsidP="006C1FA3">
      <w:pPr>
        <w:spacing w:line="480" w:lineRule="auto"/>
        <w:rPr>
          <w:rFonts w:eastAsia="SimSun"/>
        </w:rPr>
      </w:pPr>
    </w:p>
    <w:p w14:paraId="251EB5E8" w14:textId="77777777" w:rsidR="006C1FA3" w:rsidRPr="006C1FA3" w:rsidRDefault="006C1FA3" w:rsidP="008A3DD0">
      <w:pPr>
        <w:spacing w:line="480" w:lineRule="auto"/>
        <w:rPr>
          <w:rFonts w:eastAsiaTheme="minorEastAsia"/>
          <w:lang w:eastAsia="ja-JP"/>
        </w:rPr>
      </w:pPr>
    </w:p>
    <w:sectPr w:rsidR="006C1FA3" w:rsidRPr="006C1FA3" w:rsidSect="006C1FA3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943EF9" w14:textId="77777777" w:rsidR="004A0297" w:rsidRDefault="004A0297">
      <w:r>
        <w:separator/>
      </w:r>
    </w:p>
  </w:endnote>
  <w:endnote w:type="continuationSeparator" w:id="0">
    <w:p w14:paraId="21286BC0" w14:textId="77777777" w:rsidR="004A0297" w:rsidRDefault="004A02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8D94B9" w14:textId="77777777" w:rsidR="004A0297" w:rsidRDefault="004A0297">
      <w:r>
        <w:separator/>
      </w:r>
    </w:p>
  </w:footnote>
  <w:footnote w:type="continuationSeparator" w:id="0">
    <w:p w14:paraId="0E293F50" w14:textId="77777777" w:rsidR="004A0297" w:rsidRDefault="004A02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7890A5" w14:textId="4C0B78F6" w:rsidR="00876B6D" w:rsidRDefault="00876B6D" w:rsidP="00CB40CB">
    <w:pPr>
      <w:pStyle w:val="ac"/>
      <w:tabs>
        <w:tab w:val="clear" w:pos="4320"/>
        <w:tab w:val="clear" w:pos="8640"/>
        <w:tab w:val="left" w:pos="5040"/>
        <w:tab w:val="right" w:pos="936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0B1F66"/>
    <w:multiLevelType w:val="hybridMultilevel"/>
    <w:tmpl w:val="79E0EACE"/>
    <w:lvl w:ilvl="0" w:tplc="7EB8C88E">
      <w:start w:val="1"/>
      <w:numFmt w:val="lowerLetter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3NbU0MDW2NDIxMrJU0lEKTi0uzszPAykwrAUAM5kGYSwAAAA="/>
  </w:docVars>
  <w:rsids>
    <w:rsidRoot w:val="005A28AB"/>
    <w:rsid w:val="000002AA"/>
    <w:rsid w:val="0000044C"/>
    <w:rsid w:val="00000B08"/>
    <w:rsid w:val="0000164D"/>
    <w:rsid w:val="00001743"/>
    <w:rsid w:val="00001CCD"/>
    <w:rsid w:val="00001D0F"/>
    <w:rsid w:val="000032E8"/>
    <w:rsid w:val="000038C6"/>
    <w:rsid w:val="00004171"/>
    <w:rsid w:val="00004267"/>
    <w:rsid w:val="000050C7"/>
    <w:rsid w:val="0000534C"/>
    <w:rsid w:val="00005D02"/>
    <w:rsid w:val="00006884"/>
    <w:rsid w:val="00007119"/>
    <w:rsid w:val="00007BFB"/>
    <w:rsid w:val="00010F6D"/>
    <w:rsid w:val="000111CA"/>
    <w:rsid w:val="00011AC8"/>
    <w:rsid w:val="00012773"/>
    <w:rsid w:val="000133D2"/>
    <w:rsid w:val="00013D50"/>
    <w:rsid w:val="00013F04"/>
    <w:rsid w:val="00014A22"/>
    <w:rsid w:val="00014A3D"/>
    <w:rsid w:val="00014DF8"/>
    <w:rsid w:val="000150DC"/>
    <w:rsid w:val="00015399"/>
    <w:rsid w:val="00015BF0"/>
    <w:rsid w:val="00015E44"/>
    <w:rsid w:val="00015EC7"/>
    <w:rsid w:val="000170FF"/>
    <w:rsid w:val="0001773A"/>
    <w:rsid w:val="000202B8"/>
    <w:rsid w:val="00020B47"/>
    <w:rsid w:val="00021186"/>
    <w:rsid w:val="00022083"/>
    <w:rsid w:val="000235ED"/>
    <w:rsid w:val="00023EF3"/>
    <w:rsid w:val="0002425B"/>
    <w:rsid w:val="0002465B"/>
    <w:rsid w:val="0002469D"/>
    <w:rsid w:val="00024830"/>
    <w:rsid w:val="00024C67"/>
    <w:rsid w:val="00025864"/>
    <w:rsid w:val="00025C73"/>
    <w:rsid w:val="00025E04"/>
    <w:rsid w:val="00025E16"/>
    <w:rsid w:val="000268C4"/>
    <w:rsid w:val="00027F07"/>
    <w:rsid w:val="00030D39"/>
    <w:rsid w:val="00031E5E"/>
    <w:rsid w:val="0003223B"/>
    <w:rsid w:val="00032F89"/>
    <w:rsid w:val="000333AC"/>
    <w:rsid w:val="00033603"/>
    <w:rsid w:val="0003444F"/>
    <w:rsid w:val="00035853"/>
    <w:rsid w:val="00035EB2"/>
    <w:rsid w:val="000400E3"/>
    <w:rsid w:val="00040FC4"/>
    <w:rsid w:val="00041060"/>
    <w:rsid w:val="0004112F"/>
    <w:rsid w:val="000411F7"/>
    <w:rsid w:val="00041D0A"/>
    <w:rsid w:val="0004238F"/>
    <w:rsid w:val="00044598"/>
    <w:rsid w:val="0004465D"/>
    <w:rsid w:val="0004552C"/>
    <w:rsid w:val="00045B19"/>
    <w:rsid w:val="00045CC1"/>
    <w:rsid w:val="000474D2"/>
    <w:rsid w:val="00047912"/>
    <w:rsid w:val="00047DF7"/>
    <w:rsid w:val="00050E60"/>
    <w:rsid w:val="0005174C"/>
    <w:rsid w:val="00051AF3"/>
    <w:rsid w:val="00051CE0"/>
    <w:rsid w:val="000531FD"/>
    <w:rsid w:val="00054FEC"/>
    <w:rsid w:val="00056072"/>
    <w:rsid w:val="0005631C"/>
    <w:rsid w:val="00057590"/>
    <w:rsid w:val="000602EB"/>
    <w:rsid w:val="000611F7"/>
    <w:rsid w:val="00061CAC"/>
    <w:rsid w:val="00061CF1"/>
    <w:rsid w:val="00061F97"/>
    <w:rsid w:val="0006246B"/>
    <w:rsid w:val="000624CE"/>
    <w:rsid w:val="000627E2"/>
    <w:rsid w:val="00062B28"/>
    <w:rsid w:val="00062FC7"/>
    <w:rsid w:val="00063886"/>
    <w:rsid w:val="00063A4F"/>
    <w:rsid w:val="00063DB1"/>
    <w:rsid w:val="00064352"/>
    <w:rsid w:val="000645A3"/>
    <w:rsid w:val="000645F9"/>
    <w:rsid w:val="000646AB"/>
    <w:rsid w:val="00066AD8"/>
    <w:rsid w:val="00070531"/>
    <w:rsid w:val="00070F9F"/>
    <w:rsid w:val="00071226"/>
    <w:rsid w:val="0007186C"/>
    <w:rsid w:val="00071B02"/>
    <w:rsid w:val="00072F61"/>
    <w:rsid w:val="000732A2"/>
    <w:rsid w:val="00074A74"/>
    <w:rsid w:val="00077A29"/>
    <w:rsid w:val="00077BE7"/>
    <w:rsid w:val="00077D73"/>
    <w:rsid w:val="000808F7"/>
    <w:rsid w:val="000809D3"/>
    <w:rsid w:val="00080D57"/>
    <w:rsid w:val="00080F59"/>
    <w:rsid w:val="00081D51"/>
    <w:rsid w:val="0008217F"/>
    <w:rsid w:val="0008264B"/>
    <w:rsid w:val="000827A6"/>
    <w:rsid w:val="00083976"/>
    <w:rsid w:val="00083B03"/>
    <w:rsid w:val="00084778"/>
    <w:rsid w:val="00084AA7"/>
    <w:rsid w:val="00084CC9"/>
    <w:rsid w:val="00087395"/>
    <w:rsid w:val="000877C2"/>
    <w:rsid w:val="0009084A"/>
    <w:rsid w:val="00090E7E"/>
    <w:rsid w:val="00090FA9"/>
    <w:rsid w:val="00091BF2"/>
    <w:rsid w:val="00092B08"/>
    <w:rsid w:val="00093FB8"/>
    <w:rsid w:val="0009446C"/>
    <w:rsid w:val="000945C3"/>
    <w:rsid w:val="00094CF6"/>
    <w:rsid w:val="00096417"/>
    <w:rsid w:val="00096F05"/>
    <w:rsid w:val="00097161"/>
    <w:rsid w:val="00097254"/>
    <w:rsid w:val="00097D01"/>
    <w:rsid w:val="000A0ABA"/>
    <w:rsid w:val="000A11E9"/>
    <w:rsid w:val="000A143D"/>
    <w:rsid w:val="000A3E8B"/>
    <w:rsid w:val="000A43FF"/>
    <w:rsid w:val="000A4A0C"/>
    <w:rsid w:val="000A5980"/>
    <w:rsid w:val="000A5A52"/>
    <w:rsid w:val="000A5BAF"/>
    <w:rsid w:val="000A64E3"/>
    <w:rsid w:val="000A6B6F"/>
    <w:rsid w:val="000A6B74"/>
    <w:rsid w:val="000A7C89"/>
    <w:rsid w:val="000B02EB"/>
    <w:rsid w:val="000B075B"/>
    <w:rsid w:val="000B0920"/>
    <w:rsid w:val="000B1886"/>
    <w:rsid w:val="000B2583"/>
    <w:rsid w:val="000B4348"/>
    <w:rsid w:val="000B4B15"/>
    <w:rsid w:val="000B5499"/>
    <w:rsid w:val="000B58D1"/>
    <w:rsid w:val="000B623F"/>
    <w:rsid w:val="000B63CF"/>
    <w:rsid w:val="000C00C7"/>
    <w:rsid w:val="000C0505"/>
    <w:rsid w:val="000C0759"/>
    <w:rsid w:val="000C0B42"/>
    <w:rsid w:val="000C28BA"/>
    <w:rsid w:val="000C2DE6"/>
    <w:rsid w:val="000C37FF"/>
    <w:rsid w:val="000C3983"/>
    <w:rsid w:val="000C3CEC"/>
    <w:rsid w:val="000C3FCA"/>
    <w:rsid w:val="000C3FDD"/>
    <w:rsid w:val="000C40CE"/>
    <w:rsid w:val="000C40D4"/>
    <w:rsid w:val="000C41F8"/>
    <w:rsid w:val="000C5554"/>
    <w:rsid w:val="000C5935"/>
    <w:rsid w:val="000C64EC"/>
    <w:rsid w:val="000C6808"/>
    <w:rsid w:val="000C6BB7"/>
    <w:rsid w:val="000C7068"/>
    <w:rsid w:val="000C797B"/>
    <w:rsid w:val="000C7DCD"/>
    <w:rsid w:val="000C7E18"/>
    <w:rsid w:val="000D067F"/>
    <w:rsid w:val="000D0B99"/>
    <w:rsid w:val="000D15DD"/>
    <w:rsid w:val="000D1DFB"/>
    <w:rsid w:val="000D42C6"/>
    <w:rsid w:val="000D4497"/>
    <w:rsid w:val="000D4DE6"/>
    <w:rsid w:val="000D5721"/>
    <w:rsid w:val="000D5A55"/>
    <w:rsid w:val="000D60DA"/>
    <w:rsid w:val="000D6525"/>
    <w:rsid w:val="000D74EE"/>
    <w:rsid w:val="000E0126"/>
    <w:rsid w:val="000E16D2"/>
    <w:rsid w:val="000E1704"/>
    <w:rsid w:val="000E338A"/>
    <w:rsid w:val="000E3821"/>
    <w:rsid w:val="000E382C"/>
    <w:rsid w:val="000E3C47"/>
    <w:rsid w:val="000E4D5B"/>
    <w:rsid w:val="000E6051"/>
    <w:rsid w:val="000E6095"/>
    <w:rsid w:val="000E69E8"/>
    <w:rsid w:val="000E69FD"/>
    <w:rsid w:val="000E6F78"/>
    <w:rsid w:val="000E7230"/>
    <w:rsid w:val="000F1CF1"/>
    <w:rsid w:val="000F205F"/>
    <w:rsid w:val="000F392D"/>
    <w:rsid w:val="000F3A33"/>
    <w:rsid w:val="000F4295"/>
    <w:rsid w:val="000F54AA"/>
    <w:rsid w:val="000F5C46"/>
    <w:rsid w:val="000F615E"/>
    <w:rsid w:val="000F7145"/>
    <w:rsid w:val="000F71A6"/>
    <w:rsid w:val="0010130F"/>
    <w:rsid w:val="001023C5"/>
    <w:rsid w:val="00102FD0"/>
    <w:rsid w:val="00103D88"/>
    <w:rsid w:val="00103E13"/>
    <w:rsid w:val="001042E8"/>
    <w:rsid w:val="001046A0"/>
    <w:rsid w:val="00104BC9"/>
    <w:rsid w:val="00104E67"/>
    <w:rsid w:val="00105920"/>
    <w:rsid w:val="00105969"/>
    <w:rsid w:val="001060DB"/>
    <w:rsid w:val="001077FD"/>
    <w:rsid w:val="00112B71"/>
    <w:rsid w:val="00114B2F"/>
    <w:rsid w:val="00115B2A"/>
    <w:rsid w:val="00115B6D"/>
    <w:rsid w:val="00115F35"/>
    <w:rsid w:val="00116158"/>
    <w:rsid w:val="0012062C"/>
    <w:rsid w:val="0012088A"/>
    <w:rsid w:val="00120928"/>
    <w:rsid w:val="00121158"/>
    <w:rsid w:val="00123615"/>
    <w:rsid w:val="00123A26"/>
    <w:rsid w:val="0012444A"/>
    <w:rsid w:val="00124895"/>
    <w:rsid w:val="001259AD"/>
    <w:rsid w:val="001274A8"/>
    <w:rsid w:val="001274E2"/>
    <w:rsid w:val="0013006C"/>
    <w:rsid w:val="00130273"/>
    <w:rsid w:val="00130810"/>
    <w:rsid w:val="00130812"/>
    <w:rsid w:val="00130D55"/>
    <w:rsid w:val="0013121F"/>
    <w:rsid w:val="00131A09"/>
    <w:rsid w:val="001325DC"/>
    <w:rsid w:val="00132F32"/>
    <w:rsid w:val="0013374E"/>
    <w:rsid w:val="00134AE3"/>
    <w:rsid w:val="00134E99"/>
    <w:rsid w:val="001354C2"/>
    <w:rsid w:val="00136087"/>
    <w:rsid w:val="00136769"/>
    <w:rsid w:val="00136888"/>
    <w:rsid w:val="00136FD2"/>
    <w:rsid w:val="00137338"/>
    <w:rsid w:val="0014101D"/>
    <w:rsid w:val="00141FDB"/>
    <w:rsid w:val="00142277"/>
    <w:rsid w:val="00142513"/>
    <w:rsid w:val="001425F1"/>
    <w:rsid w:val="00142678"/>
    <w:rsid w:val="00142F7B"/>
    <w:rsid w:val="0014323F"/>
    <w:rsid w:val="001443AD"/>
    <w:rsid w:val="0014483A"/>
    <w:rsid w:val="0014551A"/>
    <w:rsid w:val="00145A6B"/>
    <w:rsid w:val="00146038"/>
    <w:rsid w:val="001460E8"/>
    <w:rsid w:val="001465E4"/>
    <w:rsid w:val="00147A71"/>
    <w:rsid w:val="00150D47"/>
    <w:rsid w:val="00150F61"/>
    <w:rsid w:val="001519F8"/>
    <w:rsid w:val="0015238D"/>
    <w:rsid w:val="00152E76"/>
    <w:rsid w:val="00154BA4"/>
    <w:rsid w:val="001562A7"/>
    <w:rsid w:val="0015662E"/>
    <w:rsid w:val="00156B71"/>
    <w:rsid w:val="00156E5A"/>
    <w:rsid w:val="00157025"/>
    <w:rsid w:val="0016165D"/>
    <w:rsid w:val="00161660"/>
    <w:rsid w:val="00161E5C"/>
    <w:rsid w:val="001620F8"/>
    <w:rsid w:val="00162588"/>
    <w:rsid w:val="00162843"/>
    <w:rsid w:val="00162E7F"/>
    <w:rsid w:val="00163C52"/>
    <w:rsid w:val="00164258"/>
    <w:rsid w:val="00164587"/>
    <w:rsid w:val="001648E1"/>
    <w:rsid w:val="00164CD9"/>
    <w:rsid w:val="00165AE4"/>
    <w:rsid w:val="00166263"/>
    <w:rsid w:val="00166428"/>
    <w:rsid w:val="00166B6A"/>
    <w:rsid w:val="00167119"/>
    <w:rsid w:val="001675A4"/>
    <w:rsid w:val="00171366"/>
    <w:rsid w:val="00173158"/>
    <w:rsid w:val="0017326F"/>
    <w:rsid w:val="00173981"/>
    <w:rsid w:val="001748D0"/>
    <w:rsid w:val="0017508B"/>
    <w:rsid w:val="001752ED"/>
    <w:rsid w:val="00175B18"/>
    <w:rsid w:val="00175E4D"/>
    <w:rsid w:val="00175E98"/>
    <w:rsid w:val="0017644A"/>
    <w:rsid w:val="00176D89"/>
    <w:rsid w:val="0018080D"/>
    <w:rsid w:val="001811E0"/>
    <w:rsid w:val="00181869"/>
    <w:rsid w:val="0018290F"/>
    <w:rsid w:val="0018377D"/>
    <w:rsid w:val="00183E0F"/>
    <w:rsid w:val="0018408A"/>
    <w:rsid w:val="001847E7"/>
    <w:rsid w:val="00184FF2"/>
    <w:rsid w:val="00185179"/>
    <w:rsid w:val="00186A84"/>
    <w:rsid w:val="00190724"/>
    <w:rsid w:val="00190A16"/>
    <w:rsid w:val="00190B72"/>
    <w:rsid w:val="00190DE3"/>
    <w:rsid w:val="00191FC9"/>
    <w:rsid w:val="0019208B"/>
    <w:rsid w:val="0019310C"/>
    <w:rsid w:val="001932CB"/>
    <w:rsid w:val="0019364A"/>
    <w:rsid w:val="001947F1"/>
    <w:rsid w:val="00194E40"/>
    <w:rsid w:val="00194EFA"/>
    <w:rsid w:val="00195803"/>
    <w:rsid w:val="00196F18"/>
    <w:rsid w:val="00196F2E"/>
    <w:rsid w:val="00197936"/>
    <w:rsid w:val="001A0D17"/>
    <w:rsid w:val="001A1A66"/>
    <w:rsid w:val="001A2380"/>
    <w:rsid w:val="001A2D86"/>
    <w:rsid w:val="001A31D6"/>
    <w:rsid w:val="001A31D9"/>
    <w:rsid w:val="001A40A8"/>
    <w:rsid w:val="001A45E4"/>
    <w:rsid w:val="001A64E0"/>
    <w:rsid w:val="001A7DEE"/>
    <w:rsid w:val="001B0720"/>
    <w:rsid w:val="001B078C"/>
    <w:rsid w:val="001B08D9"/>
    <w:rsid w:val="001B0925"/>
    <w:rsid w:val="001B10A4"/>
    <w:rsid w:val="001B1489"/>
    <w:rsid w:val="001B16B7"/>
    <w:rsid w:val="001B18BD"/>
    <w:rsid w:val="001B2047"/>
    <w:rsid w:val="001B23BC"/>
    <w:rsid w:val="001B27A2"/>
    <w:rsid w:val="001B3905"/>
    <w:rsid w:val="001B4BD7"/>
    <w:rsid w:val="001B5943"/>
    <w:rsid w:val="001C05A6"/>
    <w:rsid w:val="001C135E"/>
    <w:rsid w:val="001C14F2"/>
    <w:rsid w:val="001C16E3"/>
    <w:rsid w:val="001C17DC"/>
    <w:rsid w:val="001C34F8"/>
    <w:rsid w:val="001C4E69"/>
    <w:rsid w:val="001C658D"/>
    <w:rsid w:val="001C7AFC"/>
    <w:rsid w:val="001D0845"/>
    <w:rsid w:val="001D17B8"/>
    <w:rsid w:val="001D1AD1"/>
    <w:rsid w:val="001D22D5"/>
    <w:rsid w:val="001D330F"/>
    <w:rsid w:val="001D444B"/>
    <w:rsid w:val="001D4A75"/>
    <w:rsid w:val="001D4BF3"/>
    <w:rsid w:val="001D552D"/>
    <w:rsid w:val="001D5F91"/>
    <w:rsid w:val="001D648F"/>
    <w:rsid w:val="001D66D1"/>
    <w:rsid w:val="001D7BE4"/>
    <w:rsid w:val="001E0A79"/>
    <w:rsid w:val="001E0B14"/>
    <w:rsid w:val="001E0DC5"/>
    <w:rsid w:val="001E0E65"/>
    <w:rsid w:val="001E1DDB"/>
    <w:rsid w:val="001E208C"/>
    <w:rsid w:val="001E4547"/>
    <w:rsid w:val="001E4D9C"/>
    <w:rsid w:val="001E5368"/>
    <w:rsid w:val="001E54BC"/>
    <w:rsid w:val="001E5A56"/>
    <w:rsid w:val="001E5B6A"/>
    <w:rsid w:val="001E5BDC"/>
    <w:rsid w:val="001E6456"/>
    <w:rsid w:val="001E67D9"/>
    <w:rsid w:val="001E69AE"/>
    <w:rsid w:val="001E6E59"/>
    <w:rsid w:val="001E7970"/>
    <w:rsid w:val="001F06A1"/>
    <w:rsid w:val="001F0C7B"/>
    <w:rsid w:val="001F0FBF"/>
    <w:rsid w:val="001F1241"/>
    <w:rsid w:val="001F1C8F"/>
    <w:rsid w:val="001F22F2"/>
    <w:rsid w:val="001F265C"/>
    <w:rsid w:val="001F2C66"/>
    <w:rsid w:val="001F3D09"/>
    <w:rsid w:val="001F3E87"/>
    <w:rsid w:val="001F423C"/>
    <w:rsid w:val="001F4547"/>
    <w:rsid w:val="001F665C"/>
    <w:rsid w:val="001F7826"/>
    <w:rsid w:val="001F79F3"/>
    <w:rsid w:val="001F7BD2"/>
    <w:rsid w:val="001F7EED"/>
    <w:rsid w:val="0020032D"/>
    <w:rsid w:val="00201226"/>
    <w:rsid w:val="00201378"/>
    <w:rsid w:val="0020206F"/>
    <w:rsid w:val="00202081"/>
    <w:rsid w:val="00202D57"/>
    <w:rsid w:val="0020310D"/>
    <w:rsid w:val="002034FA"/>
    <w:rsid w:val="00203AA4"/>
    <w:rsid w:val="00203B01"/>
    <w:rsid w:val="00205F55"/>
    <w:rsid w:val="00206395"/>
    <w:rsid w:val="0020697A"/>
    <w:rsid w:val="002072E7"/>
    <w:rsid w:val="0021041C"/>
    <w:rsid w:val="0021065D"/>
    <w:rsid w:val="00211B10"/>
    <w:rsid w:val="002120C5"/>
    <w:rsid w:val="002133E3"/>
    <w:rsid w:val="00213502"/>
    <w:rsid w:val="0021548C"/>
    <w:rsid w:val="00215698"/>
    <w:rsid w:val="00215787"/>
    <w:rsid w:val="00216A7E"/>
    <w:rsid w:val="00216E46"/>
    <w:rsid w:val="00220844"/>
    <w:rsid w:val="00220F47"/>
    <w:rsid w:val="00221387"/>
    <w:rsid w:val="00221C96"/>
    <w:rsid w:val="002230C6"/>
    <w:rsid w:val="00223589"/>
    <w:rsid w:val="00223BCA"/>
    <w:rsid w:val="00224251"/>
    <w:rsid w:val="00224ED4"/>
    <w:rsid w:val="002255FD"/>
    <w:rsid w:val="0022568B"/>
    <w:rsid w:val="00226545"/>
    <w:rsid w:val="0022682A"/>
    <w:rsid w:val="0023007C"/>
    <w:rsid w:val="00230681"/>
    <w:rsid w:val="002307F4"/>
    <w:rsid w:val="00231175"/>
    <w:rsid w:val="00231792"/>
    <w:rsid w:val="002320FA"/>
    <w:rsid w:val="00232108"/>
    <w:rsid w:val="00233146"/>
    <w:rsid w:val="00233F20"/>
    <w:rsid w:val="00234E6F"/>
    <w:rsid w:val="00235516"/>
    <w:rsid w:val="002360B3"/>
    <w:rsid w:val="00236BE5"/>
    <w:rsid w:val="00236C8D"/>
    <w:rsid w:val="002378A3"/>
    <w:rsid w:val="0024071E"/>
    <w:rsid w:val="00240B6B"/>
    <w:rsid w:val="0024159B"/>
    <w:rsid w:val="00241776"/>
    <w:rsid w:val="00241868"/>
    <w:rsid w:val="00241B13"/>
    <w:rsid w:val="00242B72"/>
    <w:rsid w:val="00243249"/>
    <w:rsid w:val="002437A3"/>
    <w:rsid w:val="00243B80"/>
    <w:rsid w:val="0024476D"/>
    <w:rsid w:val="00244CC5"/>
    <w:rsid w:val="00244DDD"/>
    <w:rsid w:val="0024734E"/>
    <w:rsid w:val="0025083C"/>
    <w:rsid w:val="0025085D"/>
    <w:rsid w:val="00250E47"/>
    <w:rsid w:val="00251DE5"/>
    <w:rsid w:val="00253523"/>
    <w:rsid w:val="00253CD5"/>
    <w:rsid w:val="00254566"/>
    <w:rsid w:val="00254B7E"/>
    <w:rsid w:val="0025554D"/>
    <w:rsid w:val="00255CA0"/>
    <w:rsid w:val="00256372"/>
    <w:rsid w:val="00256911"/>
    <w:rsid w:val="00256FF3"/>
    <w:rsid w:val="002602B6"/>
    <w:rsid w:val="00260317"/>
    <w:rsid w:val="002611A9"/>
    <w:rsid w:val="00261563"/>
    <w:rsid w:val="00261E8E"/>
    <w:rsid w:val="002635C4"/>
    <w:rsid w:val="002635E4"/>
    <w:rsid w:val="002643D2"/>
    <w:rsid w:val="00267AE1"/>
    <w:rsid w:val="00267CE2"/>
    <w:rsid w:val="002704F5"/>
    <w:rsid w:val="00270941"/>
    <w:rsid w:val="00271014"/>
    <w:rsid w:val="002716DE"/>
    <w:rsid w:val="00271B2B"/>
    <w:rsid w:val="00271F10"/>
    <w:rsid w:val="002722AB"/>
    <w:rsid w:val="00273062"/>
    <w:rsid w:val="002732F1"/>
    <w:rsid w:val="002746C7"/>
    <w:rsid w:val="00274865"/>
    <w:rsid w:val="00275176"/>
    <w:rsid w:val="00275E0C"/>
    <w:rsid w:val="00275E37"/>
    <w:rsid w:val="00276BAA"/>
    <w:rsid w:val="00281C8F"/>
    <w:rsid w:val="00282AA4"/>
    <w:rsid w:val="002839C0"/>
    <w:rsid w:val="00283F7A"/>
    <w:rsid w:val="00284087"/>
    <w:rsid w:val="00285E88"/>
    <w:rsid w:val="002879C6"/>
    <w:rsid w:val="0029005A"/>
    <w:rsid w:val="0029092C"/>
    <w:rsid w:val="00290FED"/>
    <w:rsid w:val="00291240"/>
    <w:rsid w:val="00291850"/>
    <w:rsid w:val="00291BEF"/>
    <w:rsid w:val="00294EE6"/>
    <w:rsid w:val="00294EF0"/>
    <w:rsid w:val="0029519B"/>
    <w:rsid w:val="00295297"/>
    <w:rsid w:val="002952C3"/>
    <w:rsid w:val="0029607A"/>
    <w:rsid w:val="002A1AB4"/>
    <w:rsid w:val="002A3D6E"/>
    <w:rsid w:val="002A407D"/>
    <w:rsid w:val="002A4584"/>
    <w:rsid w:val="002A5179"/>
    <w:rsid w:val="002A6115"/>
    <w:rsid w:val="002A79F6"/>
    <w:rsid w:val="002B1FAC"/>
    <w:rsid w:val="002B326B"/>
    <w:rsid w:val="002B3300"/>
    <w:rsid w:val="002B33D1"/>
    <w:rsid w:val="002B3880"/>
    <w:rsid w:val="002B49DC"/>
    <w:rsid w:val="002B4C5D"/>
    <w:rsid w:val="002B5C5E"/>
    <w:rsid w:val="002B6222"/>
    <w:rsid w:val="002B7A53"/>
    <w:rsid w:val="002C050F"/>
    <w:rsid w:val="002C055C"/>
    <w:rsid w:val="002C10F2"/>
    <w:rsid w:val="002C1B50"/>
    <w:rsid w:val="002C1BBF"/>
    <w:rsid w:val="002C28C9"/>
    <w:rsid w:val="002C2F36"/>
    <w:rsid w:val="002C3150"/>
    <w:rsid w:val="002C3658"/>
    <w:rsid w:val="002C3AA8"/>
    <w:rsid w:val="002C41C4"/>
    <w:rsid w:val="002C46CC"/>
    <w:rsid w:val="002C5C4D"/>
    <w:rsid w:val="002C6226"/>
    <w:rsid w:val="002C624B"/>
    <w:rsid w:val="002C6F5D"/>
    <w:rsid w:val="002D1F4F"/>
    <w:rsid w:val="002D2535"/>
    <w:rsid w:val="002D283C"/>
    <w:rsid w:val="002D4344"/>
    <w:rsid w:val="002D44C0"/>
    <w:rsid w:val="002D5CDE"/>
    <w:rsid w:val="002D5DF4"/>
    <w:rsid w:val="002D5FEA"/>
    <w:rsid w:val="002D5FFE"/>
    <w:rsid w:val="002D631A"/>
    <w:rsid w:val="002D6BD9"/>
    <w:rsid w:val="002D77C7"/>
    <w:rsid w:val="002E05D8"/>
    <w:rsid w:val="002E06CE"/>
    <w:rsid w:val="002E112F"/>
    <w:rsid w:val="002E38CF"/>
    <w:rsid w:val="002E3A96"/>
    <w:rsid w:val="002E3C3C"/>
    <w:rsid w:val="002E49CD"/>
    <w:rsid w:val="002E4C95"/>
    <w:rsid w:val="002E7CC0"/>
    <w:rsid w:val="002F2DEB"/>
    <w:rsid w:val="002F37C1"/>
    <w:rsid w:val="002F3EC9"/>
    <w:rsid w:val="002F54A2"/>
    <w:rsid w:val="002F58C9"/>
    <w:rsid w:val="002F5FD4"/>
    <w:rsid w:val="002F760C"/>
    <w:rsid w:val="002F7C18"/>
    <w:rsid w:val="00301639"/>
    <w:rsid w:val="003019E3"/>
    <w:rsid w:val="00302524"/>
    <w:rsid w:val="0030295D"/>
    <w:rsid w:val="00302E22"/>
    <w:rsid w:val="003046A6"/>
    <w:rsid w:val="0030629F"/>
    <w:rsid w:val="00306471"/>
    <w:rsid w:val="003077E1"/>
    <w:rsid w:val="00307DFE"/>
    <w:rsid w:val="00311586"/>
    <w:rsid w:val="00311A44"/>
    <w:rsid w:val="00312346"/>
    <w:rsid w:val="003124BD"/>
    <w:rsid w:val="00312759"/>
    <w:rsid w:val="00312BC4"/>
    <w:rsid w:val="00312D4F"/>
    <w:rsid w:val="0031389E"/>
    <w:rsid w:val="0031399F"/>
    <w:rsid w:val="00313DD4"/>
    <w:rsid w:val="00314404"/>
    <w:rsid w:val="0031504C"/>
    <w:rsid w:val="003164D1"/>
    <w:rsid w:val="0031675C"/>
    <w:rsid w:val="00317749"/>
    <w:rsid w:val="00320578"/>
    <w:rsid w:val="003207CB"/>
    <w:rsid w:val="00320B47"/>
    <w:rsid w:val="00321A46"/>
    <w:rsid w:val="003236D1"/>
    <w:rsid w:val="00323FEE"/>
    <w:rsid w:val="003248C5"/>
    <w:rsid w:val="003261CD"/>
    <w:rsid w:val="003267F9"/>
    <w:rsid w:val="003268F1"/>
    <w:rsid w:val="0032723E"/>
    <w:rsid w:val="00327861"/>
    <w:rsid w:val="00327FB8"/>
    <w:rsid w:val="0033009B"/>
    <w:rsid w:val="0033156B"/>
    <w:rsid w:val="003317BD"/>
    <w:rsid w:val="00332208"/>
    <w:rsid w:val="00332792"/>
    <w:rsid w:val="00333723"/>
    <w:rsid w:val="00333947"/>
    <w:rsid w:val="00333ECC"/>
    <w:rsid w:val="00334632"/>
    <w:rsid w:val="00334E44"/>
    <w:rsid w:val="003354D6"/>
    <w:rsid w:val="00335E99"/>
    <w:rsid w:val="003361E7"/>
    <w:rsid w:val="003371AA"/>
    <w:rsid w:val="003376FE"/>
    <w:rsid w:val="0033772B"/>
    <w:rsid w:val="00340C64"/>
    <w:rsid w:val="00341214"/>
    <w:rsid w:val="0034150F"/>
    <w:rsid w:val="00342020"/>
    <w:rsid w:val="003429DF"/>
    <w:rsid w:val="0034412C"/>
    <w:rsid w:val="00344502"/>
    <w:rsid w:val="00345046"/>
    <w:rsid w:val="003451AF"/>
    <w:rsid w:val="00345799"/>
    <w:rsid w:val="003458BF"/>
    <w:rsid w:val="00345B8E"/>
    <w:rsid w:val="003461F6"/>
    <w:rsid w:val="00346B3C"/>
    <w:rsid w:val="00346E97"/>
    <w:rsid w:val="00347C57"/>
    <w:rsid w:val="00350A59"/>
    <w:rsid w:val="00351563"/>
    <w:rsid w:val="0035163F"/>
    <w:rsid w:val="00351BCA"/>
    <w:rsid w:val="00352693"/>
    <w:rsid w:val="00352B61"/>
    <w:rsid w:val="00352F2B"/>
    <w:rsid w:val="0035337C"/>
    <w:rsid w:val="003534F9"/>
    <w:rsid w:val="00353DFF"/>
    <w:rsid w:val="00354E3C"/>
    <w:rsid w:val="00354F86"/>
    <w:rsid w:val="00355809"/>
    <w:rsid w:val="0035756F"/>
    <w:rsid w:val="00360628"/>
    <w:rsid w:val="00360805"/>
    <w:rsid w:val="003609E8"/>
    <w:rsid w:val="003610FD"/>
    <w:rsid w:val="0036158A"/>
    <w:rsid w:val="003615CE"/>
    <w:rsid w:val="00361953"/>
    <w:rsid w:val="00361A16"/>
    <w:rsid w:val="00361C87"/>
    <w:rsid w:val="003620E6"/>
    <w:rsid w:val="003623BA"/>
    <w:rsid w:val="003624F7"/>
    <w:rsid w:val="00362EAB"/>
    <w:rsid w:val="00364407"/>
    <w:rsid w:val="003648D1"/>
    <w:rsid w:val="003649D8"/>
    <w:rsid w:val="0036603E"/>
    <w:rsid w:val="0037098A"/>
    <w:rsid w:val="00370EEE"/>
    <w:rsid w:val="003711A8"/>
    <w:rsid w:val="003715E2"/>
    <w:rsid w:val="00371B7A"/>
    <w:rsid w:val="003724FF"/>
    <w:rsid w:val="00373AE5"/>
    <w:rsid w:val="00373B14"/>
    <w:rsid w:val="00373FB7"/>
    <w:rsid w:val="00374A5E"/>
    <w:rsid w:val="00374B1B"/>
    <w:rsid w:val="00375556"/>
    <w:rsid w:val="00375658"/>
    <w:rsid w:val="0037591B"/>
    <w:rsid w:val="0037642B"/>
    <w:rsid w:val="0037644A"/>
    <w:rsid w:val="00376A2F"/>
    <w:rsid w:val="003776D2"/>
    <w:rsid w:val="003777AE"/>
    <w:rsid w:val="003803B0"/>
    <w:rsid w:val="0038111F"/>
    <w:rsid w:val="003811DD"/>
    <w:rsid w:val="00381640"/>
    <w:rsid w:val="003818BB"/>
    <w:rsid w:val="00381BC9"/>
    <w:rsid w:val="00381E11"/>
    <w:rsid w:val="00382FD7"/>
    <w:rsid w:val="0038333B"/>
    <w:rsid w:val="003833DF"/>
    <w:rsid w:val="00383B29"/>
    <w:rsid w:val="00383C37"/>
    <w:rsid w:val="00383DB4"/>
    <w:rsid w:val="00384457"/>
    <w:rsid w:val="0038692F"/>
    <w:rsid w:val="00386D54"/>
    <w:rsid w:val="00387570"/>
    <w:rsid w:val="00390732"/>
    <w:rsid w:val="003924A9"/>
    <w:rsid w:val="00392504"/>
    <w:rsid w:val="00392EE4"/>
    <w:rsid w:val="00393D0C"/>
    <w:rsid w:val="00393FE6"/>
    <w:rsid w:val="00394F2C"/>
    <w:rsid w:val="0039524A"/>
    <w:rsid w:val="00395B89"/>
    <w:rsid w:val="00397B2F"/>
    <w:rsid w:val="00397BE3"/>
    <w:rsid w:val="00397D1E"/>
    <w:rsid w:val="003A1138"/>
    <w:rsid w:val="003A1195"/>
    <w:rsid w:val="003A262C"/>
    <w:rsid w:val="003A3435"/>
    <w:rsid w:val="003A36F4"/>
    <w:rsid w:val="003A39D0"/>
    <w:rsid w:val="003A3F32"/>
    <w:rsid w:val="003A41B9"/>
    <w:rsid w:val="003A4948"/>
    <w:rsid w:val="003A5490"/>
    <w:rsid w:val="003A6048"/>
    <w:rsid w:val="003A61F4"/>
    <w:rsid w:val="003A6947"/>
    <w:rsid w:val="003A7839"/>
    <w:rsid w:val="003B01FC"/>
    <w:rsid w:val="003B0381"/>
    <w:rsid w:val="003B06FA"/>
    <w:rsid w:val="003B0C24"/>
    <w:rsid w:val="003B0ED5"/>
    <w:rsid w:val="003B0ED9"/>
    <w:rsid w:val="003B114C"/>
    <w:rsid w:val="003B25F7"/>
    <w:rsid w:val="003B2944"/>
    <w:rsid w:val="003B2DB3"/>
    <w:rsid w:val="003B3D3B"/>
    <w:rsid w:val="003B3DF2"/>
    <w:rsid w:val="003B4720"/>
    <w:rsid w:val="003B490B"/>
    <w:rsid w:val="003B4F43"/>
    <w:rsid w:val="003B50D3"/>
    <w:rsid w:val="003B58B8"/>
    <w:rsid w:val="003B63EC"/>
    <w:rsid w:val="003B65CB"/>
    <w:rsid w:val="003B67AC"/>
    <w:rsid w:val="003B697D"/>
    <w:rsid w:val="003B6EB1"/>
    <w:rsid w:val="003C2ACD"/>
    <w:rsid w:val="003C45D5"/>
    <w:rsid w:val="003C46AC"/>
    <w:rsid w:val="003C4E35"/>
    <w:rsid w:val="003C51BD"/>
    <w:rsid w:val="003C6190"/>
    <w:rsid w:val="003C632A"/>
    <w:rsid w:val="003C66F0"/>
    <w:rsid w:val="003C712C"/>
    <w:rsid w:val="003C7B5C"/>
    <w:rsid w:val="003D02AE"/>
    <w:rsid w:val="003D0C59"/>
    <w:rsid w:val="003D204F"/>
    <w:rsid w:val="003D3137"/>
    <w:rsid w:val="003D5002"/>
    <w:rsid w:val="003D5103"/>
    <w:rsid w:val="003D621F"/>
    <w:rsid w:val="003D70BA"/>
    <w:rsid w:val="003D70DE"/>
    <w:rsid w:val="003D79D8"/>
    <w:rsid w:val="003E01A7"/>
    <w:rsid w:val="003E0D55"/>
    <w:rsid w:val="003E12DA"/>
    <w:rsid w:val="003E1693"/>
    <w:rsid w:val="003E30DF"/>
    <w:rsid w:val="003E39E0"/>
    <w:rsid w:val="003E3E54"/>
    <w:rsid w:val="003E4144"/>
    <w:rsid w:val="003E4294"/>
    <w:rsid w:val="003E4583"/>
    <w:rsid w:val="003E4873"/>
    <w:rsid w:val="003E5877"/>
    <w:rsid w:val="003E6804"/>
    <w:rsid w:val="003E6B2E"/>
    <w:rsid w:val="003E6F8B"/>
    <w:rsid w:val="003F0554"/>
    <w:rsid w:val="003F0C0D"/>
    <w:rsid w:val="003F0F79"/>
    <w:rsid w:val="003F15DC"/>
    <w:rsid w:val="003F16B0"/>
    <w:rsid w:val="003F2C08"/>
    <w:rsid w:val="003F2D52"/>
    <w:rsid w:val="003F2E75"/>
    <w:rsid w:val="003F3E42"/>
    <w:rsid w:val="003F4A10"/>
    <w:rsid w:val="003F4D9C"/>
    <w:rsid w:val="003F5BBA"/>
    <w:rsid w:val="003F5D78"/>
    <w:rsid w:val="003F748F"/>
    <w:rsid w:val="0040097B"/>
    <w:rsid w:val="00400CFD"/>
    <w:rsid w:val="00401044"/>
    <w:rsid w:val="00401185"/>
    <w:rsid w:val="00401FBE"/>
    <w:rsid w:val="004035C6"/>
    <w:rsid w:val="00403A60"/>
    <w:rsid w:val="00403E47"/>
    <w:rsid w:val="00403EE0"/>
    <w:rsid w:val="00404781"/>
    <w:rsid w:val="0040505D"/>
    <w:rsid w:val="00406162"/>
    <w:rsid w:val="00410345"/>
    <w:rsid w:val="00410903"/>
    <w:rsid w:val="00410FD5"/>
    <w:rsid w:val="00411A21"/>
    <w:rsid w:val="00411DE7"/>
    <w:rsid w:val="00412168"/>
    <w:rsid w:val="00412480"/>
    <w:rsid w:val="00412AB5"/>
    <w:rsid w:val="00412E0A"/>
    <w:rsid w:val="004136CC"/>
    <w:rsid w:val="00413969"/>
    <w:rsid w:val="00413D5E"/>
    <w:rsid w:val="0041440A"/>
    <w:rsid w:val="00414A69"/>
    <w:rsid w:val="00415328"/>
    <w:rsid w:val="00415369"/>
    <w:rsid w:val="00416208"/>
    <w:rsid w:val="0041697C"/>
    <w:rsid w:val="004173F7"/>
    <w:rsid w:val="004176E7"/>
    <w:rsid w:val="00417A42"/>
    <w:rsid w:val="00417D14"/>
    <w:rsid w:val="0042088F"/>
    <w:rsid w:val="0042097E"/>
    <w:rsid w:val="00420C96"/>
    <w:rsid w:val="0042196E"/>
    <w:rsid w:val="0042197F"/>
    <w:rsid w:val="00422301"/>
    <w:rsid w:val="00422E04"/>
    <w:rsid w:val="00422FA5"/>
    <w:rsid w:val="004231EB"/>
    <w:rsid w:val="004254AC"/>
    <w:rsid w:val="004264EB"/>
    <w:rsid w:val="0043101F"/>
    <w:rsid w:val="00431CBE"/>
    <w:rsid w:val="00431D1D"/>
    <w:rsid w:val="00431FDD"/>
    <w:rsid w:val="00433499"/>
    <w:rsid w:val="004335D0"/>
    <w:rsid w:val="0043374A"/>
    <w:rsid w:val="00433CF4"/>
    <w:rsid w:val="0043439B"/>
    <w:rsid w:val="00435A0C"/>
    <w:rsid w:val="0043695E"/>
    <w:rsid w:val="004377E8"/>
    <w:rsid w:val="00437A6E"/>
    <w:rsid w:val="0044011D"/>
    <w:rsid w:val="00440A34"/>
    <w:rsid w:val="004410E9"/>
    <w:rsid w:val="00441E6D"/>
    <w:rsid w:val="00442037"/>
    <w:rsid w:val="00442BBB"/>
    <w:rsid w:val="00442C40"/>
    <w:rsid w:val="00442D56"/>
    <w:rsid w:val="00442D70"/>
    <w:rsid w:val="00442F01"/>
    <w:rsid w:val="004436E4"/>
    <w:rsid w:val="00443A0E"/>
    <w:rsid w:val="004451CA"/>
    <w:rsid w:val="0044565E"/>
    <w:rsid w:val="00445A7D"/>
    <w:rsid w:val="00446B43"/>
    <w:rsid w:val="004502EE"/>
    <w:rsid w:val="00451D8D"/>
    <w:rsid w:val="004525D7"/>
    <w:rsid w:val="004525D9"/>
    <w:rsid w:val="004539A3"/>
    <w:rsid w:val="00454006"/>
    <w:rsid w:val="0045555A"/>
    <w:rsid w:val="004559BB"/>
    <w:rsid w:val="00455BE0"/>
    <w:rsid w:val="004564C2"/>
    <w:rsid w:val="004567D6"/>
    <w:rsid w:val="0045695B"/>
    <w:rsid w:val="004571F0"/>
    <w:rsid w:val="00457271"/>
    <w:rsid w:val="004579C9"/>
    <w:rsid w:val="00460F08"/>
    <w:rsid w:val="00461172"/>
    <w:rsid w:val="00461B9F"/>
    <w:rsid w:val="00461CD2"/>
    <w:rsid w:val="00461F24"/>
    <w:rsid w:val="00462F66"/>
    <w:rsid w:val="004631F3"/>
    <w:rsid w:val="00463536"/>
    <w:rsid w:val="00463AAC"/>
    <w:rsid w:val="00463AE4"/>
    <w:rsid w:val="00463E25"/>
    <w:rsid w:val="00464081"/>
    <w:rsid w:val="00464A7D"/>
    <w:rsid w:val="00464D71"/>
    <w:rsid w:val="00466841"/>
    <w:rsid w:val="00467017"/>
    <w:rsid w:val="0046733D"/>
    <w:rsid w:val="00467824"/>
    <w:rsid w:val="00470660"/>
    <w:rsid w:val="00470839"/>
    <w:rsid w:val="00470A38"/>
    <w:rsid w:val="00471957"/>
    <w:rsid w:val="00472116"/>
    <w:rsid w:val="004722DB"/>
    <w:rsid w:val="00474119"/>
    <w:rsid w:val="004748CA"/>
    <w:rsid w:val="00475305"/>
    <w:rsid w:val="004754EB"/>
    <w:rsid w:val="00475D19"/>
    <w:rsid w:val="004765F4"/>
    <w:rsid w:val="00476B98"/>
    <w:rsid w:val="0048098B"/>
    <w:rsid w:val="00480D0D"/>
    <w:rsid w:val="00480D0F"/>
    <w:rsid w:val="00480D2B"/>
    <w:rsid w:val="00483711"/>
    <w:rsid w:val="00484090"/>
    <w:rsid w:val="00484736"/>
    <w:rsid w:val="00484FD1"/>
    <w:rsid w:val="00484FF2"/>
    <w:rsid w:val="004855E2"/>
    <w:rsid w:val="004858F1"/>
    <w:rsid w:val="004863E3"/>
    <w:rsid w:val="00486E54"/>
    <w:rsid w:val="0048784A"/>
    <w:rsid w:val="00490460"/>
    <w:rsid w:val="00490B3F"/>
    <w:rsid w:val="0049103B"/>
    <w:rsid w:val="00491840"/>
    <w:rsid w:val="00491852"/>
    <w:rsid w:val="00491D83"/>
    <w:rsid w:val="00491FC4"/>
    <w:rsid w:val="0049207B"/>
    <w:rsid w:val="004928B0"/>
    <w:rsid w:val="00493D33"/>
    <w:rsid w:val="004945BE"/>
    <w:rsid w:val="004949A2"/>
    <w:rsid w:val="00494EB0"/>
    <w:rsid w:val="0049592C"/>
    <w:rsid w:val="00495DAF"/>
    <w:rsid w:val="004962C8"/>
    <w:rsid w:val="00496372"/>
    <w:rsid w:val="00496968"/>
    <w:rsid w:val="00496E8B"/>
    <w:rsid w:val="00496F8C"/>
    <w:rsid w:val="00497BCB"/>
    <w:rsid w:val="004A0297"/>
    <w:rsid w:val="004A0732"/>
    <w:rsid w:val="004A09C2"/>
    <w:rsid w:val="004A12A6"/>
    <w:rsid w:val="004A1A47"/>
    <w:rsid w:val="004A2664"/>
    <w:rsid w:val="004A2737"/>
    <w:rsid w:val="004A3E6F"/>
    <w:rsid w:val="004A5883"/>
    <w:rsid w:val="004A59EB"/>
    <w:rsid w:val="004A62B6"/>
    <w:rsid w:val="004A6720"/>
    <w:rsid w:val="004A6A74"/>
    <w:rsid w:val="004A7C0C"/>
    <w:rsid w:val="004A7E0A"/>
    <w:rsid w:val="004A7EC0"/>
    <w:rsid w:val="004B08DA"/>
    <w:rsid w:val="004B0CEA"/>
    <w:rsid w:val="004B2A88"/>
    <w:rsid w:val="004B3320"/>
    <w:rsid w:val="004B451D"/>
    <w:rsid w:val="004B4A76"/>
    <w:rsid w:val="004B4BC5"/>
    <w:rsid w:val="004B530C"/>
    <w:rsid w:val="004B6306"/>
    <w:rsid w:val="004B6943"/>
    <w:rsid w:val="004C144E"/>
    <w:rsid w:val="004C18E3"/>
    <w:rsid w:val="004C197D"/>
    <w:rsid w:val="004C303A"/>
    <w:rsid w:val="004C33DB"/>
    <w:rsid w:val="004C394F"/>
    <w:rsid w:val="004C3A79"/>
    <w:rsid w:val="004C3F39"/>
    <w:rsid w:val="004C6E34"/>
    <w:rsid w:val="004C7F37"/>
    <w:rsid w:val="004D0809"/>
    <w:rsid w:val="004D09CD"/>
    <w:rsid w:val="004D0C57"/>
    <w:rsid w:val="004D17E2"/>
    <w:rsid w:val="004D21A9"/>
    <w:rsid w:val="004D267B"/>
    <w:rsid w:val="004D3DB0"/>
    <w:rsid w:val="004D422B"/>
    <w:rsid w:val="004D467E"/>
    <w:rsid w:val="004D49A1"/>
    <w:rsid w:val="004D5803"/>
    <w:rsid w:val="004D6AA3"/>
    <w:rsid w:val="004D7240"/>
    <w:rsid w:val="004D7BC1"/>
    <w:rsid w:val="004E0B62"/>
    <w:rsid w:val="004E0FC3"/>
    <w:rsid w:val="004E1117"/>
    <w:rsid w:val="004E1465"/>
    <w:rsid w:val="004E20D0"/>
    <w:rsid w:val="004E2DA4"/>
    <w:rsid w:val="004E40A2"/>
    <w:rsid w:val="004E479B"/>
    <w:rsid w:val="004E485A"/>
    <w:rsid w:val="004E620E"/>
    <w:rsid w:val="004E6D09"/>
    <w:rsid w:val="004E7649"/>
    <w:rsid w:val="004E7B0C"/>
    <w:rsid w:val="004E7D10"/>
    <w:rsid w:val="004E7E8A"/>
    <w:rsid w:val="004F0AF1"/>
    <w:rsid w:val="004F1656"/>
    <w:rsid w:val="004F1AF2"/>
    <w:rsid w:val="004F1AF8"/>
    <w:rsid w:val="004F1CA5"/>
    <w:rsid w:val="004F23A4"/>
    <w:rsid w:val="004F2699"/>
    <w:rsid w:val="004F274F"/>
    <w:rsid w:val="004F2E16"/>
    <w:rsid w:val="004F2FF0"/>
    <w:rsid w:val="004F3028"/>
    <w:rsid w:val="004F367D"/>
    <w:rsid w:val="004F4700"/>
    <w:rsid w:val="004F482D"/>
    <w:rsid w:val="004F532B"/>
    <w:rsid w:val="004F5CBD"/>
    <w:rsid w:val="004F5ED9"/>
    <w:rsid w:val="004F5FB0"/>
    <w:rsid w:val="004F61A4"/>
    <w:rsid w:val="004F6619"/>
    <w:rsid w:val="004F6CFC"/>
    <w:rsid w:val="005001B5"/>
    <w:rsid w:val="0050072B"/>
    <w:rsid w:val="00501434"/>
    <w:rsid w:val="0050197D"/>
    <w:rsid w:val="005034BC"/>
    <w:rsid w:val="0050398B"/>
    <w:rsid w:val="00503C69"/>
    <w:rsid w:val="00503E86"/>
    <w:rsid w:val="00503F52"/>
    <w:rsid w:val="005045B4"/>
    <w:rsid w:val="00504886"/>
    <w:rsid w:val="00504AD2"/>
    <w:rsid w:val="00504D09"/>
    <w:rsid w:val="0050519C"/>
    <w:rsid w:val="00505832"/>
    <w:rsid w:val="00505B7F"/>
    <w:rsid w:val="005073F5"/>
    <w:rsid w:val="00507CBE"/>
    <w:rsid w:val="005109FA"/>
    <w:rsid w:val="00511D64"/>
    <w:rsid w:val="00511D84"/>
    <w:rsid w:val="005127D2"/>
    <w:rsid w:val="00512B2F"/>
    <w:rsid w:val="00513114"/>
    <w:rsid w:val="00513748"/>
    <w:rsid w:val="005139D9"/>
    <w:rsid w:val="00514013"/>
    <w:rsid w:val="00514F51"/>
    <w:rsid w:val="00515838"/>
    <w:rsid w:val="005158C4"/>
    <w:rsid w:val="00515B89"/>
    <w:rsid w:val="00516B3F"/>
    <w:rsid w:val="0051727C"/>
    <w:rsid w:val="00517F5E"/>
    <w:rsid w:val="005215E1"/>
    <w:rsid w:val="00521935"/>
    <w:rsid w:val="0052276B"/>
    <w:rsid w:val="005238A7"/>
    <w:rsid w:val="00525FE5"/>
    <w:rsid w:val="00526221"/>
    <w:rsid w:val="00526237"/>
    <w:rsid w:val="00526670"/>
    <w:rsid w:val="0052676A"/>
    <w:rsid w:val="00526926"/>
    <w:rsid w:val="005269DB"/>
    <w:rsid w:val="00526A00"/>
    <w:rsid w:val="00526A0A"/>
    <w:rsid w:val="00527791"/>
    <w:rsid w:val="00527F19"/>
    <w:rsid w:val="0053243E"/>
    <w:rsid w:val="0053254F"/>
    <w:rsid w:val="00532D12"/>
    <w:rsid w:val="00533259"/>
    <w:rsid w:val="005334A4"/>
    <w:rsid w:val="00533A13"/>
    <w:rsid w:val="00534126"/>
    <w:rsid w:val="00534CE2"/>
    <w:rsid w:val="00534F50"/>
    <w:rsid w:val="00535B33"/>
    <w:rsid w:val="005362B5"/>
    <w:rsid w:val="00536344"/>
    <w:rsid w:val="00536671"/>
    <w:rsid w:val="0053709F"/>
    <w:rsid w:val="005375C8"/>
    <w:rsid w:val="005378DE"/>
    <w:rsid w:val="00537B93"/>
    <w:rsid w:val="00540211"/>
    <w:rsid w:val="00540333"/>
    <w:rsid w:val="00540724"/>
    <w:rsid w:val="00540BFD"/>
    <w:rsid w:val="00540ECC"/>
    <w:rsid w:val="005411FE"/>
    <w:rsid w:val="0054148F"/>
    <w:rsid w:val="00541772"/>
    <w:rsid w:val="00541AC9"/>
    <w:rsid w:val="005420E4"/>
    <w:rsid w:val="00542578"/>
    <w:rsid w:val="00543C3D"/>
    <w:rsid w:val="00543E5B"/>
    <w:rsid w:val="00544C23"/>
    <w:rsid w:val="005460F3"/>
    <w:rsid w:val="00546B9A"/>
    <w:rsid w:val="00547484"/>
    <w:rsid w:val="00547766"/>
    <w:rsid w:val="00547A06"/>
    <w:rsid w:val="005504C1"/>
    <w:rsid w:val="00550521"/>
    <w:rsid w:val="005507D6"/>
    <w:rsid w:val="00550A45"/>
    <w:rsid w:val="00550BC2"/>
    <w:rsid w:val="00551733"/>
    <w:rsid w:val="00551BE2"/>
    <w:rsid w:val="00552F02"/>
    <w:rsid w:val="00552FEC"/>
    <w:rsid w:val="00553805"/>
    <w:rsid w:val="005545F6"/>
    <w:rsid w:val="00555C2B"/>
    <w:rsid w:val="00556950"/>
    <w:rsid w:val="00557B04"/>
    <w:rsid w:val="00557C3E"/>
    <w:rsid w:val="00557EBE"/>
    <w:rsid w:val="00560ADB"/>
    <w:rsid w:val="0056376E"/>
    <w:rsid w:val="00563B34"/>
    <w:rsid w:val="00565637"/>
    <w:rsid w:val="00565D01"/>
    <w:rsid w:val="00565D40"/>
    <w:rsid w:val="00566220"/>
    <w:rsid w:val="00566718"/>
    <w:rsid w:val="00570732"/>
    <w:rsid w:val="00570D1F"/>
    <w:rsid w:val="0057159D"/>
    <w:rsid w:val="005719BD"/>
    <w:rsid w:val="00572935"/>
    <w:rsid w:val="0057351A"/>
    <w:rsid w:val="005736D7"/>
    <w:rsid w:val="00573B4B"/>
    <w:rsid w:val="00574056"/>
    <w:rsid w:val="0057473B"/>
    <w:rsid w:val="0057499E"/>
    <w:rsid w:val="00574EBD"/>
    <w:rsid w:val="0057717E"/>
    <w:rsid w:val="005771F8"/>
    <w:rsid w:val="0058159E"/>
    <w:rsid w:val="00582251"/>
    <w:rsid w:val="00582549"/>
    <w:rsid w:val="005827A7"/>
    <w:rsid w:val="00582D26"/>
    <w:rsid w:val="0058300D"/>
    <w:rsid w:val="00583881"/>
    <w:rsid w:val="005846F2"/>
    <w:rsid w:val="0058560D"/>
    <w:rsid w:val="00586087"/>
    <w:rsid w:val="005864FA"/>
    <w:rsid w:val="00587970"/>
    <w:rsid w:val="00587B5E"/>
    <w:rsid w:val="00590390"/>
    <w:rsid w:val="005904A3"/>
    <w:rsid w:val="005906EF"/>
    <w:rsid w:val="00590B84"/>
    <w:rsid w:val="005934D3"/>
    <w:rsid w:val="0059361E"/>
    <w:rsid w:val="00594237"/>
    <w:rsid w:val="005947C8"/>
    <w:rsid w:val="00594E7E"/>
    <w:rsid w:val="00596804"/>
    <w:rsid w:val="00596DBE"/>
    <w:rsid w:val="005A0132"/>
    <w:rsid w:val="005A1274"/>
    <w:rsid w:val="005A146C"/>
    <w:rsid w:val="005A1725"/>
    <w:rsid w:val="005A1EE4"/>
    <w:rsid w:val="005A26D7"/>
    <w:rsid w:val="005A28AB"/>
    <w:rsid w:val="005A2E34"/>
    <w:rsid w:val="005A3984"/>
    <w:rsid w:val="005A44BC"/>
    <w:rsid w:val="005A57C2"/>
    <w:rsid w:val="005A6F49"/>
    <w:rsid w:val="005A7013"/>
    <w:rsid w:val="005A711F"/>
    <w:rsid w:val="005A731E"/>
    <w:rsid w:val="005B06FB"/>
    <w:rsid w:val="005B0E96"/>
    <w:rsid w:val="005B1634"/>
    <w:rsid w:val="005B1AB2"/>
    <w:rsid w:val="005B1EC4"/>
    <w:rsid w:val="005B2472"/>
    <w:rsid w:val="005B2D7C"/>
    <w:rsid w:val="005B3357"/>
    <w:rsid w:val="005B356D"/>
    <w:rsid w:val="005B3BED"/>
    <w:rsid w:val="005B3DFE"/>
    <w:rsid w:val="005B5BE0"/>
    <w:rsid w:val="005B64A9"/>
    <w:rsid w:val="005B71E5"/>
    <w:rsid w:val="005B75C7"/>
    <w:rsid w:val="005B7D2D"/>
    <w:rsid w:val="005C00EA"/>
    <w:rsid w:val="005C07C6"/>
    <w:rsid w:val="005C1931"/>
    <w:rsid w:val="005C19C5"/>
    <w:rsid w:val="005C1DDB"/>
    <w:rsid w:val="005C1E2F"/>
    <w:rsid w:val="005C1F61"/>
    <w:rsid w:val="005C20AD"/>
    <w:rsid w:val="005C214F"/>
    <w:rsid w:val="005C40A3"/>
    <w:rsid w:val="005C4CA4"/>
    <w:rsid w:val="005C4E05"/>
    <w:rsid w:val="005C543A"/>
    <w:rsid w:val="005C5527"/>
    <w:rsid w:val="005C6144"/>
    <w:rsid w:val="005C6301"/>
    <w:rsid w:val="005C6A34"/>
    <w:rsid w:val="005C71F8"/>
    <w:rsid w:val="005C7D89"/>
    <w:rsid w:val="005D0CB1"/>
    <w:rsid w:val="005D161B"/>
    <w:rsid w:val="005D1B56"/>
    <w:rsid w:val="005D1F0A"/>
    <w:rsid w:val="005D24DC"/>
    <w:rsid w:val="005D279A"/>
    <w:rsid w:val="005D3107"/>
    <w:rsid w:val="005D37DF"/>
    <w:rsid w:val="005D3E0C"/>
    <w:rsid w:val="005D4813"/>
    <w:rsid w:val="005D5187"/>
    <w:rsid w:val="005D5802"/>
    <w:rsid w:val="005D61E2"/>
    <w:rsid w:val="005D6606"/>
    <w:rsid w:val="005D67A7"/>
    <w:rsid w:val="005D6969"/>
    <w:rsid w:val="005D6D6C"/>
    <w:rsid w:val="005D7326"/>
    <w:rsid w:val="005D79BB"/>
    <w:rsid w:val="005D7C6E"/>
    <w:rsid w:val="005D7E88"/>
    <w:rsid w:val="005E11F1"/>
    <w:rsid w:val="005E1660"/>
    <w:rsid w:val="005E21A1"/>
    <w:rsid w:val="005E2F66"/>
    <w:rsid w:val="005E4792"/>
    <w:rsid w:val="005E6698"/>
    <w:rsid w:val="005E695A"/>
    <w:rsid w:val="005E73A7"/>
    <w:rsid w:val="005E763C"/>
    <w:rsid w:val="005E7CF3"/>
    <w:rsid w:val="005F1539"/>
    <w:rsid w:val="005F20DC"/>
    <w:rsid w:val="005F293E"/>
    <w:rsid w:val="005F2F43"/>
    <w:rsid w:val="005F36EE"/>
    <w:rsid w:val="005F4DAD"/>
    <w:rsid w:val="005F55FF"/>
    <w:rsid w:val="005F7884"/>
    <w:rsid w:val="00600868"/>
    <w:rsid w:val="00600CFC"/>
    <w:rsid w:val="006010B1"/>
    <w:rsid w:val="0060169B"/>
    <w:rsid w:val="00601EC0"/>
    <w:rsid w:val="00602E8C"/>
    <w:rsid w:val="00603236"/>
    <w:rsid w:val="00603AFB"/>
    <w:rsid w:val="00603FD9"/>
    <w:rsid w:val="0060433E"/>
    <w:rsid w:val="00604801"/>
    <w:rsid w:val="0060541A"/>
    <w:rsid w:val="00605BF8"/>
    <w:rsid w:val="00605F1B"/>
    <w:rsid w:val="006073EE"/>
    <w:rsid w:val="00607983"/>
    <w:rsid w:val="006102FA"/>
    <w:rsid w:val="0061059D"/>
    <w:rsid w:val="006106D9"/>
    <w:rsid w:val="006108CF"/>
    <w:rsid w:val="00610ACA"/>
    <w:rsid w:val="0061163C"/>
    <w:rsid w:val="00611755"/>
    <w:rsid w:val="00611AB1"/>
    <w:rsid w:val="00611F13"/>
    <w:rsid w:val="00612612"/>
    <w:rsid w:val="00612AD9"/>
    <w:rsid w:val="00613D07"/>
    <w:rsid w:val="006169E1"/>
    <w:rsid w:val="006171DD"/>
    <w:rsid w:val="006174DF"/>
    <w:rsid w:val="00620F0C"/>
    <w:rsid w:val="006216EF"/>
    <w:rsid w:val="00622960"/>
    <w:rsid w:val="0062386D"/>
    <w:rsid w:val="00623D49"/>
    <w:rsid w:val="00623E75"/>
    <w:rsid w:val="00624CF1"/>
    <w:rsid w:val="00624E51"/>
    <w:rsid w:val="006251C3"/>
    <w:rsid w:val="00625C85"/>
    <w:rsid w:val="00625E96"/>
    <w:rsid w:val="00626208"/>
    <w:rsid w:val="0063058B"/>
    <w:rsid w:val="0063063D"/>
    <w:rsid w:val="00631106"/>
    <w:rsid w:val="006317DF"/>
    <w:rsid w:val="00631D4B"/>
    <w:rsid w:val="006320DA"/>
    <w:rsid w:val="00633B68"/>
    <w:rsid w:val="00633FB9"/>
    <w:rsid w:val="006343DF"/>
    <w:rsid w:val="00635461"/>
    <w:rsid w:val="0063588D"/>
    <w:rsid w:val="00636EF0"/>
    <w:rsid w:val="00636F6E"/>
    <w:rsid w:val="0064020A"/>
    <w:rsid w:val="00640238"/>
    <w:rsid w:val="00640618"/>
    <w:rsid w:val="00640B49"/>
    <w:rsid w:val="00641A6D"/>
    <w:rsid w:val="0064200E"/>
    <w:rsid w:val="00642A05"/>
    <w:rsid w:val="00642CD1"/>
    <w:rsid w:val="0064508F"/>
    <w:rsid w:val="006453F9"/>
    <w:rsid w:val="006479B8"/>
    <w:rsid w:val="00650059"/>
    <w:rsid w:val="0065113D"/>
    <w:rsid w:val="00651877"/>
    <w:rsid w:val="00651915"/>
    <w:rsid w:val="006523B1"/>
    <w:rsid w:val="006531F4"/>
    <w:rsid w:val="0065334C"/>
    <w:rsid w:val="00653621"/>
    <w:rsid w:val="00654EAA"/>
    <w:rsid w:val="006561A9"/>
    <w:rsid w:val="00656403"/>
    <w:rsid w:val="00656F6A"/>
    <w:rsid w:val="006576AB"/>
    <w:rsid w:val="00657D2D"/>
    <w:rsid w:val="00657DD0"/>
    <w:rsid w:val="00660203"/>
    <w:rsid w:val="006602F5"/>
    <w:rsid w:val="00660429"/>
    <w:rsid w:val="006605F5"/>
    <w:rsid w:val="00662506"/>
    <w:rsid w:val="00662651"/>
    <w:rsid w:val="00663822"/>
    <w:rsid w:val="0066396C"/>
    <w:rsid w:val="006640B3"/>
    <w:rsid w:val="006646EF"/>
    <w:rsid w:val="00664877"/>
    <w:rsid w:val="00664E77"/>
    <w:rsid w:val="006653B3"/>
    <w:rsid w:val="0066754C"/>
    <w:rsid w:val="00667A63"/>
    <w:rsid w:val="00667B44"/>
    <w:rsid w:val="0067011A"/>
    <w:rsid w:val="006706DC"/>
    <w:rsid w:val="006708B9"/>
    <w:rsid w:val="00670D56"/>
    <w:rsid w:val="0067100D"/>
    <w:rsid w:val="0067183F"/>
    <w:rsid w:val="00672D8E"/>
    <w:rsid w:val="00672E24"/>
    <w:rsid w:val="00673756"/>
    <w:rsid w:val="00674090"/>
    <w:rsid w:val="00674178"/>
    <w:rsid w:val="00675C97"/>
    <w:rsid w:val="00676804"/>
    <w:rsid w:val="006778DC"/>
    <w:rsid w:val="00677CB2"/>
    <w:rsid w:val="00680B3E"/>
    <w:rsid w:val="00680CE4"/>
    <w:rsid w:val="00680D40"/>
    <w:rsid w:val="00681436"/>
    <w:rsid w:val="00683C21"/>
    <w:rsid w:val="0068412B"/>
    <w:rsid w:val="006847B7"/>
    <w:rsid w:val="00685C24"/>
    <w:rsid w:val="00685CD9"/>
    <w:rsid w:val="00690F6B"/>
    <w:rsid w:val="00691340"/>
    <w:rsid w:val="006922D3"/>
    <w:rsid w:val="0069414E"/>
    <w:rsid w:val="00695166"/>
    <w:rsid w:val="00695C30"/>
    <w:rsid w:val="006961A6"/>
    <w:rsid w:val="00696DEA"/>
    <w:rsid w:val="006A066F"/>
    <w:rsid w:val="006A195F"/>
    <w:rsid w:val="006A27DD"/>
    <w:rsid w:val="006A28AE"/>
    <w:rsid w:val="006A3286"/>
    <w:rsid w:val="006A33DD"/>
    <w:rsid w:val="006A384A"/>
    <w:rsid w:val="006A3E34"/>
    <w:rsid w:val="006A3F6E"/>
    <w:rsid w:val="006A43BE"/>
    <w:rsid w:val="006A4964"/>
    <w:rsid w:val="006A4BDE"/>
    <w:rsid w:val="006A4FF5"/>
    <w:rsid w:val="006A5295"/>
    <w:rsid w:val="006A6FC0"/>
    <w:rsid w:val="006A7134"/>
    <w:rsid w:val="006A7A51"/>
    <w:rsid w:val="006A7BD4"/>
    <w:rsid w:val="006A7E0E"/>
    <w:rsid w:val="006B03BA"/>
    <w:rsid w:val="006B0527"/>
    <w:rsid w:val="006B0A33"/>
    <w:rsid w:val="006B0C26"/>
    <w:rsid w:val="006B121B"/>
    <w:rsid w:val="006B187E"/>
    <w:rsid w:val="006B1B89"/>
    <w:rsid w:val="006B2198"/>
    <w:rsid w:val="006B24BB"/>
    <w:rsid w:val="006B2A32"/>
    <w:rsid w:val="006B2BB2"/>
    <w:rsid w:val="006B38F8"/>
    <w:rsid w:val="006B556D"/>
    <w:rsid w:val="006B669F"/>
    <w:rsid w:val="006B71BB"/>
    <w:rsid w:val="006B7495"/>
    <w:rsid w:val="006B7AC2"/>
    <w:rsid w:val="006C02B8"/>
    <w:rsid w:val="006C1A7E"/>
    <w:rsid w:val="006C1DA9"/>
    <w:rsid w:val="006C1FA3"/>
    <w:rsid w:val="006C221D"/>
    <w:rsid w:val="006C2326"/>
    <w:rsid w:val="006C28C0"/>
    <w:rsid w:val="006C36CA"/>
    <w:rsid w:val="006C394C"/>
    <w:rsid w:val="006C3F06"/>
    <w:rsid w:val="006C44A1"/>
    <w:rsid w:val="006C4A8D"/>
    <w:rsid w:val="006C5DAC"/>
    <w:rsid w:val="006C5FB9"/>
    <w:rsid w:val="006C69AF"/>
    <w:rsid w:val="006C78BC"/>
    <w:rsid w:val="006D065C"/>
    <w:rsid w:val="006D147E"/>
    <w:rsid w:val="006D22C5"/>
    <w:rsid w:val="006D2695"/>
    <w:rsid w:val="006D2B3A"/>
    <w:rsid w:val="006D4387"/>
    <w:rsid w:val="006D4B02"/>
    <w:rsid w:val="006D4EF7"/>
    <w:rsid w:val="006D4FE6"/>
    <w:rsid w:val="006D55D0"/>
    <w:rsid w:val="006D5C49"/>
    <w:rsid w:val="006D64D7"/>
    <w:rsid w:val="006D6595"/>
    <w:rsid w:val="006D6670"/>
    <w:rsid w:val="006D7577"/>
    <w:rsid w:val="006D7F28"/>
    <w:rsid w:val="006E11DA"/>
    <w:rsid w:val="006E12EE"/>
    <w:rsid w:val="006E1C33"/>
    <w:rsid w:val="006E1ED2"/>
    <w:rsid w:val="006E2158"/>
    <w:rsid w:val="006E2689"/>
    <w:rsid w:val="006E28F6"/>
    <w:rsid w:val="006E29A1"/>
    <w:rsid w:val="006E2BA6"/>
    <w:rsid w:val="006E4D02"/>
    <w:rsid w:val="006E68F2"/>
    <w:rsid w:val="006E70D1"/>
    <w:rsid w:val="006F0004"/>
    <w:rsid w:val="006F1084"/>
    <w:rsid w:val="006F17B8"/>
    <w:rsid w:val="006F20C0"/>
    <w:rsid w:val="006F2D57"/>
    <w:rsid w:val="006F5635"/>
    <w:rsid w:val="006F60C3"/>
    <w:rsid w:val="006F6FAC"/>
    <w:rsid w:val="006F75DE"/>
    <w:rsid w:val="006F7F22"/>
    <w:rsid w:val="00700392"/>
    <w:rsid w:val="00700CC4"/>
    <w:rsid w:val="007017DD"/>
    <w:rsid w:val="00701CF4"/>
    <w:rsid w:val="0070373B"/>
    <w:rsid w:val="00703757"/>
    <w:rsid w:val="00705086"/>
    <w:rsid w:val="0070636B"/>
    <w:rsid w:val="00706760"/>
    <w:rsid w:val="00706EE2"/>
    <w:rsid w:val="007079FF"/>
    <w:rsid w:val="007103AE"/>
    <w:rsid w:val="00710CB8"/>
    <w:rsid w:val="00710CF5"/>
    <w:rsid w:val="00710D14"/>
    <w:rsid w:val="00711231"/>
    <w:rsid w:val="0071158F"/>
    <w:rsid w:val="007129F1"/>
    <w:rsid w:val="00713458"/>
    <w:rsid w:val="00713ABA"/>
    <w:rsid w:val="00713E80"/>
    <w:rsid w:val="00715A4B"/>
    <w:rsid w:val="007176F0"/>
    <w:rsid w:val="00717A2C"/>
    <w:rsid w:val="00720A60"/>
    <w:rsid w:val="00720E47"/>
    <w:rsid w:val="00721B41"/>
    <w:rsid w:val="00721C7F"/>
    <w:rsid w:val="00723E6C"/>
    <w:rsid w:val="00724709"/>
    <w:rsid w:val="00724F64"/>
    <w:rsid w:val="00725098"/>
    <w:rsid w:val="00725330"/>
    <w:rsid w:val="00726446"/>
    <w:rsid w:val="00726ADC"/>
    <w:rsid w:val="00726E96"/>
    <w:rsid w:val="007279EE"/>
    <w:rsid w:val="0073084C"/>
    <w:rsid w:val="00730B2A"/>
    <w:rsid w:val="007323A6"/>
    <w:rsid w:val="007326D1"/>
    <w:rsid w:val="00733A20"/>
    <w:rsid w:val="007344FB"/>
    <w:rsid w:val="00734F59"/>
    <w:rsid w:val="00735221"/>
    <w:rsid w:val="00735958"/>
    <w:rsid w:val="00735C94"/>
    <w:rsid w:val="00740327"/>
    <w:rsid w:val="00742DA6"/>
    <w:rsid w:val="00743942"/>
    <w:rsid w:val="00744640"/>
    <w:rsid w:val="00744902"/>
    <w:rsid w:val="00744FCA"/>
    <w:rsid w:val="00745361"/>
    <w:rsid w:val="00746185"/>
    <w:rsid w:val="007465ED"/>
    <w:rsid w:val="00746F7A"/>
    <w:rsid w:val="00747815"/>
    <w:rsid w:val="007510E0"/>
    <w:rsid w:val="007510E9"/>
    <w:rsid w:val="00751AFC"/>
    <w:rsid w:val="00753229"/>
    <w:rsid w:val="00753240"/>
    <w:rsid w:val="00753401"/>
    <w:rsid w:val="00753704"/>
    <w:rsid w:val="00753923"/>
    <w:rsid w:val="00753E12"/>
    <w:rsid w:val="007559A2"/>
    <w:rsid w:val="00757C2E"/>
    <w:rsid w:val="007601F7"/>
    <w:rsid w:val="0076060A"/>
    <w:rsid w:val="007613C1"/>
    <w:rsid w:val="00761BE0"/>
    <w:rsid w:val="007629A1"/>
    <w:rsid w:val="00762EA8"/>
    <w:rsid w:val="0076395B"/>
    <w:rsid w:val="00763B66"/>
    <w:rsid w:val="00764D9C"/>
    <w:rsid w:val="007650A1"/>
    <w:rsid w:val="0076591F"/>
    <w:rsid w:val="00766294"/>
    <w:rsid w:val="00766F6F"/>
    <w:rsid w:val="00767E16"/>
    <w:rsid w:val="007707CB"/>
    <w:rsid w:val="0077120B"/>
    <w:rsid w:val="00771820"/>
    <w:rsid w:val="00772407"/>
    <w:rsid w:val="00772D5C"/>
    <w:rsid w:val="00772EE2"/>
    <w:rsid w:val="00773FB4"/>
    <w:rsid w:val="0077490A"/>
    <w:rsid w:val="00774AA2"/>
    <w:rsid w:val="00775031"/>
    <w:rsid w:val="0077541B"/>
    <w:rsid w:val="00775F60"/>
    <w:rsid w:val="0077708E"/>
    <w:rsid w:val="00777498"/>
    <w:rsid w:val="00780193"/>
    <w:rsid w:val="007804C1"/>
    <w:rsid w:val="007805DE"/>
    <w:rsid w:val="007806D7"/>
    <w:rsid w:val="00780840"/>
    <w:rsid w:val="007808CA"/>
    <w:rsid w:val="00780CDD"/>
    <w:rsid w:val="00781139"/>
    <w:rsid w:val="007815A8"/>
    <w:rsid w:val="00781FE4"/>
    <w:rsid w:val="00782C50"/>
    <w:rsid w:val="00782CC8"/>
    <w:rsid w:val="00783D22"/>
    <w:rsid w:val="00785076"/>
    <w:rsid w:val="0078640E"/>
    <w:rsid w:val="00787241"/>
    <w:rsid w:val="007908E2"/>
    <w:rsid w:val="0079159E"/>
    <w:rsid w:val="00793235"/>
    <w:rsid w:val="007937F5"/>
    <w:rsid w:val="00793E23"/>
    <w:rsid w:val="00794ADB"/>
    <w:rsid w:val="0079564C"/>
    <w:rsid w:val="00795CBB"/>
    <w:rsid w:val="007965B0"/>
    <w:rsid w:val="00796D44"/>
    <w:rsid w:val="00796E14"/>
    <w:rsid w:val="007976AD"/>
    <w:rsid w:val="00797EC8"/>
    <w:rsid w:val="007A13E1"/>
    <w:rsid w:val="007A21E6"/>
    <w:rsid w:val="007A260E"/>
    <w:rsid w:val="007A2B17"/>
    <w:rsid w:val="007A2D7B"/>
    <w:rsid w:val="007A3030"/>
    <w:rsid w:val="007A303F"/>
    <w:rsid w:val="007A35CA"/>
    <w:rsid w:val="007A3B4E"/>
    <w:rsid w:val="007A446D"/>
    <w:rsid w:val="007A4CA1"/>
    <w:rsid w:val="007A4E78"/>
    <w:rsid w:val="007A54BB"/>
    <w:rsid w:val="007A5CCC"/>
    <w:rsid w:val="007A6036"/>
    <w:rsid w:val="007A6067"/>
    <w:rsid w:val="007A61D9"/>
    <w:rsid w:val="007A62BD"/>
    <w:rsid w:val="007A742E"/>
    <w:rsid w:val="007A79DB"/>
    <w:rsid w:val="007B0384"/>
    <w:rsid w:val="007B1B5A"/>
    <w:rsid w:val="007B27E1"/>
    <w:rsid w:val="007B28ED"/>
    <w:rsid w:val="007B33E1"/>
    <w:rsid w:val="007B38BC"/>
    <w:rsid w:val="007B38F9"/>
    <w:rsid w:val="007B495E"/>
    <w:rsid w:val="007B499D"/>
    <w:rsid w:val="007B4C75"/>
    <w:rsid w:val="007B58EE"/>
    <w:rsid w:val="007B5C2D"/>
    <w:rsid w:val="007B6694"/>
    <w:rsid w:val="007B6B42"/>
    <w:rsid w:val="007C20AD"/>
    <w:rsid w:val="007C385C"/>
    <w:rsid w:val="007C3A8B"/>
    <w:rsid w:val="007C3C82"/>
    <w:rsid w:val="007C3F80"/>
    <w:rsid w:val="007C46EB"/>
    <w:rsid w:val="007C4EA1"/>
    <w:rsid w:val="007C5219"/>
    <w:rsid w:val="007C5BE1"/>
    <w:rsid w:val="007C5BFB"/>
    <w:rsid w:val="007C6D1C"/>
    <w:rsid w:val="007C6DD1"/>
    <w:rsid w:val="007C787C"/>
    <w:rsid w:val="007C795B"/>
    <w:rsid w:val="007C7D45"/>
    <w:rsid w:val="007D01C1"/>
    <w:rsid w:val="007D02C0"/>
    <w:rsid w:val="007D11BC"/>
    <w:rsid w:val="007D1A62"/>
    <w:rsid w:val="007D1B4E"/>
    <w:rsid w:val="007D1BB6"/>
    <w:rsid w:val="007D1D81"/>
    <w:rsid w:val="007D3775"/>
    <w:rsid w:val="007D3F25"/>
    <w:rsid w:val="007D4DDC"/>
    <w:rsid w:val="007D4DF3"/>
    <w:rsid w:val="007D539A"/>
    <w:rsid w:val="007D66F4"/>
    <w:rsid w:val="007D6974"/>
    <w:rsid w:val="007D7D51"/>
    <w:rsid w:val="007E092E"/>
    <w:rsid w:val="007E13F2"/>
    <w:rsid w:val="007E1FB8"/>
    <w:rsid w:val="007E29E6"/>
    <w:rsid w:val="007E2C8C"/>
    <w:rsid w:val="007E2DC9"/>
    <w:rsid w:val="007E478E"/>
    <w:rsid w:val="007E4F8B"/>
    <w:rsid w:val="007E58C1"/>
    <w:rsid w:val="007E63CA"/>
    <w:rsid w:val="007E6F76"/>
    <w:rsid w:val="007E707C"/>
    <w:rsid w:val="007E72AA"/>
    <w:rsid w:val="007E7669"/>
    <w:rsid w:val="007E7895"/>
    <w:rsid w:val="007E7B6E"/>
    <w:rsid w:val="007F0D1D"/>
    <w:rsid w:val="007F25C4"/>
    <w:rsid w:val="007F308D"/>
    <w:rsid w:val="007F3752"/>
    <w:rsid w:val="007F4196"/>
    <w:rsid w:val="007F4F4F"/>
    <w:rsid w:val="007F5D84"/>
    <w:rsid w:val="007F6F28"/>
    <w:rsid w:val="0080028D"/>
    <w:rsid w:val="00800341"/>
    <w:rsid w:val="00800C83"/>
    <w:rsid w:val="00801162"/>
    <w:rsid w:val="008011C2"/>
    <w:rsid w:val="00801294"/>
    <w:rsid w:val="008018A3"/>
    <w:rsid w:val="008021FB"/>
    <w:rsid w:val="0080260D"/>
    <w:rsid w:val="008026C2"/>
    <w:rsid w:val="00802765"/>
    <w:rsid w:val="00802C33"/>
    <w:rsid w:val="0080331B"/>
    <w:rsid w:val="00803BCE"/>
    <w:rsid w:val="00803E0F"/>
    <w:rsid w:val="0080516F"/>
    <w:rsid w:val="008057D9"/>
    <w:rsid w:val="00806551"/>
    <w:rsid w:val="008073EF"/>
    <w:rsid w:val="00807D2F"/>
    <w:rsid w:val="00807F9B"/>
    <w:rsid w:val="00810F80"/>
    <w:rsid w:val="008119FB"/>
    <w:rsid w:val="00811DB7"/>
    <w:rsid w:val="00812830"/>
    <w:rsid w:val="00812A7E"/>
    <w:rsid w:val="00812F22"/>
    <w:rsid w:val="00813A29"/>
    <w:rsid w:val="00813C90"/>
    <w:rsid w:val="008141BD"/>
    <w:rsid w:val="00815387"/>
    <w:rsid w:val="00816303"/>
    <w:rsid w:val="0081679C"/>
    <w:rsid w:val="00820BD5"/>
    <w:rsid w:val="008239E3"/>
    <w:rsid w:val="008240D0"/>
    <w:rsid w:val="008249C1"/>
    <w:rsid w:val="008251C4"/>
    <w:rsid w:val="00825580"/>
    <w:rsid w:val="00825AAE"/>
    <w:rsid w:val="008268FC"/>
    <w:rsid w:val="00826E1B"/>
    <w:rsid w:val="00827966"/>
    <w:rsid w:val="00827A5C"/>
    <w:rsid w:val="00830044"/>
    <w:rsid w:val="00833BC9"/>
    <w:rsid w:val="00833E47"/>
    <w:rsid w:val="00835682"/>
    <w:rsid w:val="00835CBA"/>
    <w:rsid w:val="008379F6"/>
    <w:rsid w:val="00837AED"/>
    <w:rsid w:val="00837FDA"/>
    <w:rsid w:val="0084027C"/>
    <w:rsid w:val="0084156B"/>
    <w:rsid w:val="00841D47"/>
    <w:rsid w:val="008436F3"/>
    <w:rsid w:val="008442DC"/>
    <w:rsid w:val="00844655"/>
    <w:rsid w:val="0084478E"/>
    <w:rsid w:val="00844BF7"/>
    <w:rsid w:val="00845648"/>
    <w:rsid w:val="008457AE"/>
    <w:rsid w:val="00845B18"/>
    <w:rsid w:val="00845B93"/>
    <w:rsid w:val="00846686"/>
    <w:rsid w:val="008467E0"/>
    <w:rsid w:val="00847270"/>
    <w:rsid w:val="00850A6B"/>
    <w:rsid w:val="00850AAF"/>
    <w:rsid w:val="00851FDB"/>
    <w:rsid w:val="008539A7"/>
    <w:rsid w:val="008550CC"/>
    <w:rsid w:val="00855F1D"/>
    <w:rsid w:val="00856452"/>
    <w:rsid w:val="00856DD1"/>
    <w:rsid w:val="00860931"/>
    <w:rsid w:val="00860A8E"/>
    <w:rsid w:val="00860F11"/>
    <w:rsid w:val="00861FFF"/>
    <w:rsid w:val="008628B3"/>
    <w:rsid w:val="00863D52"/>
    <w:rsid w:val="00865146"/>
    <w:rsid w:val="00865229"/>
    <w:rsid w:val="00865788"/>
    <w:rsid w:val="00865D59"/>
    <w:rsid w:val="008663B9"/>
    <w:rsid w:val="00866812"/>
    <w:rsid w:val="0086740F"/>
    <w:rsid w:val="008719B3"/>
    <w:rsid w:val="00871C92"/>
    <w:rsid w:val="00871E32"/>
    <w:rsid w:val="00872187"/>
    <w:rsid w:val="008722FC"/>
    <w:rsid w:val="00872C9E"/>
    <w:rsid w:val="00874DCB"/>
    <w:rsid w:val="00875D06"/>
    <w:rsid w:val="00876B6D"/>
    <w:rsid w:val="0088012F"/>
    <w:rsid w:val="00881D7B"/>
    <w:rsid w:val="0088210F"/>
    <w:rsid w:val="008823DA"/>
    <w:rsid w:val="008824F3"/>
    <w:rsid w:val="008827B7"/>
    <w:rsid w:val="00882C00"/>
    <w:rsid w:val="0088592C"/>
    <w:rsid w:val="00885A78"/>
    <w:rsid w:val="00885B92"/>
    <w:rsid w:val="00885FE0"/>
    <w:rsid w:val="008862E4"/>
    <w:rsid w:val="0088630E"/>
    <w:rsid w:val="00886B28"/>
    <w:rsid w:val="00886E19"/>
    <w:rsid w:val="00890F3E"/>
    <w:rsid w:val="00892816"/>
    <w:rsid w:val="008939CB"/>
    <w:rsid w:val="0089482C"/>
    <w:rsid w:val="00894939"/>
    <w:rsid w:val="00895201"/>
    <w:rsid w:val="008955AC"/>
    <w:rsid w:val="00895741"/>
    <w:rsid w:val="00895B7B"/>
    <w:rsid w:val="008962B7"/>
    <w:rsid w:val="00896737"/>
    <w:rsid w:val="00896E39"/>
    <w:rsid w:val="008973A6"/>
    <w:rsid w:val="0089743F"/>
    <w:rsid w:val="00897510"/>
    <w:rsid w:val="00897C07"/>
    <w:rsid w:val="00897EA1"/>
    <w:rsid w:val="008A0794"/>
    <w:rsid w:val="008A08EC"/>
    <w:rsid w:val="008A0F11"/>
    <w:rsid w:val="008A1004"/>
    <w:rsid w:val="008A1C79"/>
    <w:rsid w:val="008A1D6B"/>
    <w:rsid w:val="008A22EB"/>
    <w:rsid w:val="008A2881"/>
    <w:rsid w:val="008A2D4D"/>
    <w:rsid w:val="008A3DD0"/>
    <w:rsid w:val="008A475B"/>
    <w:rsid w:val="008A4BFC"/>
    <w:rsid w:val="008A53C4"/>
    <w:rsid w:val="008A5636"/>
    <w:rsid w:val="008A5C58"/>
    <w:rsid w:val="008A6158"/>
    <w:rsid w:val="008A76B0"/>
    <w:rsid w:val="008A7913"/>
    <w:rsid w:val="008B037D"/>
    <w:rsid w:val="008B0A20"/>
    <w:rsid w:val="008B140D"/>
    <w:rsid w:val="008B1FEC"/>
    <w:rsid w:val="008B2313"/>
    <w:rsid w:val="008B268F"/>
    <w:rsid w:val="008B2820"/>
    <w:rsid w:val="008B2D12"/>
    <w:rsid w:val="008B3679"/>
    <w:rsid w:val="008B38EC"/>
    <w:rsid w:val="008B4031"/>
    <w:rsid w:val="008B4E29"/>
    <w:rsid w:val="008B50A4"/>
    <w:rsid w:val="008B535B"/>
    <w:rsid w:val="008B5559"/>
    <w:rsid w:val="008B6118"/>
    <w:rsid w:val="008B78AD"/>
    <w:rsid w:val="008B7BD9"/>
    <w:rsid w:val="008C050F"/>
    <w:rsid w:val="008C07E5"/>
    <w:rsid w:val="008C1B4A"/>
    <w:rsid w:val="008C22B6"/>
    <w:rsid w:val="008C23BC"/>
    <w:rsid w:val="008C2FA5"/>
    <w:rsid w:val="008C31B0"/>
    <w:rsid w:val="008C4289"/>
    <w:rsid w:val="008C46F4"/>
    <w:rsid w:val="008C5B7B"/>
    <w:rsid w:val="008C6310"/>
    <w:rsid w:val="008C633C"/>
    <w:rsid w:val="008C67D7"/>
    <w:rsid w:val="008C69E5"/>
    <w:rsid w:val="008C6A6E"/>
    <w:rsid w:val="008C6BEC"/>
    <w:rsid w:val="008C767E"/>
    <w:rsid w:val="008C773E"/>
    <w:rsid w:val="008D04FA"/>
    <w:rsid w:val="008D191B"/>
    <w:rsid w:val="008D2FFA"/>
    <w:rsid w:val="008D3169"/>
    <w:rsid w:val="008D3B3B"/>
    <w:rsid w:val="008D3EB6"/>
    <w:rsid w:val="008D4018"/>
    <w:rsid w:val="008D50A1"/>
    <w:rsid w:val="008D535A"/>
    <w:rsid w:val="008D579C"/>
    <w:rsid w:val="008D65E5"/>
    <w:rsid w:val="008D770D"/>
    <w:rsid w:val="008D7A09"/>
    <w:rsid w:val="008D7B9E"/>
    <w:rsid w:val="008D7F53"/>
    <w:rsid w:val="008D7FB1"/>
    <w:rsid w:val="008E0108"/>
    <w:rsid w:val="008E0618"/>
    <w:rsid w:val="008E0DD9"/>
    <w:rsid w:val="008E16EE"/>
    <w:rsid w:val="008E1A4D"/>
    <w:rsid w:val="008E20E0"/>
    <w:rsid w:val="008E258D"/>
    <w:rsid w:val="008E2E12"/>
    <w:rsid w:val="008E3206"/>
    <w:rsid w:val="008E32BA"/>
    <w:rsid w:val="008E38BF"/>
    <w:rsid w:val="008E3B8F"/>
    <w:rsid w:val="008E5483"/>
    <w:rsid w:val="008E58DC"/>
    <w:rsid w:val="008E6D92"/>
    <w:rsid w:val="008F035B"/>
    <w:rsid w:val="008F116F"/>
    <w:rsid w:val="008F18AA"/>
    <w:rsid w:val="008F1BF0"/>
    <w:rsid w:val="008F30FB"/>
    <w:rsid w:val="008F320B"/>
    <w:rsid w:val="008F364D"/>
    <w:rsid w:val="008F5D10"/>
    <w:rsid w:val="008F7E76"/>
    <w:rsid w:val="009007B9"/>
    <w:rsid w:val="0090086C"/>
    <w:rsid w:val="009025D2"/>
    <w:rsid w:val="00903312"/>
    <w:rsid w:val="00903FD4"/>
    <w:rsid w:val="009050C1"/>
    <w:rsid w:val="0090532D"/>
    <w:rsid w:val="009054DF"/>
    <w:rsid w:val="00906A5A"/>
    <w:rsid w:val="00906EE6"/>
    <w:rsid w:val="00907F4F"/>
    <w:rsid w:val="00911D3A"/>
    <w:rsid w:val="009122A6"/>
    <w:rsid w:val="00913FA5"/>
    <w:rsid w:val="009148A4"/>
    <w:rsid w:val="009151EA"/>
    <w:rsid w:val="0091591F"/>
    <w:rsid w:val="00916C2C"/>
    <w:rsid w:val="00921CD4"/>
    <w:rsid w:val="00922460"/>
    <w:rsid w:val="00922DB7"/>
    <w:rsid w:val="00923655"/>
    <w:rsid w:val="00924861"/>
    <w:rsid w:val="00924DF5"/>
    <w:rsid w:val="00927098"/>
    <w:rsid w:val="00927BEF"/>
    <w:rsid w:val="00930380"/>
    <w:rsid w:val="009324E2"/>
    <w:rsid w:val="009328A9"/>
    <w:rsid w:val="00932DD9"/>
    <w:rsid w:val="00932EB0"/>
    <w:rsid w:val="00933171"/>
    <w:rsid w:val="009332F9"/>
    <w:rsid w:val="00933407"/>
    <w:rsid w:val="00933690"/>
    <w:rsid w:val="00934BC9"/>
    <w:rsid w:val="00934EAA"/>
    <w:rsid w:val="0093509C"/>
    <w:rsid w:val="00935BF6"/>
    <w:rsid w:val="009360DA"/>
    <w:rsid w:val="00936C52"/>
    <w:rsid w:val="009372AF"/>
    <w:rsid w:val="0093787A"/>
    <w:rsid w:val="00937E2A"/>
    <w:rsid w:val="00937EA6"/>
    <w:rsid w:val="009404A4"/>
    <w:rsid w:val="00941743"/>
    <w:rsid w:val="00941918"/>
    <w:rsid w:val="00941FA2"/>
    <w:rsid w:val="00942137"/>
    <w:rsid w:val="00942D3A"/>
    <w:rsid w:val="00943034"/>
    <w:rsid w:val="0094602D"/>
    <w:rsid w:val="00946374"/>
    <w:rsid w:val="00946DCA"/>
    <w:rsid w:val="009473D1"/>
    <w:rsid w:val="00947749"/>
    <w:rsid w:val="00947820"/>
    <w:rsid w:val="00947A44"/>
    <w:rsid w:val="00947EEC"/>
    <w:rsid w:val="00950288"/>
    <w:rsid w:val="00953F69"/>
    <w:rsid w:val="0095417D"/>
    <w:rsid w:val="00954406"/>
    <w:rsid w:val="00954A1C"/>
    <w:rsid w:val="00954B70"/>
    <w:rsid w:val="00954ED6"/>
    <w:rsid w:val="009569CE"/>
    <w:rsid w:val="00957C5C"/>
    <w:rsid w:val="00960317"/>
    <w:rsid w:val="0096089E"/>
    <w:rsid w:val="0096106D"/>
    <w:rsid w:val="0096119E"/>
    <w:rsid w:val="009616F5"/>
    <w:rsid w:val="0096185D"/>
    <w:rsid w:val="00961B4C"/>
    <w:rsid w:val="009622B7"/>
    <w:rsid w:val="00963281"/>
    <w:rsid w:val="00963FE7"/>
    <w:rsid w:val="009645CD"/>
    <w:rsid w:val="0096529D"/>
    <w:rsid w:val="00966943"/>
    <w:rsid w:val="0096696F"/>
    <w:rsid w:val="00967981"/>
    <w:rsid w:val="009700E5"/>
    <w:rsid w:val="00970591"/>
    <w:rsid w:val="00970A01"/>
    <w:rsid w:val="009716FB"/>
    <w:rsid w:val="0097222D"/>
    <w:rsid w:val="00972295"/>
    <w:rsid w:val="009736FF"/>
    <w:rsid w:val="00973DD4"/>
    <w:rsid w:val="009741AA"/>
    <w:rsid w:val="00974786"/>
    <w:rsid w:val="0097491C"/>
    <w:rsid w:val="00974C3D"/>
    <w:rsid w:val="00975AC0"/>
    <w:rsid w:val="00976088"/>
    <w:rsid w:val="009768C4"/>
    <w:rsid w:val="00976F79"/>
    <w:rsid w:val="00980752"/>
    <w:rsid w:val="0098136E"/>
    <w:rsid w:val="00981AB3"/>
    <w:rsid w:val="00981B6D"/>
    <w:rsid w:val="009831E5"/>
    <w:rsid w:val="009835FC"/>
    <w:rsid w:val="00983CBF"/>
    <w:rsid w:val="00984726"/>
    <w:rsid w:val="00984E97"/>
    <w:rsid w:val="009859BC"/>
    <w:rsid w:val="00986386"/>
    <w:rsid w:val="00987A21"/>
    <w:rsid w:val="00987E8F"/>
    <w:rsid w:val="00990BEA"/>
    <w:rsid w:val="00992417"/>
    <w:rsid w:val="00992E7E"/>
    <w:rsid w:val="00993070"/>
    <w:rsid w:val="00993BB7"/>
    <w:rsid w:val="0099598C"/>
    <w:rsid w:val="00995CBC"/>
    <w:rsid w:val="0099604A"/>
    <w:rsid w:val="009A0726"/>
    <w:rsid w:val="009A0D7F"/>
    <w:rsid w:val="009A0FBE"/>
    <w:rsid w:val="009A1AA9"/>
    <w:rsid w:val="009A1E62"/>
    <w:rsid w:val="009A1FA4"/>
    <w:rsid w:val="009A3562"/>
    <w:rsid w:val="009A393E"/>
    <w:rsid w:val="009A3A59"/>
    <w:rsid w:val="009A3BEB"/>
    <w:rsid w:val="009A41A6"/>
    <w:rsid w:val="009A5041"/>
    <w:rsid w:val="009A56F7"/>
    <w:rsid w:val="009A6142"/>
    <w:rsid w:val="009A7366"/>
    <w:rsid w:val="009A74D6"/>
    <w:rsid w:val="009A78BE"/>
    <w:rsid w:val="009B057C"/>
    <w:rsid w:val="009B06BB"/>
    <w:rsid w:val="009B08B1"/>
    <w:rsid w:val="009B20A0"/>
    <w:rsid w:val="009B3717"/>
    <w:rsid w:val="009B3FBC"/>
    <w:rsid w:val="009B4711"/>
    <w:rsid w:val="009B4DF3"/>
    <w:rsid w:val="009B51C8"/>
    <w:rsid w:val="009B5B89"/>
    <w:rsid w:val="009B62B3"/>
    <w:rsid w:val="009B67A2"/>
    <w:rsid w:val="009C0843"/>
    <w:rsid w:val="009C0A5B"/>
    <w:rsid w:val="009C1270"/>
    <w:rsid w:val="009C32FD"/>
    <w:rsid w:val="009C3462"/>
    <w:rsid w:val="009C358E"/>
    <w:rsid w:val="009C3E4B"/>
    <w:rsid w:val="009C48D5"/>
    <w:rsid w:val="009C4F31"/>
    <w:rsid w:val="009C5CB0"/>
    <w:rsid w:val="009C5E9A"/>
    <w:rsid w:val="009C74FE"/>
    <w:rsid w:val="009C788F"/>
    <w:rsid w:val="009D06F7"/>
    <w:rsid w:val="009D090F"/>
    <w:rsid w:val="009D0CFA"/>
    <w:rsid w:val="009D0DD9"/>
    <w:rsid w:val="009D13DB"/>
    <w:rsid w:val="009D1D76"/>
    <w:rsid w:val="009D1E5F"/>
    <w:rsid w:val="009D23BB"/>
    <w:rsid w:val="009D43A2"/>
    <w:rsid w:val="009D4D89"/>
    <w:rsid w:val="009D55A8"/>
    <w:rsid w:val="009D5A74"/>
    <w:rsid w:val="009D632A"/>
    <w:rsid w:val="009D6F2B"/>
    <w:rsid w:val="009D73F0"/>
    <w:rsid w:val="009D757F"/>
    <w:rsid w:val="009E088D"/>
    <w:rsid w:val="009E0B0C"/>
    <w:rsid w:val="009E1600"/>
    <w:rsid w:val="009E2B17"/>
    <w:rsid w:val="009E48CF"/>
    <w:rsid w:val="009E53A2"/>
    <w:rsid w:val="009E5F76"/>
    <w:rsid w:val="009E6EA4"/>
    <w:rsid w:val="009E7249"/>
    <w:rsid w:val="009F1F48"/>
    <w:rsid w:val="009F238C"/>
    <w:rsid w:val="009F3319"/>
    <w:rsid w:val="009F38D4"/>
    <w:rsid w:val="009F55C8"/>
    <w:rsid w:val="009F6443"/>
    <w:rsid w:val="009F6B50"/>
    <w:rsid w:val="009F6E14"/>
    <w:rsid w:val="00A0133F"/>
    <w:rsid w:val="00A014A0"/>
    <w:rsid w:val="00A01ADC"/>
    <w:rsid w:val="00A01FDE"/>
    <w:rsid w:val="00A01FE4"/>
    <w:rsid w:val="00A0274C"/>
    <w:rsid w:val="00A02E5A"/>
    <w:rsid w:val="00A03DDD"/>
    <w:rsid w:val="00A03E30"/>
    <w:rsid w:val="00A0432D"/>
    <w:rsid w:val="00A044A5"/>
    <w:rsid w:val="00A046EB"/>
    <w:rsid w:val="00A04D26"/>
    <w:rsid w:val="00A04E84"/>
    <w:rsid w:val="00A05BD4"/>
    <w:rsid w:val="00A063AD"/>
    <w:rsid w:val="00A068AB"/>
    <w:rsid w:val="00A06982"/>
    <w:rsid w:val="00A06FD5"/>
    <w:rsid w:val="00A077AB"/>
    <w:rsid w:val="00A07A5A"/>
    <w:rsid w:val="00A106B7"/>
    <w:rsid w:val="00A11050"/>
    <w:rsid w:val="00A11C00"/>
    <w:rsid w:val="00A11C5E"/>
    <w:rsid w:val="00A12D4F"/>
    <w:rsid w:val="00A133EA"/>
    <w:rsid w:val="00A14000"/>
    <w:rsid w:val="00A14398"/>
    <w:rsid w:val="00A14F44"/>
    <w:rsid w:val="00A151B8"/>
    <w:rsid w:val="00A15514"/>
    <w:rsid w:val="00A15809"/>
    <w:rsid w:val="00A16399"/>
    <w:rsid w:val="00A16533"/>
    <w:rsid w:val="00A169DB"/>
    <w:rsid w:val="00A16F7C"/>
    <w:rsid w:val="00A16FDA"/>
    <w:rsid w:val="00A17532"/>
    <w:rsid w:val="00A17555"/>
    <w:rsid w:val="00A2014E"/>
    <w:rsid w:val="00A2049F"/>
    <w:rsid w:val="00A20865"/>
    <w:rsid w:val="00A20AFD"/>
    <w:rsid w:val="00A2108E"/>
    <w:rsid w:val="00A2186D"/>
    <w:rsid w:val="00A21C0F"/>
    <w:rsid w:val="00A21C20"/>
    <w:rsid w:val="00A21D4B"/>
    <w:rsid w:val="00A2225E"/>
    <w:rsid w:val="00A228E3"/>
    <w:rsid w:val="00A22C48"/>
    <w:rsid w:val="00A22DDC"/>
    <w:rsid w:val="00A22F20"/>
    <w:rsid w:val="00A23F94"/>
    <w:rsid w:val="00A24199"/>
    <w:rsid w:val="00A243C3"/>
    <w:rsid w:val="00A247A6"/>
    <w:rsid w:val="00A24880"/>
    <w:rsid w:val="00A256C4"/>
    <w:rsid w:val="00A26387"/>
    <w:rsid w:val="00A3028D"/>
    <w:rsid w:val="00A32388"/>
    <w:rsid w:val="00A32430"/>
    <w:rsid w:val="00A32F24"/>
    <w:rsid w:val="00A33B4F"/>
    <w:rsid w:val="00A33FD7"/>
    <w:rsid w:val="00A346DF"/>
    <w:rsid w:val="00A35D52"/>
    <w:rsid w:val="00A36136"/>
    <w:rsid w:val="00A36D25"/>
    <w:rsid w:val="00A373D3"/>
    <w:rsid w:val="00A37E13"/>
    <w:rsid w:val="00A4035A"/>
    <w:rsid w:val="00A40B21"/>
    <w:rsid w:val="00A40E70"/>
    <w:rsid w:val="00A40F21"/>
    <w:rsid w:val="00A40FAE"/>
    <w:rsid w:val="00A411FE"/>
    <w:rsid w:val="00A41403"/>
    <w:rsid w:val="00A41497"/>
    <w:rsid w:val="00A418E2"/>
    <w:rsid w:val="00A42030"/>
    <w:rsid w:val="00A42038"/>
    <w:rsid w:val="00A42BB8"/>
    <w:rsid w:val="00A434CE"/>
    <w:rsid w:val="00A43ADE"/>
    <w:rsid w:val="00A44E7B"/>
    <w:rsid w:val="00A452CD"/>
    <w:rsid w:val="00A45B8A"/>
    <w:rsid w:val="00A46139"/>
    <w:rsid w:val="00A4654E"/>
    <w:rsid w:val="00A46BD5"/>
    <w:rsid w:val="00A47918"/>
    <w:rsid w:val="00A47DB3"/>
    <w:rsid w:val="00A50594"/>
    <w:rsid w:val="00A515D1"/>
    <w:rsid w:val="00A52D21"/>
    <w:rsid w:val="00A532E1"/>
    <w:rsid w:val="00A53449"/>
    <w:rsid w:val="00A53583"/>
    <w:rsid w:val="00A53654"/>
    <w:rsid w:val="00A5493D"/>
    <w:rsid w:val="00A554A9"/>
    <w:rsid w:val="00A555C8"/>
    <w:rsid w:val="00A55E4A"/>
    <w:rsid w:val="00A55F29"/>
    <w:rsid w:val="00A5684F"/>
    <w:rsid w:val="00A57A1E"/>
    <w:rsid w:val="00A57A4B"/>
    <w:rsid w:val="00A57B8C"/>
    <w:rsid w:val="00A57E67"/>
    <w:rsid w:val="00A60D59"/>
    <w:rsid w:val="00A6106A"/>
    <w:rsid w:val="00A61FE3"/>
    <w:rsid w:val="00A621BC"/>
    <w:rsid w:val="00A631DE"/>
    <w:rsid w:val="00A635EF"/>
    <w:rsid w:val="00A64085"/>
    <w:rsid w:val="00A654CF"/>
    <w:rsid w:val="00A65542"/>
    <w:rsid w:val="00A656CA"/>
    <w:rsid w:val="00A66084"/>
    <w:rsid w:val="00A6627A"/>
    <w:rsid w:val="00A66B25"/>
    <w:rsid w:val="00A671EC"/>
    <w:rsid w:val="00A67558"/>
    <w:rsid w:val="00A70A5A"/>
    <w:rsid w:val="00A71CE9"/>
    <w:rsid w:val="00A721D7"/>
    <w:rsid w:val="00A722AA"/>
    <w:rsid w:val="00A724EA"/>
    <w:rsid w:val="00A7262B"/>
    <w:rsid w:val="00A73027"/>
    <w:rsid w:val="00A7397A"/>
    <w:rsid w:val="00A741AC"/>
    <w:rsid w:val="00A748CE"/>
    <w:rsid w:val="00A74CEA"/>
    <w:rsid w:val="00A75F88"/>
    <w:rsid w:val="00A76397"/>
    <w:rsid w:val="00A809FC"/>
    <w:rsid w:val="00A80F73"/>
    <w:rsid w:val="00A8106E"/>
    <w:rsid w:val="00A81272"/>
    <w:rsid w:val="00A81AA7"/>
    <w:rsid w:val="00A82367"/>
    <w:rsid w:val="00A834CC"/>
    <w:rsid w:val="00A834FC"/>
    <w:rsid w:val="00A843FF"/>
    <w:rsid w:val="00A8542C"/>
    <w:rsid w:val="00A85D71"/>
    <w:rsid w:val="00A867E7"/>
    <w:rsid w:val="00A87164"/>
    <w:rsid w:val="00A873EB"/>
    <w:rsid w:val="00A87E37"/>
    <w:rsid w:val="00A90482"/>
    <w:rsid w:val="00A9111A"/>
    <w:rsid w:val="00A93375"/>
    <w:rsid w:val="00A93759"/>
    <w:rsid w:val="00A93CE0"/>
    <w:rsid w:val="00A93DAB"/>
    <w:rsid w:val="00A950A7"/>
    <w:rsid w:val="00A95697"/>
    <w:rsid w:val="00A971A6"/>
    <w:rsid w:val="00A97838"/>
    <w:rsid w:val="00AA0127"/>
    <w:rsid w:val="00AA0D4E"/>
    <w:rsid w:val="00AA11CF"/>
    <w:rsid w:val="00AA17C1"/>
    <w:rsid w:val="00AA1C81"/>
    <w:rsid w:val="00AA2DC6"/>
    <w:rsid w:val="00AA2EDE"/>
    <w:rsid w:val="00AA30D6"/>
    <w:rsid w:val="00AA3EE3"/>
    <w:rsid w:val="00AA3FE4"/>
    <w:rsid w:val="00AA4070"/>
    <w:rsid w:val="00AA5127"/>
    <w:rsid w:val="00AA56DB"/>
    <w:rsid w:val="00AA59C3"/>
    <w:rsid w:val="00AA68E2"/>
    <w:rsid w:val="00AA7DEF"/>
    <w:rsid w:val="00AB10C1"/>
    <w:rsid w:val="00AB14D0"/>
    <w:rsid w:val="00AB1DD7"/>
    <w:rsid w:val="00AB30B0"/>
    <w:rsid w:val="00AB3C9D"/>
    <w:rsid w:val="00AB495E"/>
    <w:rsid w:val="00AB49AF"/>
    <w:rsid w:val="00AB4D43"/>
    <w:rsid w:val="00AB5054"/>
    <w:rsid w:val="00AB5EDA"/>
    <w:rsid w:val="00AB6D36"/>
    <w:rsid w:val="00AB6ED2"/>
    <w:rsid w:val="00AB78D8"/>
    <w:rsid w:val="00AC0267"/>
    <w:rsid w:val="00AC0880"/>
    <w:rsid w:val="00AC3937"/>
    <w:rsid w:val="00AC395E"/>
    <w:rsid w:val="00AC3AFB"/>
    <w:rsid w:val="00AC497D"/>
    <w:rsid w:val="00AC56A7"/>
    <w:rsid w:val="00AC58B3"/>
    <w:rsid w:val="00AC60CC"/>
    <w:rsid w:val="00AC624B"/>
    <w:rsid w:val="00AC75C3"/>
    <w:rsid w:val="00AC7E17"/>
    <w:rsid w:val="00AD097B"/>
    <w:rsid w:val="00AD157A"/>
    <w:rsid w:val="00AD1891"/>
    <w:rsid w:val="00AD1A2A"/>
    <w:rsid w:val="00AD1C2B"/>
    <w:rsid w:val="00AD1FE3"/>
    <w:rsid w:val="00AD22AD"/>
    <w:rsid w:val="00AD27CA"/>
    <w:rsid w:val="00AD2FD3"/>
    <w:rsid w:val="00AD328E"/>
    <w:rsid w:val="00AD4742"/>
    <w:rsid w:val="00AD4F92"/>
    <w:rsid w:val="00AD5475"/>
    <w:rsid w:val="00AD64DB"/>
    <w:rsid w:val="00AD6CA9"/>
    <w:rsid w:val="00AD7AAD"/>
    <w:rsid w:val="00AD7D51"/>
    <w:rsid w:val="00AE1E99"/>
    <w:rsid w:val="00AE1F7F"/>
    <w:rsid w:val="00AE25FB"/>
    <w:rsid w:val="00AE2746"/>
    <w:rsid w:val="00AE279D"/>
    <w:rsid w:val="00AE3194"/>
    <w:rsid w:val="00AE356B"/>
    <w:rsid w:val="00AE38C9"/>
    <w:rsid w:val="00AE4882"/>
    <w:rsid w:val="00AE57D3"/>
    <w:rsid w:val="00AE59FD"/>
    <w:rsid w:val="00AE605B"/>
    <w:rsid w:val="00AE6634"/>
    <w:rsid w:val="00AE6BD3"/>
    <w:rsid w:val="00AE752A"/>
    <w:rsid w:val="00AE7DD0"/>
    <w:rsid w:val="00AF002C"/>
    <w:rsid w:val="00AF09D5"/>
    <w:rsid w:val="00AF0F46"/>
    <w:rsid w:val="00AF12F8"/>
    <w:rsid w:val="00AF2508"/>
    <w:rsid w:val="00AF3428"/>
    <w:rsid w:val="00AF4617"/>
    <w:rsid w:val="00AF6819"/>
    <w:rsid w:val="00AF6BD6"/>
    <w:rsid w:val="00AF6DAD"/>
    <w:rsid w:val="00AF7100"/>
    <w:rsid w:val="00AF7F93"/>
    <w:rsid w:val="00B00BBB"/>
    <w:rsid w:val="00B011D5"/>
    <w:rsid w:val="00B01D44"/>
    <w:rsid w:val="00B025D4"/>
    <w:rsid w:val="00B025D6"/>
    <w:rsid w:val="00B02728"/>
    <w:rsid w:val="00B029A4"/>
    <w:rsid w:val="00B02E03"/>
    <w:rsid w:val="00B03D70"/>
    <w:rsid w:val="00B0423C"/>
    <w:rsid w:val="00B04F3D"/>
    <w:rsid w:val="00B0591C"/>
    <w:rsid w:val="00B07A5F"/>
    <w:rsid w:val="00B100CD"/>
    <w:rsid w:val="00B102CE"/>
    <w:rsid w:val="00B107C1"/>
    <w:rsid w:val="00B10EE1"/>
    <w:rsid w:val="00B1194E"/>
    <w:rsid w:val="00B11AC8"/>
    <w:rsid w:val="00B13205"/>
    <w:rsid w:val="00B13976"/>
    <w:rsid w:val="00B1451D"/>
    <w:rsid w:val="00B14977"/>
    <w:rsid w:val="00B14CAC"/>
    <w:rsid w:val="00B15B48"/>
    <w:rsid w:val="00B16EB9"/>
    <w:rsid w:val="00B17233"/>
    <w:rsid w:val="00B175F9"/>
    <w:rsid w:val="00B17D62"/>
    <w:rsid w:val="00B228AC"/>
    <w:rsid w:val="00B22D4E"/>
    <w:rsid w:val="00B22E3D"/>
    <w:rsid w:val="00B22EC1"/>
    <w:rsid w:val="00B230ED"/>
    <w:rsid w:val="00B2351F"/>
    <w:rsid w:val="00B23821"/>
    <w:rsid w:val="00B23FD7"/>
    <w:rsid w:val="00B247FA"/>
    <w:rsid w:val="00B24AB8"/>
    <w:rsid w:val="00B24C25"/>
    <w:rsid w:val="00B24F1B"/>
    <w:rsid w:val="00B25049"/>
    <w:rsid w:val="00B25B80"/>
    <w:rsid w:val="00B25CCA"/>
    <w:rsid w:val="00B26009"/>
    <w:rsid w:val="00B2672F"/>
    <w:rsid w:val="00B26E4C"/>
    <w:rsid w:val="00B26F85"/>
    <w:rsid w:val="00B270FD"/>
    <w:rsid w:val="00B27673"/>
    <w:rsid w:val="00B27C8C"/>
    <w:rsid w:val="00B27C98"/>
    <w:rsid w:val="00B3052C"/>
    <w:rsid w:val="00B311DF"/>
    <w:rsid w:val="00B343F2"/>
    <w:rsid w:val="00B34ED2"/>
    <w:rsid w:val="00B35511"/>
    <w:rsid w:val="00B355AB"/>
    <w:rsid w:val="00B35D82"/>
    <w:rsid w:val="00B36518"/>
    <w:rsid w:val="00B365A2"/>
    <w:rsid w:val="00B37269"/>
    <w:rsid w:val="00B374C6"/>
    <w:rsid w:val="00B3769B"/>
    <w:rsid w:val="00B37C62"/>
    <w:rsid w:val="00B40208"/>
    <w:rsid w:val="00B42A82"/>
    <w:rsid w:val="00B42CBA"/>
    <w:rsid w:val="00B42DF2"/>
    <w:rsid w:val="00B43190"/>
    <w:rsid w:val="00B43E43"/>
    <w:rsid w:val="00B44308"/>
    <w:rsid w:val="00B4477E"/>
    <w:rsid w:val="00B458C6"/>
    <w:rsid w:val="00B45C7F"/>
    <w:rsid w:val="00B5023C"/>
    <w:rsid w:val="00B5039C"/>
    <w:rsid w:val="00B50FB7"/>
    <w:rsid w:val="00B5119D"/>
    <w:rsid w:val="00B51852"/>
    <w:rsid w:val="00B51B36"/>
    <w:rsid w:val="00B5285A"/>
    <w:rsid w:val="00B52900"/>
    <w:rsid w:val="00B52955"/>
    <w:rsid w:val="00B52D33"/>
    <w:rsid w:val="00B53CFE"/>
    <w:rsid w:val="00B547A8"/>
    <w:rsid w:val="00B54848"/>
    <w:rsid w:val="00B549C5"/>
    <w:rsid w:val="00B54AD0"/>
    <w:rsid w:val="00B54DF9"/>
    <w:rsid w:val="00B54FAA"/>
    <w:rsid w:val="00B55326"/>
    <w:rsid w:val="00B555B0"/>
    <w:rsid w:val="00B55FB8"/>
    <w:rsid w:val="00B56DFC"/>
    <w:rsid w:val="00B574C1"/>
    <w:rsid w:val="00B577C2"/>
    <w:rsid w:val="00B57BA6"/>
    <w:rsid w:val="00B57F96"/>
    <w:rsid w:val="00B60F9D"/>
    <w:rsid w:val="00B619E1"/>
    <w:rsid w:val="00B61B0A"/>
    <w:rsid w:val="00B61D2A"/>
    <w:rsid w:val="00B63224"/>
    <w:rsid w:val="00B632D6"/>
    <w:rsid w:val="00B639C0"/>
    <w:rsid w:val="00B65A0B"/>
    <w:rsid w:val="00B65E5D"/>
    <w:rsid w:val="00B661FD"/>
    <w:rsid w:val="00B66B5D"/>
    <w:rsid w:val="00B67079"/>
    <w:rsid w:val="00B670AC"/>
    <w:rsid w:val="00B705B7"/>
    <w:rsid w:val="00B70708"/>
    <w:rsid w:val="00B709C0"/>
    <w:rsid w:val="00B72446"/>
    <w:rsid w:val="00B72556"/>
    <w:rsid w:val="00B72625"/>
    <w:rsid w:val="00B73F9A"/>
    <w:rsid w:val="00B7423C"/>
    <w:rsid w:val="00B74DF8"/>
    <w:rsid w:val="00B753FD"/>
    <w:rsid w:val="00B7592D"/>
    <w:rsid w:val="00B75A40"/>
    <w:rsid w:val="00B75F11"/>
    <w:rsid w:val="00B761C8"/>
    <w:rsid w:val="00B76AB6"/>
    <w:rsid w:val="00B772A3"/>
    <w:rsid w:val="00B778AE"/>
    <w:rsid w:val="00B81233"/>
    <w:rsid w:val="00B81477"/>
    <w:rsid w:val="00B814FB"/>
    <w:rsid w:val="00B81E5B"/>
    <w:rsid w:val="00B82047"/>
    <w:rsid w:val="00B827C1"/>
    <w:rsid w:val="00B82A96"/>
    <w:rsid w:val="00B83536"/>
    <w:rsid w:val="00B853A3"/>
    <w:rsid w:val="00B85C00"/>
    <w:rsid w:val="00B861FD"/>
    <w:rsid w:val="00B862B5"/>
    <w:rsid w:val="00B86A68"/>
    <w:rsid w:val="00B8741B"/>
    <w:rsid w:val="00B92184"/>
    <w:rsid w:val="00B924F1"/>
    <w:rsid w:val="00B92F72"/>
    <w:rsid w:val="00B932F3"/>
    <w:rsid w:val="00B948F6"/>
    <w:rsid w:val="00B94B7F"/>
    <w:rsid w:val="00B94DAF"/>
    <w:rsid w:val="00B9511C"/>
    <w:rsid w:val="00B96A89"/>
    <w:rsid w:val="00B97076"/>
    <w:rsid w:val="00B97B95"/>
    <w:rsid w:val="00BA0063"/>
    <w:rsid w:val="00BA25CD"/>
    <w:rsid w:val="00BA2870"/>
    <w:rsid w:val="00BA346C"/>
    <w:rsid w:val="00BA3B91"/>
    <w:rsid w:val="00BA3C54"/>
    <w:rsid w:val="00BA3EE7"/>
    <w:rsid w:val="00BA5084"/>
    <w:rsid w:val="00BA516C"/>
    <w:rsid w:val="00BA528E"/>
    <w:rsid w:val="00BA53BE"/>
    <w:rsid w:val="00BA556F"/>
    <w:rsid w:val="00BA5C37"/>
    <w:rsid w:val="00BA6430"/>
    <w:rsid w:val="00BA6D71"/>
    <w:rsid w:val="00BA7DD7"/>
    <w:rsid w:val="00BB01A1"/>
    <w:rsid w:val="00BB0C60"/>
    <w:rsid w:val="00BB32F2"/>
    <w:rsid w:val="00BB4C97"/>
    <w:rsid w:val="00BB65B7"/>
    <w:rsid w:val="00BB6C4A"/>
    <w:rsid w:val="00BB6D8A"/>
    <w:rsid w:val="00BC152E"/>
    <w:rsid w:val="00BC1637"/>
    <w:rsid w:val="00BC1963"/>
    <w:rsid w:val="00BC196A"/>
    <w:rsid w:val="00BC1E14"/>
    <w:rsid w:val="00BC2F82"/>
    <w:rsid w:val="00BC346A"/>
    <w:rsid w:val="00BC6BCB"/>
    <w:rsid w:val="00BC727B"/>
    <w:rsid w:val="00BC7A4B"/>
    <w:rsid w:val="00BD1091"/>
    <w:rsid w:val="00BD238A"/>
    <w:rsid w:val="00BD2664"/>
    <w:rsid w:val="00BD3178"/>
    <w:rsid w:val="00BD44EE"/>
    <w:rsid w:val="00BD6EF2"/>
    <w:rsid w:val="00BD768B"/>
    <w:rsid w:val="00BD77DD"/>
    <w:rsid w:val="00BD7EE1"/>
    <w:rsid w:val="00BE0D60"/>
    <w:rsid w:val="00BE2AC0"/>
    <w:rsid w:val="00BE5897"/>
    <w:rsid w:val="00BE5F80"/>
    <w:rsid w:val="00BE616E"/>
    <w:rsid w:val="00BE65B9"/>
    <w:rsid w:val="00BE6A5A"/>
    <w:rsid w:val="00BE7023"/>
    <w:rsid w:val="00BE72D2"/>
    <w:rsid w:val="00BE7596"/>
    <w:rsid w:val="00BE76E6"/>
    <w:rsid w:val="00BF0996"/>
    <w:rsid w:val="00BF15BA"/>
    <w:rsid w:val="00BF303E"/>
    <w:rsid w:val="00BF3C1F"/>
    <w:rsid w:val="00BF3C9A"/>
    <w:rsid w:val="00BF401C"/>
    <w:rsid w:val="00BF4240"/>
    <w:rsid w:val="00BF4972"/>
    <w:rsid w:val="00BF50BC"/>
    <w:rsid w:val="00BF7051"/>
    <w:rsid w:val="00BF72C0"/>
    <w:rsid w:val="00BF7B1F"/>
    <w:rsid w:val="00BF7BA0"/>
    <w:rsid w:val="00BF7E98"/>
    <w:rsid w:val="00BF7FB6"/>
    <w:rsid w:val="00C00D76"/>
    <w:rsid w:val="00C01A70"/>
    <w:rsid w:val="00C02111"/>
    <w:rsid w:val="00C026C6"/>
    <w:rsid w:val="00C02908"/>
    <w:rsid w:val="00C02B4D"/>
    <w:rsid w:val="00C039B3"/>
    <w:rsid w:val="00C03EB8"/>
    <w:rsid w:val="00C0482E"/>
    <w:rsid w:val="00C0563A"/>
    <w:rsid w:val="00C10664"/>
    <w:rsid w:val="00C10771"/>
    <w:rsid w:val="00C11332"/>
    <w:rsid w:val="00C1241B"/>
    <w:rsid w:val="00C128E1"/>
    <w:rsid w:val="00C13359"/>
    <w:rsid w:val="00C133DB"/>
    <w:rsid w:val="00C13CAF"/>
    <w:rsid w:val="00C14A60"/>
    <w:rsid w:val="00C1522F"/>
    <w:rsid w:val="00C15BA8"/>
    <w:rsid w:val="00C15EB9"/>
    <w:rsid w:val="00C16114"/>
    <w:rsid w:val="00C16A08"/>
    <w:rsid w:val="00C17275"/>
    <w:rsid w:val="00C208C2"/>
    <w:rsid w:val="00C21133"/>
    <w:rsid w:val="00C224FA"/>
    <w:rsid w:val="00C22A7E"/>
    <w:rsid w:val="00C22D94"/>
    <w:rsid w:val="00C232C7"/>
    <w:rsid w:val="00C24841"/>
    <w:rsid w:val="00C24A7C"/>
    <w:rsid w:val="00C24B4F"/>
    <w:rsid w:val="00C24DC0"/>
    <w:rsid w:val="00C25714"/>
    <w:rsid w:val="00C26262"/>
    <w:rsid w:val="00C26D8C"/>
    <w:rsid w:val="00C277F6"/>
    <w:rsid w:val="00C30616"/>
    <w:rsid w:val="00C312DB"/>
    <w:rsid w:val="00C3195E"/>
    <w:rsid w:val="00C32DCB"/>
    <w:rsid w:val="00C33C4F"/>
    <w:rsid w:val="00C34458"/>
    <w:rsid w:val="00C345DB"/>
    <w:rsid w:val="00C34BB8"/>
    <w:rsid w:val="00C35206"/>
    <w:rsid w:val="00C35634"/>
    <w:rsid w:val="00C35AB6"/>
    <w:rsid w:val="00C35F7A"/>
    <w:rsid w:val="00C3611B"/>
    <w:rsid w:val="00C36155"/>
    <w:rsid w:val="00C36A75"/>
    <w:rsid w:val="00C404B7"/>
    <w:rsid w:val="00C42096"/>
    <w:rsid w:val="00C424D6"/>
    <w:rsid w:val="00C455EC"/>
    <w:rsid w:val="00C45F5C"/>
    <w:rsid w:val="00C46395"/>
    <w:rsid w:val="00C46603"/>
    <w:rsid w:val="00C472A3"/>
    <w:rsid w:val="00C47A9A"/>
    <w:rsid w:val="00C51A1E"/>
    <w:rsid w:val="00C52DEC"/>
    <w:rsid w:val="00C54B36"/>
    <w:rsid w:val="00C54BCD"/>
    <w:rsid w:val="00C55332"/>
    <w:rsid w:val="00C5628C"/>
    <w:rsid w:val="00C567FE"/>
    <w:rsid w:val="00C56EB4"/>
    <w:rsid w:val="00C61617"/>
    <w:rsid w:val="00C642CF"/>
    <w:rsid w:val="00C645B2"/>
    <w:rsid w:val="00C648A8"/>
    <w:rsid w:val="00C64C93"/>
    <w:rsid w:val="00C653AA"/>
    <w:rsid w:val="00C65D5C"/>
    <w:rsid w:val="00C669C4"/>
    <w:rsid w:val="00C67F1B"/>
    <w:rsid w:val="00C704BC"/>
    <w:rsid w:val="00C706E2"/>
    <w:rsid w:val="00C7218A"/>
    <w:rsid w:val="00C73930"/>
    <w:rsid w:val="00C7410A"/>
    <w:rsid w:val="00C74219"/>
    <w:rsid w:val="00C75A32"/>
    <w:rsid w:val="00C75DCF"/>
    <w:rsid w:val="00C76322"/>
    <w:rsid w:val="00C76701"/>
    <w:rsid w:val="00C76966"/>
    <w:rsid w:val="00C76C61"/>
    <w:rsid w:val="00C76E18"/>
    <w:rsid w:val="00C77AE2"/>
    <w:rsid w:val="00C77D43"/>
    <w:rsid w:val="00C77EC8"/>
    <w:rsid w:val="00C8005C"/>
    <w:rsid w:val="00C80078"/>
    <w:rsid w:val="00C80697"/>
    <w:rsid w:val="00C807F3"/>
    <w:rsid w:val="00C81389"/>
    <w:rsid w:val="00C81EE5"/>
    <w:rsid w:val="00C82D5E"/>
    <w:rsid w:val="00C82DD2"/>
    <w:rsid w:val="00C82E21"/>
    <w:rsid w:val="00C82F5E"/>
    <w:rsid w:val="00C84CAA"/>
    <w:rsid w:val="00C85220"/>
    <w:rsid w:val="00C85BE1"/>
    <w:rsid w:val="00C85EF3"/>
    <w:rsid w:val="00C867C0"/>
    <w:rsid w:val="00C871D4"/>
    <w:rsid w:val="00C87253"/>
    <w:rsid w:val="00C87754"/>
    <w:rsid w:val="00C879E8"/>
    <w:rsid w:val="00C87EB9"/>
    <w:rsid w:val="00C87F13"/>
    <w:rsid w:val="00C905A2"/>
    <w:rsid w:val="00C9060A"/>
    <w:rsid w:val="00C9072D"/>
    <w:rsid w:val="00C909B0"/>
    <w:rsid w:val="00C90FAC"/>
    <w:rsid w:val="00C91391"/>
    <w:rsid w:val="00C9165A"/>
    <w:rsid w:val="00C91A31"/>
    <w:rsid w:val="00C920B5"/>
    <w:rsid w:val="00C923B4"/>
    <w:rsid w:val="00C94100"/>
    <w:rsid w:val="00C94AFB"/>
    <w:rsid w:val="00C9604A"/>
    <w:rsid w:val="00C96067"/>
    <w:rsid w:val="00C96A90"/>
    <w:rsid w:val="00C96D80"/>
    <w:rsid w:val="00CA0DCD"/>
    <w:rsid w:val="00CA1BC9"/>
    <w:rsid w:val="00CA20C5"/>
    <w:rsid w:val="00CA2593"/>
    <w:rsid w:val="00CA2C0D"/>
    <w:rsid w:val="00CA37C4"/>
    <w:rsid w:val="00CA3D43"/>
    <w:rsid w:val="00CA5A23"/>
    <w:rsid w:val="00CA5AAB"/>
    <w:rsid w:val="00CA5E17"/>
    <w:rsid w:val="00CA6564"/>
    <w:rsid w:val="00CA76D6"/>
    <w:rsid w:val="00CA7B12"/>
    <w:rsid w:val="00CA7BE8"/>
    <w:rsid w:val="00CB046A"/>
    <w:rsid w:val="00CB1183"/>
    <w:rsid w:val="00CB16C8"/>
    <w:rsid w:val="00CB188D"/>
    <w:rsid w:val="00CB18F1"/>
    <w:rsid w:val="00CB1AE3"/>
    <w:rsid w:val="00CB1F32"/>
    <w:rsid w:val="00CB2801"/>
    <w:rsid w:val="00CB40CB"/>
    <w:rsid w:val="00CB4A0F"/>
    <w:rsid w:val="00CB50C7"/>
    <w:rsid w:val="00CB5218"/>
    <w:rsid w:val="00CB548C"/>
    <w:rsid w:val="00CB57F9"/>
    <w:rsid w:val="00CB6163"/>
    <w:rsid w:val="00CB6943"/>
    <w:rsid w:val="00CB6EE8"/>
    <w:rsid w:val="00CB7584"/>
    <w:rsid w:val="00CC009F"/>
    <w:rsid w:val="00CC0131"/>
    <w:rsid w:val="00CC06BC"/>
    <w:rsid w:val="00CC0AF7"/>
    <w:rsid w:val="00CC0ED2"/>
    <w:rsid w:val="00CC294E"/>
    <w:rsid w:val="00CC2D0A"/>
    <w:rsid w:val="00CC48DC"/>
    <w:rsid w:val="00CC5338"/>
    <w:rsid w:val="00CC5375"/>
    <w:rsid w:val="00CC63A3"/>
    <w:rsid w:val="00CC66D8"/>
    <w:rsid w:val="00CC6CFB"/>
    <w:rsid w:val="00CC75B8"/>
    <w:rsid w:val="00CC796F"/>
    <w:rsid w:val="00CD110C"/>
    <w:rsid w:val="00CD1530"/>
    <w:rsid w:val="00CD2478"/>
    <w:rsid w:val="00CD312C"/>
    <w:rsid w:val="00CD31A4"/>
    <w:rsid w:val="00CD3225"/>
    <w:rsid w:val="00CD3C74"/>
    <w:rsid w:val="00CD5734"/>
    <w:rsid w:val="00CD6022"/>
    <w:rsid w:val="00CD62D1"/>
    <w:rsid w:val="00CD6CC2"/>
    <w:rsid w:val="00CD6DC7"/>
    <w:rsid w:val="00CE08BD"/>
    <w:rsid w:val="00CE0D9B"/>
    <w:rsid w:val="00CE1CD1"/>
    <w:rsid w:val="00CE1D08"/>
    <w:rsid w:val="00CE286E"/>
    <w:rsid w:val="00CE35B4"/>
    <w:rsid w:val="00CE4455"/>
    <w:rsid w:val="00CE478C"/>
    <w:rsid w:val="00CE54A4"/>
    <w:rsid w:val="00CE5D1E"/>
    <w:rsid w:val="00CE7B79"/>
    <w:rsid w:val="00CE7F18"/>
    <w:rsid w:val="00CF040E"/>
    <w:rsid w:val="00CF153A"/>
    <w:rsid w:val="00CF1672"/>
    <w:rsid w:val="00CF16B6"/>
    <w:rsid w:val="00CF27D1"/>
    <w:rsid w:val="00CF3772"/>
    <w:rsid w:val="00CF403C"/>
    <w:rsid w:val="00CF4077"/>
    <w:rsid w:val="00CF4285"/>
    <w:rsid w:val="00CF555F"/>
    <w:rsid w:val="00CF5C7B"/>
    <w:rsid w:val="00CF6858"/>
    <w:rsid w:val="00CF6E0F"/>
    <w:rsid w:val="00CF6F63"/>
    <w:rsid w:val="00D002B4"/>
    <w:rsid w:val="00D006B2"/>
    <w:rsid w:val="00D0223F"/>
    <w:rsid w:val="00D033B8"/>
    <w:rsid w:val="00D0342B"/>
    <w:rsid w:val="00D104B8"/>
    <w:rsid w:val="00D10776"/>
    <w:rsid w:val="00D11595"/>
    <w:rsid w:val="00D13EA5"/>
    <w:rsid w:val="00D15201"/>
    <w:rsid w:val="00D156F0"/>
    <w:rsid w:val="00D177EF"/>
    <w:rsid w:val="00D220A5"/>
    <w:rsid w:val="00D23139"/>
    <w:rsid w:val="00D23C18"/>
    <w:rsid w:val="00D23E72"/>
    <w:rsid w:val="00D25AA2"/>
    <w:rsid w:val="00D26AF0"/>
    <w:rsid w:val="00D26EBB"/>
    <w:rsid w:val="00D27374"/>
    <w:rsid w:val="00D30DDB"/>
    <w:rsid w:val="00D31182"/>
    <w:rsid w:val="00D31513"/>
    <w:rsid w:val="00D3179E"/>
    <w:rsid w:val="00D33A84"/>
    <w:rsid w:val="00D343FB"/>
    <w:rsid w:val="00D34B47"/>
    <w:rsid w:val="00D3678F"/>
    <w:rsid w:val="00D36819"/>
    <w:rsid w:val="00D40289"/>
    <w:rsid w:val="00D404CC"/>
    <w:rsid w:val="00D4060C"/>
    <w:rsid w:val="00D41269"/>
    <w:rsid w:val="00D41CCA"/>
    <w:rsid w:val="00D41F1F"/>
    <w:rsid w:val="00D421A5"/>
    <w:rsid w:val="00D4229A"/>
    <w:rsid w:val="00D43104"/>
    <w:rsid w:val="00D436B6"/>
    <w:rsid w:val="00D4409F"/>
    <w:rsid w:val="00D447FE"/>
    <w:rsid w:val="00D458DA"/>
    <w:rsid w:val="00D5060E"/>
    <w:rsid w:val="00D50772"/>
    <w:rsid w:val="00D50C1E"/>
    <w:rsid w:val="00D50DDE"/>
    <w:rsid w:val="00D51CC9"/>
    <w:rsid w:val="00D529B3"/>
    <w:rsid w:val="00D538EE"/>
    <w:rsid w:val="00D538F4"/>
    <w:rsid w:val="00D53DE8"/>
    <w:rsid w:val="00D53F05"/>
    <w:rsid w:val="00D53FEA"/>
    <w:rsid w:val="00D5407E"/>
    <w:rsid w:val="00D541B0"/>
    <w:rsid w:val="00D54229"/>
    <w:rsid w:val="00D54C71"/>
    <w:rsid w:val="00D55D23"/>
    <w:rsid w:val="00D56422"/>
    <w:rsid w:val="00D568D4"/>
    <w:rsid w:val="00D575FA"/>
    <w:rsid w:val="00D601AD"/>
    <w:rsid w:val="00D606EF"/>
    <w:rsid w:val="00D60914"/>
    <w:rsid w:val="00D61106"/>
    <w:rsid w:val="00D614A4"/>
    <w:rsid w:val="00D6177D"/>
    <w:rsid w:val="00D617E0"/>
    <w:rsid w:val="00D61A06"/>
    <w:rsid w:val="00D622AE"/>
    <w:rsid w:val="00D6248C"/>
    <w:rsid w:val="00D64E6A"/>
    <w:rsid w:val="00D64F70"/>
    <w:rsid w:val="00D64F9E"/>
    <w:rsid w:val="00D652A7"/>
    <w:rsid w:val="00D65411"/>
    <w:rsid w:val="00D66BC7"/>
    <w:rsid w:val="00D67D6A"/>
    <w:rsid w:val="00D70388"/>
    <w:rsid w:val="00D70ADB"/>
    <w:rsid w:val="00D70E00"/>
    <w:rsid w:val="00D7157B"/>
    <w:rsid w:val="00D71C4C"/>
    <w:rsid w:val="00D721E5"/>
    <w:rsid w:val="00D7266E"/>
    <w:rsid w:val="00D73400"/>
    <w:rsid w:val="00D7373C"/>
    <w:rsid w:val="00D73D42"/>
    <w:rsid w:val="00D73DC5"/>
    <w:rsid w:val="00D73F97"/>
    <w:rsid w:val="00D75219"/>
    <w:rsid w:val="00D7553E"/>
    <w:rsid w:val="00D75C86"/>
    <w:rsid w:val="00D75D5F"/>
    <w:rsid w:val="00D77D91"/>
    <w:rsid w:val="00D80260"/>
    <w:rsid w:val="00D808B6"/>
    <w:rsid w:val="00D80961"/>
    <w:rsid w:val="00D81A3F"/>
    <w:rsid w:val="00D82769"/>
    <w:rsid w:val="00D8413F"/>
    <w:rsid w:val="00D8430A"/>
    <w:rsid w:val="00D86085"/>
    <w:rsid w:val="00D860AA"/>
    <w:rsid w:val="00D86256"/>
    <w:rsid w:val="00D86660"/>
    <w:rsid w:val="00D86F08"/>
    <w:rsid w:val="00D904B0"/>
    <w:rsid w:val="00D90E8B"/>
    <w:rsid w:val="00D9164A"/>
    <w:rsid w:val="00D91960"/>
    <w:rsid w:val="00D9227C"/>
    <w:rsid w:val="00D926E1"/>
    <w:rsid w:val="00D93043"/>
    <w:rsid w:val="00D930A7"/>
    <w:rsid w:val="00D93EF0"/>
    <w:rsid w:val="00D9486E"/>
    <w:rsid w:val="00D94DD2"/>
    <w:rsid w:val="00D9550A"/>
    <w:rsid w:val="00D959DC"/>
    <w:rsid w:val="00D9676B"/>
    <w:rsid w:val="00D96E56"/>
    <w:rsid w:val="00D97DDA"/>
    <w:rsid w:val="00DA089C"/>
    <w:rsid w:val="00DA0F43"/>
    <w:rsid w:val="00DA1193"/>
    <w:rsid w:val="00DA19A8"/>
    <w:rsid w:val="00DA2143"/>
    <w:rsid w:val="00DA38B2"/>
    <w:rsid w:val="00DA3E1E"/>
    <w:rsid w:val="00DA3FFF"/>
    <w:rsid w:val="00DA41A7"/>
    <w:rsid w:val="00DA4450"/>
    <w:rsid w:val="00DA4D1B"/>
    <w:rsid w:val="00DA5330"/>
    <w:rsid w:val="00DA6E15"/>
    <w:rsid w:val="00DA7023"/>
    <w:rsid w:val="00DA7647"/>
    <w:rsid w:val="00DA782A"/>
    <w:rsid w:val="00DA78C6"/>
    <w:rsid w:val="00DA79E8"/>
    <w:rsid w:val="00DB031F"/>
    <w:rsid w:val="00DB0EEF"/>
    <w:rsid w:val="00DB1A68"/>
    <w:rsid w:val="00DB1C64"/>
    <w:rsid w:val="00DB1D10"/>
    <w:rsid w:val="00DB1DEB"/>
    <w:rsid w:val="00DB1E91"/>
    <w:rsid w:val="00DB2A8A"/>
    <w:rsid w:val="00DB32F9"/>
    <w:rsid w:val="00DB3388"/>
    <w:rsid w:val="00DB42E1"/>
    <w:rsid w:val="00DB4534"/>
    <w:rsid w:val="00DB51FF"/>
    <w:rsid w:val="00DB53AB"/>
    <w:rsid w:val="00DB5EC9"/>
    <w:rsid w:val="00DB65B5"/>
    <w:rsid w:val="00DB685D"/>
    <w:rsid w:val="00DB6B44"/>
    <w:rsid w:val="00DB6BCE"/>
    <w:rsid w:val="00DC057D"/>
    <w:rsid w:val="00DC12A6"/>
    <w:rsid w:val="00DC1A67"/>
    <w:rsid w:val="00DC279F"/>
    <w:rsid w:val="00DC4BC4"/>
    <w:rsid w:val="00DC4DB9"/>
    <w:rsid w:val="00DC52D4"/>
    <w:rsid w:val="00DC6A7D"/>
    <w:rsid w:val="00DC6C22"/>
    <w:rsid w:val="00DC7179"/>
    <w:rsid w:val="00DC7353"/>
    <w:rsid w:val="00DC7F7F"/>
    <w:rsid w:val="00DD0EA3"/>
    <w:rsid w:val="00DD2530"/>
    <w:rsid w:val="00DD278A"/>
    <w:rsid w:val="00DD28BA"/>
    <w:rsid w:val="00DD34DD"/>
    <w:rsid w:val="00DD451A"/>
    <w:rsid w:val="00DD5668"/>
    <w:rsid w:val="00DD5707"/>
    <w:rsid w:val="00DD5C0F"/>
    <w:rsid w:val="00DD6A89"/>
    <w:rsid w:val="00DD72CF"/>
    <w:rsid w:val="00DD74B0"/>
    <w:rsid w:val="00DD7694"/>
    <w:rsid w:val="00DD7FA0"/>
    <w:rsid w:val="00DD7FF4"/>
    <w:rsid w:val="00DE0B41"/>
    <w:rsid w:val="00DE1174"/>
    <w:rsid w:val="00DE13DB"/>
    <w:rsid w:val="00DE1686"/>
    <w:rsid w:val="00DE1A1F"/>
    <w:rsid w:val="00DE1AED"/>
    <w:rsid w:val="00DE24F0"/>
    <w:rsid w:val="00DE2783"/>
    <w:rsid w:val="00DE29D8"/>
    <w:rsid w:val="00DE2A04"/>
    <w:rsid w:val="00DE2E5C"/>
    <w:rsid w:val="00DE3891"/>
    <w:rsid w:val="00DE398C"/>
    <w:rsid w:val="00DE3A80"/>
    <w:rsid w:val="00DE43D7"/>
    <w:rsid w:val="00DE5272"/>
    <w:rsid w:val="00DE6A76"/>
    <w:rsid w:val="00DE70DA"/>
    <w:rsid w:val="00DE74B3"/>
    <w:rsid w:val="00DF118F"/>
    <w:rsid w:val="00DF3912"/>
    <w:rsid w:val="00DF3B85"/>
    <w:rsid w:val="00DF3CB0"/>
    <w:rsid w:val="00DF4C80"/>
    <w:rsid w:val="00DF507D"/>
    <w:rsid w:val="00DF586A"/>
    <w:rsid w:val="00DF603E"/>
    <w:rsid w:val="00DF7162"/>
    <w:rsid w:val="00E010CE"/>
    <w:rsid w:val="00E01701"/>
    <w:rsid w:val="00E01A51"/>
    <w:rsid w:val="00E01C2E"/>
    <w:rsid w:val="00E01CBF"/>
    <w:rsid w:val="00E01CE8"/>
    <w:rsid w:val="00E02BAD"/>
    <w:rsid w:val="00E02FBF"/>
    <w:rsid w:val="00E0327A"/>
    <w:rsid w:val="00E03D7A"/>
    <w:rsid w:val="00E04763"/>
    <w:rsid w:val="00E05510"/>
    <w:rsid w:val="00E06478"/>
    <w:rsid w:val="00E07901"/>
    <w:rsid w:val="00E07CA0"/>
    <w:rsid w:val="00E10F10"/>
    <w:rsid w:val="00E10FDA"/>
    <w:rsid w:val="00E1115A"/>
    <w:rsid w:val="00E116ED"/>
    <w:rsid w:val="00E11A83"/>
    <w:rsid w:val="00E11CA3"/>
    <w:rsid w:val="00E12460"/>
    <w:rsid w:val="00E1355E"/>
    <w:rsid w:val="00E13E5B"/>
    <w:rsid w:val="00E1400F"/>
    <w:rsid w:val="00E14C33"/>
    <w:rsid w:val="00E16160"/>
    <w:rsid w:val="00E16A3F"/>
    <w:rsid w:val="00E20BBF"/>
    <w:rsid w:val="00E213BB"/>
    <w:rsid w:val="00E21A35"/>
    <w:rsid w:val="00E21CC5"/>
    <w:rsid w:val="00E22360"/>
    <w:rsid w:val="00E22A81"/>
    <w:rsid w:val="00E2348A"/>
    <w:rsid w:val="00E23A20"/>
    <w:rsid w:val="00E23BB8"/>
    <w:rsid w:val="00E2402E"/>
    <w:rsid w:val="00E241DE"/>
    <w:rsid w:val="00E246BA"/>
    <w:rsid w:val="00E2470E"/>
    <w:rsid w:val="00E2498F"/>
    <w:rsid w:val="00E24F09"/>
    <w:rsid w:val="00E26842"/>
    <w:rsid w:val="00E27413"/>
    <w:rsid w:val="00E27F0E"/>
    <w:rsid w:val="00E309FB"/>
    <w:rsid w:val="00E30DA4"/>
    <w:rsid w:val="00E30E9A"/>
    <w:rsid w:val="00E31824"/>
    <w:rsid w:val="00E31D9B"/>
    <w:rsid w:val="00E34036"/>
    <w:rsid w:val="00E34063"/>
    <w:rsid w:val="00E345A7"/>
    <w:rsid w:val="00E346B6"/>
    <w:rsid w:val="00E3484C"/>
    <w:rsid w:val="00E34BE2"/>
    <w:rsid w:val="00E34CE2"/>
    <w:rsid w:val="00E34E6A"/>
    <w:rsid w:val="00E35DD6"/>
    <w:rsid w:val="00E37947"/>
    <w:rsid w:val="00E37C03"/>
    <w:rsid w:val="00E37CB5"/>
    <w:rsid w:val="00E41076"/>
    <w:rsid w:val="00E42347"/>
    <w:rsid w:val="00E42A14"/>
    <w:rsid w:val="00E433F4"/>
    <w:rsid w:val="00E437F7"/>
    <w:rsid w:val="00E44A57"/>
    <w:rsid w:val="00E4521F"/>
    <w:rsid w:val="00E453F6"/>
    <w:rsid w:val="00E45E1E"/>
    <w:rsid w:val="00E46883"/>
    <w:rsid w:val="00E46BBC"/>
    <w:rsid w:val="00E50050"/>
    <w:rsid w:val="00E51434"/>
    <w:rsid w:val="00E51A44"/>
    <w:rsid w:val="00E51BE4"/>
    <w:rsid w:val="00E52056"/>
    <w:rsid w:val="00E52DC6"/>
    <w:rsid w:val="00E539E3"/>
    <w:rsid w:val="00E53BA9"/>
    <w:rsid w:val="00E54709"/>
    <w:rsid w:val="00E56CA5"/>
    <w:rsid w:val="00E602FF"/>
    <w:rsid w:val="00E61E6C"/>
    <w:rsid w:val="00E61F59"/>
    <w:rsid w:val="00E62CB3"/>
    <w:rsid w:val="00E63673"/>
    <w:rsid w:val="00E63E01"/>
    <w:rsid w:val="00E65D2C"/>
    <w:rsid w:val="00E6646E"/>
    <w:rsid w:val="00E679F1"/>
    <w:rsid w:val="00E7024E"/>
    <w:rsid w:val="00E70A72"/>
    <w:rsid w:val="00E71EAD"/>
    <w:rsid w:val="00E722EA"/>
    <w:rsid w:val="00E72CFB"/>
    <w:rsid w:val="00E72FA5"/>
    <w:rsid w:val="00E7326B"/>
    <w:rsid w:val="00E73720"/>
    <w:rsid w:val="00E73993"/>
    <w:rsid w:val="00E74A39"/>
    <w:rsid w:val="00E771A0"/>
    <w:rsid w:val="00E808B1"/>
    <w:rsid w:val="00E82272"/>
    <w:rsid w:val="00E82BE3"/>
    <w:rsid w:val="00E82CC9"/>
    <w:rsid w:val="00E8318B"/>
    <w:rsid w:val="00E83734"/>
    <w:rsid w:val="00E83DE3"/>
    <w:rsid w:val="00E84109"/>
    <w:rsid w:val="00E85706"/>
    <w:rsid w:val="00E8592E"/>
    <w:rsid w:val="00E85A1D"/>
    <w:rsid w:val="00E85AEB"/>
    <w:rsid w:val="00E85BEE"/>
    <w:rsid w:val="00E86301"/>
    <w:rsid w:val="00E878E7"/>
    <w:rsid w:val="00E910D7"/>
    <w:rsid w:val="00E92B9A"/>
    <w:rsid w:val="00E937ED"/>
    <w:rsid w:val="00E9418E"/>
    <w:rsid w:val="00E95D9C"/>
    <w:rsid w:val="00E971EB"/>
    <w:rsid w:val="00E974E4"/>
    <w:rsid w:val="00E97839"/>
    <w:rsid w:val="00E97D87"/>
    <w:rsid w:val="00EA0C39"/>
    <w:rsid w:val="00EA0F9C"/>
    <w:rsid w:val="00EA0FF7"/>
    <w:rsid w:val="00EA148D"/>
    <w:rsid w:val="00EA1B9D"/>
    <w:rsid w:val="00EA1D3E"/>
    <w:rsid w:val="00EA29A9"/>
    <w:rsid w:val="00EA310F"/>
    <w:rsid w:val="00EA348B"/>
    <w:rsid w:val="00EA4FBE"/>
    <w:rsid w:val="00EA5AFF"/>
    <w:rsid w:val="00EA74C9"/>
    <w:rsid w:val="00EA781D"/>
    <w:rsid w:val="00EA7E48"/>
    <w:rsid w:val="00EA7F2D"/>
    <w:rsid w:val="00EB0602"/>
    <w:rsid w:val="00EB1164"/>
    <w:rsid w:val="00EB1430"/>
    <w:rsid w:val="00EB1433"/>
    <w:rsid w:val="00EB17DE"/>
    <w:rsid w:val="00EB1DDF"/>
    <w:rsid w:val="00EB1F13"/>
    <w:rsid w:val="00EB27B7"/>
    <w:rsid w:val="00EB288B"/>
    <w:rsid w:val="00EB28E9"/>
    <w:rsid w:val="00EB29F4"/>
    <w:rsid w:val="00EB2EC1"/>
    <w:rsid w:val="00EB46F5"/>
    <w:rsid w:val="00EB48FB"/>
    <w:rsid w:val="00EB4992"/>
    <w:rsid w:val="00EB4AB5"/>
    <w:rsid w:val="00EB700D"/>
    <w:rsid w:val="00EB70EC"/>
    <w:rsid w:val="00EC1301"/>
    <w:rsid w:val="00EC1FA9"/>
    <w:rsid w:val="00EC2148"/>
    <w:rsid w:val="00EC2C2F"/>
    <w:rsid w:val="00EC4723"/>
    <w:rsid w:val="00EC4FBF"/>
    <w:rsid w:val="00EC5919"/>
    <w:rsid w:val="00EC6293"/>
    <w:rsid w:val="00EC6544"/>
    <w:rsid w:val="00EC70B3"/>
    <w:rsid w:val="00EC7570"/>
    <w:rsid w:val="00EC7AEE"/>
    <w:rsid w:val="00ED0EBA"/>
    <w:rsid w:val="00ED1434"/>
    <w:rsid w:val="00ED2B2C"/>
    <w:rsid w:val="00ED2B80"/>
    <w:rsid w:val="00ED3C87"/>
    <w:rsid w:val="00ED4292"/>
    <w:rsid w:val="00ED42FD"/>
    <w:rsid w:val="00ED4D1B"/>
    <w:rsid w:val="00ED4D8B"/>
    <w:rsid w:val="00ED5257"/>
    <w:rsid w:val="00ED6D2D"/>
    <w:rsid w:val="00ED758A"/>
    <w:rsid w:val="00ED7935"/>
    <w:rsid w:val="00ED794B"/>
    <w:rsid w:val="00EE00A5"/>
    <w:rsid w:val="00EE103E"/>
    <w:rsid w:val="00EE149A"/>
    <w:rsid w:val="00EE1EA8"/>
    <w:rsid w:val="00EE1FC2"/>
    <w:rsid w:val="00EE207B"/>
    <w:rsid w:val="00EE21A7"/>
    <w:rsid w:val="00EE233D"/>
    <w:rsid w:val="00EE26EB"/>
    <w:rsid w:val="00EE403D"/>
    <w:rsid w:val="00EE47BA"/>
    <w:rsid w:val="00EE4EB1"/>
    <w:rsid w:val="00EE500A"/>
    <w:rsid w:val="00EE6625"/>
    <w:rsid w:val="00EE69BF"/>
    <w:rsid w:val="00EE7775"/>
    <w:rsid w:val="00EE7984"/>
    <w:rsid w:val="00EF00B8"/>
    <w:rsid w:val="00EF197D"/>
    <w:rsid w:val="00EF1A38"/>
    <w:rsid w:val="00EF1C4F"/>
    <w:rsid w:val="00EF44E0"/>
    <w:rsid w:val="00EF6AD9"/>
    <w:rsid w:val="00EF774A"/>
    <w:rsid w:val="00EF79A3"/>
    <w:rsid w:val="00EF7A42"/>
    <w:rsid w:val="00F000E3"/>
    <w:rsid w:val="00F00FF9"/>
    <w:rsid w:val="00F0114D"/>
    <w:rsid w:val="00F018E9"/>
    <w:rsid w:val="00F02427"/>
    <w:rsid w:val="00F037BC"/>
    <w:rsid w:val="00F0479F"/>
    <w:rsid w:val="00F051CC"/>
    <w:rsid w:val="00F0538D"/>
    <w:rsid w:val="00F05768"/>
    <w:rsid w:val="00F067FF"/>
    <w:rsid w:val="00F11B3A"/>
    <w:rsid w:val="00F11BD1"/>
    <w:rsid w:val="00F11C17"/>
    <w:rsid w:val="00F12047"/>
    <w:rsid w:val="00F128B1"/>
    <w:rsid w:val="00F13106"/>
    <w:rsid w:val="00F13525"/>
    <w:rsid w:val="00F1417C"/>
    <w:rsid w:val="00F1488D"/>
    <w:rsid w:val="00F14BFC"/>
    <w:rsid w:val="00F1548B"/>
    <w:rsid w:val="00F160EF"/>
    <w:rsid w:val="00F16B7E"/>
    <w:rsid w:val="00F16C90"/>
    <w:rsid w:val="00F16F21"/>
    <w:rsid w:val="00F17684"/>
    <w:rsid w:val="00F21B3E"/>
    <w:rsid w:val="00F2288F"/>
    <w:rsid w:val="00F22B66"/>
    <w:rsid w:val="00F22FD6"/>
    <w:rsid w:val="00F235DF"/>
    <w:rsid w:val="00F24DE8"/>
    <w:rsid w:val="00F25C27"/>
    <w:rsid w:val="00F261AB"/>
    <w:rsid w:val="00F26295"/>
    <w:rsid w:val="00F27365"/>
    <w:rsid w:val="00F27BC4"/>
    <w:rsid w:val="00F27C18"/>
    <w:rsid w:val="00F300ED"/>
    <w:rsid w:val="00F308B5"/>
    <w:rsid w:val="00F32DFF"/>
    <w:rsid w:val="00F330D4"/>
    <w:rsid w:val="00F33204"/>
    <w:rsid w:val="00F33DA8"/>
    <w:rsid w:val="00F34015"/>
    <w:rsid w:val="00F341B2"/>
    <w:rsid w:val="00F350A6"/>
    <w:rsid w:val="00F35A8B"/>
    <w:rsid w:val="00F364EE"/>
    <w:rsid w:val="00F36936"/>
    <w:rsid w:val="00F3693E"/>
    <w:rsid w:val="00F36DB3"/>
    <w:rsid w:val="00F378CD"/>
    <w:rsid w:val="00F37DF7"/>
    <w:rsid w:val="00F40494"/>
    <w:rsid w:val="00F408ED"/>
    <w:rsid w:val="00F413C0"/>
    <w:rsid w:val="00F41BEC"/>
    <w:rsid w:val="00F41D8D"/>
    <w:rsid w:val="00F4226F"/>
    <w:rsid w:val="00F424ED"/>
    <w:rsid w:val="00F42B58"/>
    <w:rsid w:val="00F43403"/>
    <w:rsid w:val="00F43C02"/>
    <w:rsid w:val="00F4441C"/>
    <w:rsid w:val="00F45D63"/>
    <w:rsid w:val="00F46044"/>
    <w:rsid w:val="00F50258"/>
    <w:rsid w:val="00F5042A"/>
    <w:rsid w:val="00F50C88"/>
    <w:rsid w:val="00F51412"/>
    <w:rsid w:val="00F51E49"/>
    <w:rsid w:val="00F52AC9"/>
    <w:rsid w:val="00F5321D"/>
    <w:rsid w:val="00F540E9"/>
    <w:rsid w:val="00F54651"/>
    <w:rsid w:val="00F55206"/>
    <w:rsid w:val="00F55689"/>
    <w:rsid w:val="00F55BCF"/>
    <w:rsid w:val="00F577E6"/>
    <w:rsid w:val="00F57860"/>
    <w:rsid w:val="00F57B53"/>
    <w:rsid w:val="00F60131"/>
    <w:rsid w:val="00F6070A"/>
    <w:rsid w:val="00F614B8"/>
    <w:rsid w:val="00F61DD2"/>
    <w:rsid w:val="00F620A9"/>
    <w:rsid w:val="00F621DF"/>
    <w:rsid w:val="00F63062"/>
    <w:rsid w:val="00F63AE7"/>
    <w:rsid w:val="00F64C64"/>
    <w:rsid w:val="00F701EB"/>
    <w:rsid w:val="00F70773"/>
    <w:rsid w:val="00F70D8B"/>
    <w:rsid w:val="00F71140"/>
    <w:rsid w:val="00F71BBF"/>
    <w:rsid w:val="00F724A9"/>
    <w:rsid w:val="00F7258C"/>
    <w:rsid w:val="00F725B8"/>
    <w:rsid w:val="00F72785"/>
    <w:rsid w:val="00F754F4"/>
    <w:rsid w:val="00F755BF"/>
    <w:rsid w:val="00F75656"/>
    <w:rsid w:val="00F75F34"/>
    <w:rsid w:val="00F76805"/>
    <w:rsid w:val="00F7687B"/>
    <w:rsid w:val="00F7712C"/>
    <w:rsid w:val="00F77973"/>
    <w:rsid w:val="00F77DF5"/>
    <w:rsid w:val="00F77E0F"/>
    <w:rsid w:val="00F802EC"/>
    <w:rsid w:val="00F80340"/>
    <w:rsid w:val="00F80851"/>
    <w:rsid w:val="00F80C95"/>
    <w:rsid w:val="00F81095"/>
    <w:rsid w:val="00F819C3"/>
    <w:rsid w:val="00F81C94"/>
    <w:rsid w:val="00F82F53"/>
    <w:rsid w:val="00F83712"/>
    <w:rsid w:val="00F83B43"/>
    <w:rsid w:val="00F85BD6"/>
    <w:rsid w:val="00F86AFB"/>
    <w:rsid w:val="00F875D0"/>
    <w:rsid w:val="00F878C3"/>
    <w:rsid w:val="00F87F8B"/>
    <w:rsid w:val="00F9003E"/>
    <w:rsid w:val="00F90E34"/>
    <w:rsid w:val="00F90F6A"/>
    <w:rsid w:val="00F93C57"/>
    <w:rsid w:val="00F94BDE"/>
    <w:rsid w:val="00F9631E"/>
    <w:rsid w:val="00F96452"/>
    <w:rsid w:val="00F968B3"/>
    <w:rsid w:val="00F96D01"/>
    <w:rsid w:val="00F97BFB"/>
    <w:rsid w:val="00FA085D"/>
    <w:rsid w:val="00FA0E21"/>
    <w:rsid w:val="00FA1030"/>
    <w:rsid w:val="00FA1422"/>
    <w:rsid w:val="00FA20FA"/>
    <w:rsid w:val="00FA2790"/>
    <w:rsid w:val="00FA2CD2"/>
    <w:rsid w:val="00FA31BB"/>
    <w:rsid w:val="00FA4627"/>
    <w:rsid w:val="00FA4641"/>
    <w:rsid w:val="00FA56FB"/>
    <w:rsid w:val="00FA58B9"/>
    <w:rsid w:val="00FA58E1"/>
    <w:rsid w:val="00FA5FD1"/>
    <w:rsid w:val="00FA6B98"/>
    <w:rsid w:val="00FA6D76"/>
    <w:rsid w:val="00FA7334"/>
    <w:rsid w:val="00FA77C3"/>
    <w:rsid w:val="00FB02B8"/>
    <w:rsid w:val="00FB0D41"/>
    <w:rsid w:val="00FB1088"/>
    <w:rsid w:val="00FB1614"/>
    <w:rsid w:val="00FB18DA"/>
    <w:rsid w:val="00FB35AC"/>
    <w:rsid w:val="00FB3D0A"/>
    <w:rsid w:val="00FB3EF3"/>
    <w:rsid w:val="00FB4950"/>
    <w:rsid w:val="00FB4F21"/>
    <w:rsid w:val="00FB5062"/>
    <w:rsid w:val="00FB5317"/>
    <w:rsid w:val="00FB555E"/>
    <w:rsid w:val="00FB575F"/>
    <w:rsid w:val="00FB5A90"/>
    <w:rsid w:val="00FB5B32"/>
    <w:rsid w:val="00FB6562"/>
    <w:rsid w:val="00FB6DF1"/>
    <w:rsid w:val="00FB73F2"/>
    <w:rsid w:val="00FC0F99"/>
    <w:rsid w:val="00FC1338"/>
    <w:rsid w:val="00FC2021"/>
    <w:rsid w:val="00FC2691"/>
    <w:rsid w:val="00FC2C13"/>
    <w:rsid w:val="00FC33C0"/>
    <w:rsid w:val="00FC3C7C"/>
    <w:rsid w:val="00FC40E5"/>
    <w:rsid w:val="00FC4E8F"/>
    <w:rsid w:val="00FC509B"/>
    <w:rsid w:val="00FC54A5"/>
    <w:rsid w:val="00FC5BEE"/>
    <w:rsid w:val="00FC628F"/>
    <w:rsid w:val="00FC6AB1"/>
    <w:rsid w:val="00FC6D7F"/>
    <w:rsid w:val="00FC6DEE"/>
    <w:rsid w:val="00FC7606"/>
    <w:rsid w:val="00FC7CEA"/>
    <w:rsid w:val="00FD051E"/>
    <w:rsid w:val="00FD10DE"/>
    <w:rsid w:val="00FD2023"/>
    <w:rsid w:val="00FD2063"/>
    <w:rsid w:val="00FD2076"/>
    <w:rsid w:val="00FD24CB"/>
    <w:rsid w:val="00FD267A"/>
    <w:rsid w:val="00FD3638"/>
    <w:rsid w:val="00FD3CF6"/>
    <w:rsid w:val="00FD43B4"/>
    <w:rsid w:val="00FD4529"/>
    <w:rsid w:val="00FD4A20"/>
    <w:rsid w:val="00FD59A3"/>
    <w:rsid w:val="00FD5D02"/>
    <w:rsid w:val="00FE0706"/>
    <w:rsid w:val="00FE0BB2"/>
    <w:rsid w:val="00FE128E"/>
    <w:rsid w:val="00FE259C"/>
    <w:rsid w:val="00FE3880"/>
    <w:rsid w:val="00FE4B3C"/>
    <w:rsid w:val="00FE5F4B"/>
    <w:rsid w:val="00FE6931"/>
    <w:rsid w:val="00FE6956"/>
    <w:rsid w:val="00FE6B47"/>
    <w:rsid w:val="00FE6F59"/>
    <w:rsid w:val="00FF0D62"/>
    <w:rsid w:val="00FF1BD7"/>
    <w:rsid w:val="00FF1DD0"/>
    <w:rsid w:val="00FF23AB"/>
    <w:rsid w:val="00FF47E1"/>
    <w:rsid w:val="00FF49D2"/>
    <w:rsid w:val="00FF4DB6"/>
    <w:rsid w:val="00FF4E3D"/>
    <w:rsid w:val="00FF6680"/>
    <w:rsid w:val="00FF6DC4"/>
    <w:rsid w:val="00FF74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0451461"/>
  <w15:docId w15:val="{0169548F-B988-4647-9070-A82A9770AD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before="160"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92184"/>
    <w:pPr>
      <w:spacing w:before="0" w:after="0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8D3169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annotation reference"/>
    <w:basedOn w:val="a0"/>
    <w:uiPriority w:val="99"/>
    <w:semiHidden/>
    <w:unhideWhenUsed/>
    <w:rsid w:val="004436E4"/>
    <w:rPr>
      <w:sz w:val="16"/>
      <w:szCs w:val="16"/>
    </w:rPr>
  </w:style>
  <w:style w:type="paragraph" w:styleId="a5">
    <w:name w:val="annotation text"/>
    <w:basedOn w:val="a"/>
    <w:link w:val="a6"/>
    <w:uiPriority w:val="99"/>
    <w:unhideWhenUsed/>
    <w:rsid w:val="004436E4"/>
    <w:pPr>
      <w:spacing w:before="160" w:after="16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a6">
    <w:name w:val="コメント文字列 (文字)"/>
    <w:basedOn w:val="a0"/>
    <w:link w:val="a5"/>
    <w:uiPriority w:val="99"/>
    <w:rsid w:val="004436E4"/>
    <w:rPr>
      <w:sz w:val="20"/>
      <w:szCs w:val="20"/>
    </w:rPr>
  </w:style>
  <w:style w:type="paragraph" w:styleId="a7">
    <w:name w:val="annotation subject"/>
    <w:basedOn w:val="a5"/>
    <w:next w:val="a5"/>
    <w:link w:val="a8"/>
    <w:uiPriority w:val="99"/>
    <w:semiHidden/>
    <w:unhideWhenUsed/>
    <w:rsid w:val="004436E4"/>
    <w:rPr>
      <w:b/>
      <w:bCs/>
    </w:rPr>
  </w:style>
  <w:style w:type="character" w:customStyle="1" w:styleId="a8">
    <w:name w:val="コメント内容 (文字)"/>
    <w:basedOn w:val="a6"/>
    <w:link w:val="a7"/>
    <w:uiPriority w:val="99"/>
    <w:semiHidden/>
    <w:rsid w:val="004436E4"/>
    <w:rPr>
      <w:b/>
      <w:bCs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4436E4"/>
    <w:rPr>
      <w:rFonts w:eastAsiaTheme="minorHAns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4436E4"/>
    <w:rPr>
      <w:rFonts w:ascii="Times New Roman" w:hAnsi="Times New Roman" w:cs="Times New Roman"/>
      <w:sz w:val="18"/>
      <w:szCs w:val="18"/>
    </w:rPr>
  </w:style>
  <w:style w:type="paragraph" w:styleId="ab">
    <w:name w:val="List Paragraph"/>
    <w:basedOn w:val="a"/>
    <w:uiPriority w:val="34"/>
    <w:qFormat/>
    <w:rsid w:val="00FA5FD1"/>
    <w:pPr>
      <w:spacing w:before="160" w:after="160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EndNoteBibliography">
    <w:name w:val="EndNote Bibliography"/>
    <w:basedOn w:val="a"/>
    <w:link w:val="EndNoteBibliographyChar"/>
    <w:rsid w:val="00DC4BC4"/>
    <w:rPr>
      <w:rFonts w:ascii="Calibri" w:eastAsiaTheme="minorHAnsi" w:hAnsi="Calibri" w:cs="Calibri"/>
      <w:lang w:eastAsia="en-US"/>
    </w:rPr>
  </w:style>
  <w:style w:type="character" w:customStyle="1" w:styleId="EndNoteBibliographyChar">
    <w:name w:val="EndNote Bibliography Char"/>
    <w:basedOn w:val="a0"/>
    <w:link w:val="EndNoteBibliography"/>
    <w:rsid w:val="00DC4BC4"/>
    <w:rPr>
      <w:rFonts w:ascii="Calibri" w:hAnsi="Calibri" w:cs="Calibri"/>
      <w:sz w:val="24"/>
      <w:szCs w:val="24"/>
    </w:rPr>
  </w:style>
  <w:style w:type="paragraph" w:styleId="ac">
    <w:name w:val="header"/>
    <w:basedOn w:val="a"/>
    <w:link w:val="ad"/>
    <w:uiPriority w:val="99"/>
    <w:rsid w:val="004B2A88"/>
    <w:pPr>
      <w:tabs>
        <w:tab w:val="center" w:pos="4320"/>
        <w:tab w:val="right" w:pos="8640"/>
      </w:tabs>
    </w:pPr>
    <w:rPr>
      <w:rFonts w:ascii="Times" w:hAnsi="Times"/>
      <w:szCs w:val="20"/>
      <w:lang w:eastAsia="en-US"/>
    </w:rPr>
  </w:style>
  <w:style w:type="character" w:customStyle="1" w:styleId="ad">
    <w:name w:val="ヘッダー (文字)"/>
    <w:basedOn w:val="a0"/>
    <w:link w:val="ac"/>
    <w:uiPriority w:val="99"/>
    <w:rsid w:val="004B2A88"/>
    <w:rPr>
      <w:rFonts w:ascii="Times" w:eastAsia="Times New Roman" w:hAnsi="Times" w:cs="Times New Roman"/>
      <w:sz w:val="24"/>
      <w:szCs w:val="20"/>
    </w:rPr>
  </w:style>
  <w:style w:type="character" w:styleId="ae">
    <w:name w:val="page number"/>
    <w:basedOn w:val="a0"/>
    <w:rsid w:val="004B2A88"/>
  </w:style>
  <w:style w:type="character" w:styleId="af">
    <w:name w:val="Hyperlink"/>
    <w:basedOn w:val="a0"/>
    <w:rsid w:val="004B2A88"/>
    <w:rPr>
      <w:color w:val="0000FF"/>
      <w:u w:val="single"/>
    </w:rPr>
  </w:style>
  <w:style w:type="character" w:customStyle="1" w:styleId="ref-journal">
    <w:name w:val="ref-journal"/>
    <w:basedOn w:val="a0"/>
    <w:rsid w:val="004B2A88"/>
  </w:style>
  <w:style w:type="character" w:customStyle="1" w:styleId="grame">
    <w:name w:val="grame"/>
    <w:basedOn w:val="a0"/>
    <w:rsid w:val="004B2A88"/>
  </w:style>
  <w:style w:type="character" w:styleId="af0">
    <w:name w:val="Emphasis"/>
    <w:uiPriority w:val="20"/>
    <w:qFormat/>
    <w:rsid w:val="001C05A6"/>
    <w:rPr>
      <w:i/>
      <w:iCs/>
    </w:rPr>
  </w:style>
  <w:style w:type="paragraph" w:styleId="af1">
    <w:name w:val="footer"/>
    <w:basedOn w:val="a"/>
    <w:link w:val="af2"/>
    <w:uiPriority w:val="99"/>
    <w:unhideWhenUsed/>
    <w:rsid w:val="00CB40CB"/>
    <w:pPr>
      <w:tabs>
        <w:tab w:val="center" w:pos="4320"/>
        <w:tab w:val="right" w:pos="8640"/>
      </w:tabs>
    </w:pPr>
  </w:style>
  <w:style w:type="character" w:customStyle="1" w:styleId="af2">
    <w:name w:val="フッター (文字)"/>
    <w:basedOn w:val="a0"/>
    <w:link w:val="af1"/>
    <w:uiPriority w:val="99"/>
    <w:rsid w:val="00CB40CB"/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af3">
    <w:name w:val="Bibliography"/>
    <w:basedOn w:val="a"/>
    <w:next w:val="a"/>
    <w:uiPriority w:val="37"/>
    <w:unhideWhenUsed/>
    <w:rsid w:val="00092B08"/>
  </w:style>
  <w:style w:type="character" w:customStyle="1" w:styleId="UnresolvedMention1">
    <w:name w:val="Unresolved Mention1"/>
    <w:basedOn w:val="a0"/>
    <w:uiPriority w:val="99"/>
    <w:semiHidden/>
    <w:unhideWhenUsed/>
    <w:rsid w:val="000C6808"/>
    <w:rPr>
      <w:color w:val="605E5C"/>
      <w:shd w:val="clear" w:color="auto" w:fill="E1DFDD"/>
    </w:rPr>
  </w:style>
  <w:style w:type="character" w:styleId="af4">
    <w:name w:val="Unresolved Mention"/>
    <w:basedOn w:val="a0"/>
    <w:uiPriority w:val="99"/>
    <w:semiHidden/>
    <w:unhideWhenUsed/>
    <w:rsid w:val="00A03DDD"/>
    <w:rPr>
      <w:color w:val="605E5C"/>
      <w:shd w:val="clear" w:color="auto" w:fill="E1DFDD"/>
    </w:rPr>
  </w:style>
  <w:style w:type="character" w:styleId="af5">
    <w:name w:val="FollowedHyperlink"/>
    <w:basedOn w:val="a0"/>
    <w:uiPriority w:val="99"/>
    <w:semiHidden/>
    <w:unhideWhenUsed/>
    <w:rsid w:val="00A03DDD"/>
    <w:rPr>
      <w:color w:val="954F72" w:themeColor="followedHyperlink"/>
      <w:u w:val="single"/>
    </w:rPr>
  </w:style>
  <w:style w:type="paragraph" w:styleId="af6">
    <w:name w:val="Revision"/>
    <w:hidden/>
    <w:uiPriority w:val="99"/>
    <w:semiHidden/>
    <w:rsid w:val="005362B5"/>
    <w:pPr>
      <w:spacing w:before="0" w:after="0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customStyle="1" w:styleId="citation-doi">
    <w:name w:val="citation-doi"/>
    <w:basedOn w:val="a0"/>
    <w:rsid w:val="00E34C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8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29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99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19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93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2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38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00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1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5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05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07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2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34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26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84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9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57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0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3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94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65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3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9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84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2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27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3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4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80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657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3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10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39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0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14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7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ADE8748-7F54-2A49-972A-3A341426A9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8</Words>
  <Characters>276</Characters>
  <Application>Microsoft Office Word</Application>
  <DocSecurity>0</DocSecurity>
  <Lines>2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Oregon Research Institute</Company>
  <LinksUpToDate>false</LinksUpToDate>
  <CharactersWithSpaces>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 Gau</dc:creator>
  <cp:keywords/>
  <dc:description/>
  <cp:lastModifiedBy>yamamiya yuko</cp:lastModifiedBy>
  <cp:revision>5</cp:revision>
  <cp:lastPrinted>2020-05-20T18:34:00Z</cp:lastPrinted>
  <dcterms:created xsi:type="dcterms:W3CDTF">2022-01-29T11:55:00Z</dcterms:created>
  <dcterms:modified xsi:type="dcterms:W3CDTF">2022-02-26T07:03:00Z</dcterms:modified>
</cp:coreProperties>
</file>